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656BFB" w14:textId="77777777" w:rsidR="00106195" w:rsidRPr="00650AD1" w:rsidRDefault="00106195" w:rsidP="00946CAE">
      <w:pPr>
        <w:spacing w:line="276" w:lineRule="auto"/>
        <w:jc w:val="center"/>
        <w:rPr>
          <w:rFonts w:ascii="Arial" w:hAnsi="Arial" w:cs="Arial"/>
          <w:b/>
          <w:sz w:val="28"/>
          <w:szCs w:val="28"/>
          <w:lang w:val="en-GB"/>
        </w:rPr>
      </w:pPr>
      <w:r w:rsidRPr="00650AD1">
        <w:rPr>
          <w:rFonts w:ascii="Arial" w:hAnsi="Arial" w:cs="Arial"/>
          <w:b/>
          <w:sz w:val="28"/>
          <w:szCs w:val="28"/>
          <w:lang w:val="en-GB"/>
        </w:rPr>
        <w:t>CALL FOR APPLICATIONS</w:t>
      </w:r>
    </w:p>
    <w:p w14:paraId="22EC556D" w14:textId="77777777" w:rsidR="00106195" w:rsidRPr="00650AD1" w:rsidRDefault="00106195" w:rsidP="00946CAE">
      <w:pPr>
        <w:spacing w:line="276" w:lineRule="auto"/>
        <w:jc w:val="center"/>
        <w:rPr>
          <w:rFonts w:ascii="Arial" w:hAnsi="Arial" w:cs="Arial"/>
          <w:sz w:val="28"/>
          <w:szCs w:val="28"/>
          <w:lang w:val="en-GB"/>
        </w:rPr>
      </w:pPr>
    </w:p>
    <w:p w14:paraId="5F95F6E2" w14:textId="436A9DA8" w:rsidR="009A67D5" w:rsidRPr="00650AD1" w:rsidRDefault="00621769" w:rsidP="00946CAE">
      <w:pPr>
        <w:spacing w:line="276" w:lineRule="auto"/>
        <w:jc w:val="center"/>
        <w:rPr>
          <w:rFonts w:ascii="Arial" w:hAnsi="Arial" w:cs="Arial"/>
          <w:b/>
          <w:sz w:val="28"/>
          <w:szCs w:val="28"/>
          <w:lang w:val="en-GB"/>
        </w:rPr>
      </w:pPr>
      <w:r w:rsidRPr="00650AD1">
        <w:rPr>
          <w:rFonts w:ascii="Arial" w:hAnsi="Arial" w:cs="Arial"/>
          <w:b/>
          <w:sz w:val="28"/>
          <w:szCs w:val="28"/>
          <w:lang w:val="en-GB"/>
        </w:rPr>
        <w:t>The</w:t>
      </w:r>
      <w:r w:rsidR="00106195" w:rsidRPr="00650AD1">
        <w:rPr>
          <w:rFonts w:ascii="Arial" w:hAnsi="Arial" w:cs="Arial"/>
          <w:b/>
          <w:sz w:val="28"/>
          <w:szCs w:val="28"/>
          <w:lang w:val="en-GB"/>
        </w:rPr>
        <w:t xml:space="preserve"> Faculty </w:t>
      </w:r>
      <w:r w:rsidRPr="00650AD1">
        <w:rPr>
          <w:rFonts w:ascii="Arial" w:hAnsi="Arial" w:cs="Arial"/>
          <w:b/>
          <w:sz w:val="28"/>
          <w:szCs w:val="28"/>
          <w:lang w:val="en-GB"/>
        </w:rPr>
        <w:t xml:space="preserve">of </w:t>
      </w:r>
      <w:r w:rsidR="00DC6CA8" w:rsidRPr="00650AD1">
        <w:rPr>
          <w:rFonts w:ascii="Arial" w:hAnsi="Arial" w:cs="Arial"/>
          <w:b/>
          <w:sz w:val="28"/>
          <w:szCs w:val="28"/>
          <w:lang w:val="en-GB"/>
        </w:rPr>
        <w:t>Business and Econimics</w:t>
      </w:r>
      <w:r w:rsidRPr="00650AD1">
        <w:rPr>
          <w:rFonts w:ascii="Arial" w:hAnsi="Arial" w:cs="Arial"/>
          <w:b/>
          <w:sz w:val="28"/>
          <w:szCs w:val="28"/>
          <w:lang w:val="en-GB"/>
        </w:rPr>
        <w:t xml:space="preserve"> </w:t>
      </w:r>
      <w:r w:rsidR="00106195" w:rsidRPr="00650AD1">
        <w:rPr>
          <w:rFonts w:ascii="Arial" w:hAnsi="Arial" w:cs="Arial"/>
          <w:b/>
          <w:sz w:val="28"/>
          <w:szCs w:val="28"/>
          <w:lang w:val="en-GB"/>
        </w:rPr>
        <w:t xml:space="preserve">of the University of Pécs calls for applications for participating in the Erasmus+ Student Mobility for </w:t>
      </w:r>
      <w:r w:rsidR="00A26036" w:rsidRPr="00650AD1">
        <w:rPr>
          <w:rFonts w:ascii="Arial" w:hAnsi="Arial" w:cs="Arial"/>
          <w:b/>
          <w:sz w:val="28"/>
          <w:szCs w:val="28"/>
          <w:lang w:val="en-GB"/>
        </w:rPr>
        <w:t>Traineeships</w:t>
      </w:r>
      <w:r w:rsidR="00106195" w:rsidRPr="00650AD1">
        <w:rPr>
          <w:rFonts w:ascii="Arial" w:hAnsi="Arial" w:cs="Arial"/>
          <w:b/>
          <w:sz w:val="28"/>
          <w:szCs w:val="28"/>
          <w:lang w:val="en-GB"/>
        </w:rPr>
        <w:t xml:space="preserve"> in </w:t>
      </w:r>
      <w:r w:rsidR="004F0897" w:rsidRPr="00650AD1">
        <w:rPr>
          <w:rFonts w:ascii="Arial" w:hAnsi="Arial" w:cs="Arial"/>
          <w:b/>
          <w:sz w:val="28"/>
          <w:szCs w:val="28"/>
          <w:lang w:val="en-GB"/>
        </w:rPr>
        <w:t xml:space="preserve">the </w:t>
      </w:r>
      <w:r w:rsidR="007316B0">
        <w:rPr>
          <w:rFonts w:ascii="Arial" w:hAnsi="Arial" w:cs="Arial"/>
          <w:b/>
          <w:sz w:val="28"/>
          <w:szCs w:val="28"/>
          <w:lang w:val="en-GB"/>
        </w:rPr>
        <w:t>Academic Year 2021/2022</w:t>
      </w:r>
    </w:p>
    <w:p w14:paraId="172D3676" w14:textId="77777777" w:rsidR="009A67D5" w:rsidRPr="00F64DE0" w:rsidRDefault="009A67D5" w:rsidP="00946CAE">
      <w:pPr>
        <w:spacing w:line="276" w:lineRule="auto"/>
        <w:jc w:val="both"/>
        <w:rPr>
          <w:rFonts w:ascii="Arial" w:hAnsi="Arial" w:cs="Arial"/>
          <w:b/>
          <w:lang w:val="en-GB"/>
        </w:rPr>
      </w:pPr>
    </w:p>
    <w:p w14:paraId="3C8F1819" w14:textId="77777777" w:rsidR="009A67D5" w:rsidRPr="00F64DE0" w:rsidRDefault="00F64DE0" w:rsidP="00946CAE">
      <w:pPr>
        <w:spacing w:line="276" w:lineRule="auto"/>
        <w:jc w:val="both"/>
        <w:rPr>
          <w:rFonts w:ascii="Arial" w:hAnsi="Arial" w:cs="Arial"/>
          <w:b/>
          <w:lang w:val="en-GB"/>
        </w:rPr>
      </w:pPr>
      <w:r w:rsidRPr="00F64DE0">
        <w:rPr>
          <w:rFonts w:ascii="Arial" w:hAnsi="Arial" w:cs="Arial"/>
          <w:b/>
          <w:lang w:val="en-GB"/>
        </w:rPr>
        <w:t>The aim o</w:t>
      </w:r>
      <w:r w:rsidR="00A26036" w:rsidRPr="00F64DE0">
        <w:rPr>
          <w:rFonts w:ascii="Arial" w:hAnsi="Arial" w:cs="Arial"/>
          <w:b/>
          <w:lang w:val="en-GB"/>
        </w:rPr>
        <w:t>f the call for applications</w:t>
      </w:r>
      <w:r w:rsidR="009A67D5" w:rsidRPr="00F64DE0">
        <w:rPr>
          <w:rFonts w:ascii="Arial" w:hAnsi="Arial" w:cs="Arial"/>
          <w:b/>
          <w:lang w:val="en-GB"/>
        </w:rPr>
        <w:t>:</w:t>
      </w:r>
    </w:p>
    <w:p w14:paraId="589C38A5" w14:textId="77777777" w:rsidR="009A67D5" w:rsidRPr="00F64DE0" w:rsidRDefault="00A26036" w:rsidP="00946CAE">
      <w:pPr>
        <w:spacing w:line="276" w:lineRule="auto"/>
        <w:jc w:val="both"/>
        <w:rPr>
          <w:rFonts w:ascii="Arial" w:hAnsi="Arial" w:cs="Arial"/>
          <w:lang w:val="en-GB"/>
        </w:rPr>
      </w:pPr>
      <w:r w:rsidRPr="00F64DE0">
        <w:rPr>
          <w:rFonts w:ascii="Arial" w:hAnsi="Arial" w:cs="Arial"/>
          <w:lang w:val="en-GB"/>
        </w:rPr>
        <w:t>Student mobility for traineeship is a period spent at an enterprise or an o</w:t>
      </w:r>
      <w:r w:rsidR="00F64DE0" w:rsidRPr="00F64DE0">
        <w:rPr>
          <w:rFonts w:ascii="Arial" w:hAnsi="Arial" w:cs="Arial"/>
          <w:lang w:val="en-GB"/>
        </w:rPr>
        <w:t>rganisation in another program</w:t>
      </w:r>
      <w:r w:rsidR="00F64DE0">
        <w:rPr>
          <w:rFonts w:ascii="Arial" w:hAnsi="Arial" w:cs="Arial"/>
          <w:lang w:val="en-GB"/>
        </w:rPr>
        <w:t>me</w:t>
      </w:r>
      <w:r w:rsidRPr="00F64DE0">
        <w:rPr>
          <w:rFonts w:ascii="Arial" w:hAnsi="Arial" w:cs="Arial"/>
          <w:lang w:val="en-GB"/>
        </w:rPr>
        <w:t xml:space="preserve"> country. The aim of the placement is to help students acquire competences which are relevant in the </w:t>
      </w:r>
      <w:r w:rsidR="0081798E" w:rsidRPr="00F64DE0">
        <w:rPr>
          <w:rFonts w:ascii="Arial" w:hAnsi="Arial" w:cs="Arial"/>
          <w:lang w:val="en-GB"/>
        </w:rPr>
        <w:t xml:space="preserve">EU-wide </w:t>
      </w:r>
      <w:r w:rsidRPr="00F64DE0">
        <w:rPr>
          <w:rFonts w:ascii="Arial" w:hAnsi="Arial" w:cs="Arial"/>
          <w:lang w:val="en-GB"/>
        </w:rPr>
        <w:t xml:space="preserve">labour market and to understand the </w:t>
      </w:r>
      <w:r w:rsidR="00830396" w:rsidRPr="00F64DE0">
        <w:rPr>
          <w:rFonts w:ascii="Arial" w:hAnsi="Arial" w:cs="Arial"/>
          <w:lang w:val="en-GB"/>
        </w:rPr>
        <w:t xml:space="preserve">economic and </w:t>
      </w:r>
      <w:r w:rsidRPr="00F64DE0">
        <w:rPr>
          <w:rFonts w:ascii="Arial" w:hAnsi="Arial" w:cs="Arial"/>
          <w:lang w:val="en-GB"/>
        </w:rPr>
        <w:t xml:space="preserve">social culture of the host country. The host enterprise may be a private or public organisation active in the field of the labour market or education, training or youth, except for National </w:t>
      </w:r>
      <w:r w:rsidR="007F60F3" w:rsidRPr="00F64DE0">
        <w:rPr>
          <w:rFonts w:ascii="Arial" w:hAnsi="Arial" w:cs="Arial"/>
          <w:lang w:val="en-GB"/>
        </w:rPr>
        <w:t xml:space="preserve">Agencies and EU </w:t>
      </w:r>
      <w:r w:rsidRPr="00F64DE0">
        <w:rPr>
          <w:rFonts w:ascii="Arial" w:hAnsi="Arial" w:cs="Arial"/>
          <w:lang w:val="en-GB"/>
        </w:rPr>
        <w:t>bodies</w:t>
      </w:r>
      <w:r w:rsidR="007F60F3" w:rsidRPr="00F64DE0">
        <w:rPr>
          <w:rFonts w:ascii="Arial" w:hAnsi="Arial" w:cs="Arial"/>
          <w:lang w:val="en-GB"/>
        </w:rPr>
        <w:t>.</w:t>
      </w:r>
    </w:p>
    <w:p w14:paraId="7C35E94E" w14:textId="77777777" w:rsidR="009A67D5" w:rsidRPr="00F64DE0" w:rsidRDefault="009A67D5" w:rsidP="00946CAE">
      <w:pPr>
        <w:spacing w:line="276" w:lineRule="auto"/>
        <w:jc w:val="both"/>
        <w:rPr>
          <w:rFonts w:ascii="Arial" w:hAnsi="Arial" w:cs="Arial"/>
          <w:b/>
          <w:lang w:val="en-GB"/>
        </w:rPr>
      </w:pPr>
    </w:p>
    <w:p w14:paraId="3B444D99" w14:textId="77777777" w:rsidR="009A67D5" w:rsidRPr="00F64DE0" w:rsidRDefault="000B00BF" w:rsidP="00946CAE">
      <w:pPr>
        <w:spacing w:line="276" w:lineRule="auto"/>
        <w:jc w:val="both"/>
        <w:rPr>
          <w:rFonts w:ascii="Arial" w:hAnsi="Arial" w:cs="Arial"/>
          <w:lang w:val="en-GB" w:eastAsia="en-US"/>
        </w:rPr>
      </w:pPr>
      <w:r w:rsidRPr="00F64DE0">
        <w:rPr>
          <w:rFonts w:ascii="Arial" w:hAnsi="Arial" w:cs="Arial"/>
          <w:lang w:val="en-GB"/>
        </w:rPr>
        <w:t>Within the framework of Erasmus+ Programme, successful applicants are given the opportunity to do</w:t>
      </w:r>
      <w:r w:rsidR="007418C1" w:rsidRPr="00F64DE0">
        <w:rPr>
          <w:rFonts w:ascii="Arial" w:hAnsi="Arial" w:cs="Arial"/>
          <w:lang w:val="en-GB"/>
        </w:rPr>
        <w:t xml:space="preserve"> traineeships at the universities, professional organisations and non-profit organisations</w:t>
      </w:r>
      <w:r w:rsidRPr="00F64DE0">
        <w:rPr>
          <w:rFonts w:ascii="Arial" w:hAnsi="Arial" w:cs="Arial"/>
          <w:lang w:val="en-GB"/>
        </w:rPr>
        <w:t xml:space="preserve"> </w:t>
      </w:r>
      <w:r w:rsidR="007418C1" w:rsidRPr="00F64DE0">
        <w:rPr>
          <w:rFonts w:ascii="Arial" w:hAnsi="Arial" w:cs="Arial"/>
          <w:lang w:val="en-GB"/>
        </w:rPr>
        <w:t xml:space="preserve">of the programme countries. The aim of the mobility can be studies relevant to the student’s major combined with </w:t>
      </w:r>
      <w:r w:rsidR="00830396" w:rsidRPr="00F64DE0">
        <w:rPr>
          <w:rFonts w:ascii="Arial" w:hAnsi="Arial" w:cs="Arial"/>
          <w:lang w:val="en-GB"/>
        </w:rPr>
        <w:t>serving traineeship</w:t>
      </w:r>
      <w:r w:rsidR="00FD4870" w:rsidRPr="00F64DE0">
        <w:rPr>
          <w:rFonts w:ascii="Arial" w:hAnsi="Arial" w:cs="Arial"/>
          <w:lang w:val="en-GB"/>
        </w:rPr>
        <w:t xml:space="preserve">. </w:t>
      </w:r>
      <w:r w:rsidR="00EA3921" w:rsidRPr="00F64DE0">
        <w:rPr>
          <w:rFonts w:ascii="Arial" w:hAnsi="Arial" w:cs="Arial"/>
          <w:lang w:val="en-GB"/>
        </w:rPr>
        <w:t>The mobility can only be realis</w:t>
      </w:r>
      <w:r w:rsidR="00FD4870" w:rsidRPr="00F64DE0">
        <w:rPr>
          <w:rFonts w:ascii="Arial" w:hAnsi="Arial" w:cs="Arial"/>
          <w:lang w:val="en-GB"/>
        </w:rPr>
        <w:t xml:space="preserve">ed if the sending institution accepts the </w:t>
      </w:r>
      <w:r w:rsidR="00830396" w:rsidRPr="00F64DE0">
        <w:rPr>
          <w:rFonts w:ascii="Arial" w:hAnsi="Arial" w:cs="Arial"/>
          <w:lang w:val="en-GB"/>
        </w:rPr>
        <w:t>traineeship</w:t>
      </w:r>
      <w:r w:rsidR="00FD4870" w:rsidRPr="00F64DE0">
        <w:rPr>
          <w:rFonts w:ascii="Arial" w:hAnsi="Arial" w:cs="Arial"/>
          <w:lang w:val="en-GB"/>
        </w:rPr>
        <w:t xml:space="preserve"> accomplished abroad and count them in the academic progress of the student (by granting UP credits) and/or issuing a Diploma Supplement.</w:t>
      </w:r>
    </w:p>
    <w:p w14:paraId="4661AE97" w14:textId="77777777" w:rsidR="009A67D5" w:rsidRPr="00F64DE0" w:rsidRDefault="009A67D5" w:rsidP="00946CAE">
      <w:pPr>
        <w:spacing w:line="276" w:lineRule="auto"/>
        <w:jc w:val="both"/>
        <w:rPr>
          <w:rFonts w:ascii="Arial" w:hAnsi="Arial" w:cs="Arial"/>
          <w:lang w:val="en-GB"/>
        </w:rPr>
      </w:pPr>
    </w:p>
    <w:p w14:paraId="2C739FB0" w14:textId="77777777" w:rsidR="00FD4870" w:rsidRPr="00F64DE0" w:rsidRDefault="00FD4870" w:rsidP="00946CAE">
      <w:pPr>
        <w:spacing w:line="276" w:lineRule="auto"/>
        <w:jc w:val="both"/>
        <w:rPr>
          <w:rFonts w:ascii="Arial" w:hAnsi="Arial" w:cs="Arial"/>
          <w:lang w:val="en-GB"/>
        </w:rPr>
      </w:pPr>
      <w:r w:rsidRPr="00F64DE0">
        <w:rPr>
          <w:rFonts w:ascii="Arial" w:hAnsi="Arial" w:cs="Arial"/>
          <w:lang w:val="en-GB"/>
        </w:rPr>
        <w:t>Students performing abroad within the framework of Erasmus+ Programme:</w:t>
      </w:r>
    </w:p>
    <w:p w14:paraId="6AC1EBB1" w14:textId="77777777" w:rsidR="009A67D5" w:rsidRPr="00F64DE0" w:rsidRDefault="00830396" w:rsidP="00586C79">
      <w:pPr>
        <w:numPr>
          <w:ilvl w:val="0"/>
          <w:numId w:val="1"/>
        </w:numPr>
        <w:autoSpaceDE w:val="0"/>
        <w:autoSpaceDN w:val="0"/>
        <w:spacing w:line="276" w:lineRule="auto"/>
        <w:jc w:val="both"/>
        <w:rPr>
          <w:rFonts w:ascii="Arial" w:hAnsi="Arial" w:cs="Arial"/>
          <w:lang w:val="en-GB"/>
        </w:rPr>
      </w:pPr>
      <w:r w:rsidRPr="00F64DE0">
        <w:rPr>
          <w:rFonts w:ascii="Arial" w:hAnsi="Arial" w:cs="Arial"/>
          <w:lang w:val="en-GB"/>
        </w:rPr>
        <w:t xml:space="preserve">enrol in the home institution, establish an active student status, pay </w:t>
      </w:r>
      <w:r w:rsidR="007D4AFA" w:rsidRPr="00F64DE0">
        <w:rPr>
          <w:rFonts w:ascii="Arial" w:hAnsi="Arial" w:cs="Arial"/>
          <w:lang w:val="en-GB"/>
        </w:rPr>
        <w:t>any possible</w:t>
      </w:r>
      <w:r w:rsidRPr="00F64DE0">
        <w:rPr>
          <w:rFonts w:ascii="Arial" w:hAnsi="Arial" w:cs="Arial"/>
          <w:lang w:val="en-GB"/>
        </w:rPr>
        <w:t xml:space="preserve"> tuition fee </w:t>
      </w:r>
      <w:r w:rsidR="007D4AFA" w:rsidRPr="00F64DE0">
        <w:rPr>
          <w:rFonts w:ascii="Arial" w:hAnsi="Arial" w:cs="Arial"/>
          <w:lang w:val="en-GB"/>
        </w:rPr>
        <w:t xml:space="preserve">that may be due to their home </w:t>
      </w:r>
      <w:r w:rsidR="004F0897" w:rsidRPr="00F64DE0">
        <w:rPr>
          <w:rFonts w:ascii="Arial" w:hAnsi="Arial" w:cs="Arial"/>
          <w:lang w:val="en-GB"/>
        </w:rPr>
        <w:t>institution and obtain their regular grant for the period of their stay abroad.</w:t>
      </w:r>
    </w:p>
    <w:p w14:paraId="2C7BCD74" w14:textId="77777777" w:rsidR="009A67D5" w:rsidRPr="00F64DE0" w:rsidRDefault="009A67D5" w:rsidP="00946CAE">
      <w:pPr>
        <w:spacing w:line="276" w:lineRule="auto"/>
        <w:jc w:val="both"/>
        <w:rPr>
          <w:rFonts w:ascii="Arial" w:hAnsi="Arial" w:cs="Arial"/>
          <w:lang w:val="en-GB"/>
        </w:rPr>
      </w:pPr>
    </w:p>
    <w:p w14:paraId="2485A10D" w14:textId="77777777" w:rsidR="009A67D5" w:rsidRPr="00F64DE0" w:rsidRDefault="006D1A11" w:rsidP="00946CAE">
      <w:pPr>
        <w:pStyle w:val="Listaszerbekezds"/>
        <w:spacing w:line="276" w:lineRule="auto"/>
        <w:ind w:left="0"/>
        <w:jc w:val="both"/>
        <w:rPr>
          <w:rFonts w:ascii="Arial" w:hAnsi="Arial" w:cs="Arial"/>
          <w:b/>
          <w:sz w:val="24"/>
          <w:szCs w:val="24"/>
          <w:lang w:val="en-GB"/>
        </w:rPr>
      </w:pPr>
      <w:r w:rsidRPr="00F64DE0">
        <w:rPr>
          <w:rFonts w:ascii="Arial" w:hAnsi="Arial" w:cs="Arial"/>
          <w:b/>
          <w:sz w:val="24"/>
          <w:szCs w:val="24"/>
          <w:lang w:val="en-GB"/>
        </w:rPr>
        <w:t>Eligible activities</w:t>
      </w:r>
    </w:p>
    <w:p w14:paraId="35803542" w14:textId="2DB1847B" w:rsidR="009A67D5" w:rsidRPr="00F64DE0" w:rsidRDefault="004F0897" w:rsidP="00586C79">
      <w:pPr>
        <w:pStyle w:val="Listaszerbekezds"/>
        <w:numPr>
          <w:ilvl w:val="0"/>
          <w:numId w:val="3"/>
        </w:numPr>
        <w:tabs>
          <w:tab w:val="num" w:pos="-993"/>
        </w:tabs>
        <w:spacing w:line="276" w:lineRule="auto"/>
        <w:contextualSpacing/>
        <w:jc w:val="both"/>
        <w:rPr>
          <w:rFonts w:ascii="Arial" w:hAnsi="Arial" w:cs="Arial"/>
          <w:sz w:val="24"/>
          <w:szCs w:val="24"/>
          <w:lang w:val="en-GB"/>
        </w:rPr>
      </w:pPr>
      <w:r w:rsidRPr="00F64DE0">
        <w:rPr>
          <w:rFonts w:ascii="Arial" w:hAnsi="Arial" w:cs="Arial"/>
          <w:sz w:val="24"/>
          <w:szCs w:val="24"/>
          <w:lang w:val="en-GB"/>
        </w:rPr>
        <w:t>student mobility for traineeship (2-6 months)</w:t>
      </w:r>
      <w:r w:rsidR="00F64DE0">
        <w:rPr>
          <w:rFonts w:ascii="Arial" w:hAnsi="Arial" w:cs="Arial"/>
          <w:sz w:val="24"/>
          <w:szCs w:val="24"/>
          <w:lang w:val="en-GB"/>
        </w:rPr>
        <w:t xml:space="preserve">; </w:t>
      </w:r>
      <w:r w:rsidR="00470C1A">
        <w:rPr>
          <w:rFonts w:ascii="Arial" w:hAnsi="Arial" w:cs="Arial"/>
          <w:sz w:val="24"/>
          <w:szCs w:val="24"/>
          <w:lang w:val="en-GB"/>
        </w:rPr>
        <w:t>The student may extend the mobility after six months but additional grant for the extended period depends on the available resources of the University</w:t>
      </w:r>
      <w:r w:rsidR="00F64DE0">
        <w:rPr>
          <w:rFonts w:ascii="Arial" w:hAnsi="Arial" w:cs="Arial"/>
          <w:sz w:val="24"/>
          <w:szCs w:val="24"/>
          <w:lang w:val="en-GB"/>
        </w:rPr>
        <w:t xml:space="preserve">. </w:t>
      </w:r>
    </w:p>
    <w:p w14:paraId="1287EE09" w14:textId="77777777" w:rsidR="009A67D5" w:rsidRPr="00F64DE0" w:rsidRDefault="009A67D5" w:rsidP="00946CAE">
      <w:pPr>
        <w:spacing w:line="276" w:lineRule="auto"/>
        <w:jc w:val="both"/>
        <w:rPr>
          <w:rFonts w:ascii="Arial" w:hAnsi="Arial" w:cs="Arial"/>
          <w:lang w:val="en-GB"/>
        </w:rPr>
      </w:pPr>
    </w:p>
    <w:p w14:paraId="03C38692" w14:textId="77777777" w:rsidR="009A67D5" w:rsidRPr="00F64DE0" w:rsidRDefault="006D1A11" w:rsidP="00946CAE">
      <w:pPr>
        <w:spacing w:line="276" w:lineRule="auto"/>
        <w:jc w:val="both"/>
        <w:rPr>
          <w:rFonts w:ascii="Arial" w:hAnsi="Arial" w:cs="Arial"/>
          <w:b/>
          <w:lang w:val="en-GB"/>
        </w:rPr>
      </w:pPr>
      <w:r w:rsidRPr="00F64DE0">
        <w:rPr>
          <w:rFonts w:ascii="Arial" w:hAnsi="Arial" w:cs="Arial"/>
          <w:b/>
          <w:lang w:val="en-GB"/>
        </w:rPr>
        <w:t>Who can apply?</w:t>
      </w:r>
    </w:p>
    <w:p w14:paraId="7F0E4476" w14:textId="77777777" w:rsidR="009A67D5" w:rsidRPr="00F64DE0" w:rsidRDefault="006D1A11" w:rsidP="00946CAE">
      <w:pPr>
        <w:spacing w:line="276" w:lineRule="auto"/>
        <w:jc w:val="both"/>
        <w:rPr>
          <w:rFonts w:ascii="Arial" w:hAnsi="Arial" w:cs="Arial"/>
          <w:lang w:val="en-GB"/>
        </w:rPr>
      </w:pPr>
      <w:r w:rsidRPr="00F64DE0">
        <w:rPr>
          <w:rFonts w:ascii="Arial" w:hAnsi="Arial" w:cs="Arial"/>
          <w:lang w:val="en-GB"/>
        </w:rPr>
        <w:t>The following students may apply:</w:t>
      </w:r>
    </w:p>
    <w:p w14:paraId="61655043" w14:textId="77777777" w:rsidR="009A67D5" w:rsidRPr="00F64DE0" w:rsidRDefault="00F11156" w:rsidP="00586C79">
      <w:pPr>
        <w:pStyle w:val="Listaszerbekezds"/>
        <w:numPr>
          <w:ilvl w:val="0"/>
          <w:numId w:val="2"/>
        </w:numPr>
        <w:spacing w:line="276" w:lineRule="auto"/>
        <w:contextualSpacing/>
        <w:jc w:val="both"/>
        <w:rPr>
          <w:rFonts w:ascii="Arial" w:hAnsi="Arial" w:cs="Arial"/>
          <w:sz w:val="24"/>
          <w:szCs w:val="24"/>
          <w:lang w:val="en-GB"/>
        </w:rPr>
      </w:pPr>
      <w:r w:rsidRPr="00F64DE0">
        <w:rPr>
          <w:rFonts w:ascii="Arial" w:hAnsi="Arial" w:cs="Arial"/>
          <w:sz w:val="24"/>
          <w:szCs w:val="24"/>
          <w:lang w:val="en-GB"/>
        </w:rPr>
        <w:t>the student must have Hungarian citizenship or must pursue studies aiming at obtaining a degree in the institution</w:t>
      </w:r>
      <w:r w:rsidR="00817896" w:rsidRPr="00F64DE0">
        <w:rPr>
          <w:rFonts w:ascii="Arial" w:hAnsi="Arial" w:cs="Arial"/>
          <w:sz w:val="24"/>
          <w:szCs w:val="24"/>
          <w:lang w:val="en-GB"/>
        </w:rPr>
        <w:t>;</w:t>
      </w:r>
    </w:p>
    <w:p w14:paraId="06C4FBAD" w14:textId="77777777" w:rsidR="0061050C" w:rsidRPr="00F64DE0" w:rsidRDefault="00276D48" w:rsidP="00586C79">
      <w:pPr>
        <w:pStyle w:val="Listaszerbekezds"/>
        <w:numPr>
          <w:ilvl w:val="0"/>
          <w:numId w:val="2"/>
        </w:numPr>
        <w:spacing w:line="276" w:lineRule="auto"/>
        <w:jc w:val="both"/>
        <w:rPr>
          <w:rFonts w:ascii="Arial" w:hAnsi="Arial" w:cs="Arial"/>
          <w:sz w:val="24"/>
          <w:lang w:val="en-GB"/>
        </w:rPr>
      </w:pPr>
      <w:r>
        <w:rPr>
          <w:rFonts w:ascii="Arial" w:hAnsi="Arial" w:cs="Arial"/>
          <w:sz w:val="24"/>
          <w:lang w:val="en-GB"/>
        </w:rPr>
        <w:t>the Student must have active student status at the UP in the semester of the mobility and must not obtain his or her degree during the mobility period;</w:t>
      </w:r>
    </w:p>
    <w:p w14:paraId="4DF7CD73" w14:textId="77777777" w:rsidR="009A67D5" w:rsidRPr="00F64DE0" w:rsidRDefault="00F11156" w:rsidP="00586C79">
      <w:pPr>
        <w:pStyle w:val="Listaszerbekezds"/>
        <w:numPr>
          <w:ilvl w:val="0"/>
          <w:numId w:val="2"/>
        </w:numPr>
        <w:spacing w:line="276" w:lineRule="auto"/>
        <w:contextualSpacing/>
        <w:jc w:val="both"/>
        <w:rPr>
          <w:rFonts w:ascii="Arial" w:hAnsi="Arial" w:cs="Arial"/>
          <w:sz w:val="24"/>
          <w:szCs w:val="24"/>
          <w:lang w:val="en-GB"/>
        </w:rPr>
      </w:pPr>
      <w:r w:rsidRPr="00F64DE0">
        <w:rPr>
          <w:rFonts w:ascii="Arial" w:hAnsi="Arial" w:cs="Arial"/>
          <w:sz w:val="24"/>
          <w:szCs w:val="24"/>
          <w:lang w:val="en-GB"/>
        </w:rPr>
        <w:t>newly graduated students can also participate in the year following their graduation (in this case they have to submit their application in the year of their graduation</w:t>
      </w:r>
      <w:r w:rsidR="009A67D5" w:rsidRPr="00F64DE0">
        <w:rPr>
          <w:rFonts w:ascii="Arial" w:hAnsi="Arial" w:cs="Arial"/>
          <w:sz w:val="24"/>
          <w:szCs w:val="24"/>
          <w:lang w:val="en-GB"/>
        </w:rPr>
        <w:t>)</w:t>
      </w:r>
      <w:r w:rsidR="00817896" w:rsidRPr="00F64DE0">
        <w:rPr>
          <w:rFonts w:ascii="Arial" w:hAnsi="Arial" w:cs="Arial"/>
          <w:sz w:val="24"/>
          <w:szCs w:val="24"/>
          <w:lang w:val="en-GB"/>
        </w:rPr>
        <w:t>;</w:t>
      </w:r>
    </w:p>
    <w:p w14:paraId="713BE0F0" w14:textId="77777777" w:rsidR="0022674D" w:rsidRDefault="00276D48" w:rsidP="0022674D">
      <w:pPr>
        <w:pStyle w:val="Listaszerbekezds"/>
        <w:numPr>
          <w:ilvl w:val="0"/>
          <w:numId w:val="2"/>
        </w:numPr>
        <w:spacing w:line="276" w:lineRule="auto"/>
        <w:contextualSpacing/>
        <w:jc w:val="both"/>
        <w:rPr>
          <w:rFonts w:ascii="Arial" w:hAnsi="Arial" w:cs="Arial"/>
          <w:sz w:val="24"/>
          <w:szCs w:val="24"/>
          <w:lang w:val="en-GB"/>
        </w:rPr>
      </w:pPr>
      <w:r w:rsidRPr="00253E9F">
        <w:rPr>
          <w:rFonts w:ascii="Arial" w:hAnsi="Arial" w:cs="Arial"/>
          <w:sz w:val="24"/>
          <w:szCs w:val="24"/>
          <w:lang w:val="en-GB"/>
        </w:rPr>
        <w:lastRenderedPageBreak/>
        <w:t>language skills of the students shall be assessed as expected by the European Commission (online assessment after selection and after arriving home)</w:t>
      </w:r>
      <w:r>
        <w:rPr>
          <w:rFonts w:ascii="Arial" w:hAnsi="Arial" w:cs="Arial"/>
          <w:sz w:val="24"/>
          <w:szCs w:val="24"/>
          <w:lang w:val="en-GB"/>
        </w:rPr>
        <w:t>.</w:t>
      </w:r>
    </w:p>
    <w:p w14:paraId="12F06971" w14:textId="2DE9CF5C" w:rsidR="0022674D" w:rsidRPr="0022674D" w:rsidRDefault="0022674D" w:rsidP="0022674D">
      <w:pPr>
        <w:spacing w:line="276" w:lineRule="auto"/>
        <w:contextualSpacing/>
        <w:jc w:val="both"/>
        <w:rPr>
          <w:rFonts w:ascii="Arial" w:hAnsi="Arial" w:cs="Arial"/>
          <w:szCs w:val="24"/>
          <w:lang w:val="en-GB"/>
        </w:rPr>
      </w:pPr>
    </w:p>
    <w:p w14:paraId="25C17638" w14:textId="21315D29" w:rsidR="0022674D" w:rsidRPr="0022674D" w:rsidRDefault="0022674D" w:rsidP="0022674D">
      <w:pPr>
        <w:spacing w:line="276" w:lineRule="auto"/>
        <w:contextualSpacing/>
        <w:jc w:val="both"/>
        <w:rPr>
          <w:rFonts w:ascii="Arial" w:hAnsi="Arial" w:cs="Arial"/>
          <w:szCs w:val="24"/>
          <w:lang w:val="en-GB"/>
        </w:rPr>
      </w:pPr>
      <w:r w:rsidRPr="0022674D">
        <w:rPr>
          <w:rFonts w:ascii="Arial" w:hAnsi="Arial" w:cs="Arial"/>
          <w:b/>
          <w:color w:val="000000"/>
          <w:lang w:val="en-GB"/>
        </w:rPr>
        <w:t>Requirements of submitting an application at the Faculty of Business and Economics of the UP:</w:t>
      </w:r>
    </w:p>
    <w:p w14:paraId="68F24B26" w14:textId="77777777" w:rsidR="00276D48" w:rsidRPr="00253E9F" w:rsidRDefault="00276D48" w:rsidP="00586C79">
      <w:pPr>
        <w:numPr>
          <w:ilvl w:val="0"/>
          <w:numId w:val="9"/>
        </w:numPr>
        <w:jc w:val="both"/>
        <w:rPr>
          <w:rFonts w:ascii="Arial" w:hAnsi="Arial" w:cs="Arial"/>
          <w:color w:val="000000"/>
          <w:lang w:val="en-GB"/>
        </w:rPr>
      </w:pPr>
      <w:r w:rsidRPr="00253E9F">
        <w:rPr>
          <w:rFonts w:ascii="Arial" w:hAnsi="Arial" w:cs="Arial"/>
          <w:color w:val="000000"/>
          <w:lang w:val="en-GB"/>
        </w:rPr>
        <w:t>requirements of the grant: the corrected credit index of the applicant’s last accomplished semester - in which he or she earned at least 15 credits - is at least half of the cumulate corrected credit index of the particular major. The grade of the BA degree can be applied to MSc students if they submit their application in their first semester.</w:t>
      </w:r>
    </w:p>
    <w:p w14:paraId="3239EE3C" w14:textId="77777777" w:rsidR="00276D48" w:rsidRPr="00253E9F" w:rsidRDefault="00276D48" w:rsidP="00586C79">
      <w:pPr>
        <w:numPr>
          <w:ilvl w:val="0"/>
          <w:numId w:val="9"/>
        </w:numPr>
        <w:jc w:val="both"/>
        <w:rPr>
          <w:rFonts w:ascii="Arial" w:hAnsi="Arial" w:cs="Arial"/>
          <w:color w:val="000000"/>
          <w:lang w:val="en-GB"/>
        </w:rPr>
      </w:pPr>
      <w:r w:rsidRPr="00253E9F">
        <w:rPr>
          <w:rFonts w:ascii="Arial" w:hAnsi="Arial" w:cs="Arial"/>
          <w:color w:val="000000"/>
          <w:lang w:val="en-GB"/>
        </w:rPr>
        <w:t>Content of the application:</w:t>
      </w:r>
    </w:p>
    <w:p w14:paraId="7691F37D" w14:textId="0FA9F15E" w:rsidR="00276D48" w:rsidRPr="00253E9F" w:rsidRDefault="00276D48" w:rsidP="00586C79">
      <w:pPr>
        <w:numPr>
          <w:ilvl w:val="1"/>
          <w:numId w:val="9"/>
        </w:numPr>
        <w:jc w:val="both"/>
        <w:rPr>
          <w:rFonts w:ascii="Arial" w:hAnsi="Arial" w:cs="Arial"/>
          <w:color w:val="000000"/>
          <w:lang w:val="en-GB"/>
        </w:rPr>
      </w:pPr>
      <w:r w:rsidRPr="00253E9F">
        <w:rPr>
          <w:rFonts w:ascii="Arial" w:hAnsi="Arial" w:cs="Arial"/>
          <w:color w:val="000000"/>
          <w:lang w:val="en-GB"/>
        </w:rPr>
        <w:t>Motivational letter (The form in Appendix No 2. of the Erasmus+ Regulation of the FBE, 2018 must be used!)</w:t>
      </w:r>
    </w:p>
    <w:p w14:paraId="5836E923" w14:textId="77777777" w:rsidR="00276D48" w:rsidRPr="00253E9F" w:rsidRDefault="00276D48" w:rsidP="00586C79">
      <w:pPr>
        <w:numPr>
          <w:ilvl w:val="1"/>
          <w:numId w:val="9"/>
        </w:numPr>
        <w:jc w:val="both"/>
        <w:rPr>
          <w:rFonts w:ascii="Arial" w:hAnsi="Arial" w:cs="Arial"/>
          <w:color w:val="000000"/>
          <w:lang w:val="en-GB"/>
        </w:rPr>
      </w:pPr>
      <w:r w:rsidRPr="00253E9F">
        <w:rPr>
          <w:rFonts w:ascii="Arial" w:hAnsi="Arial" w:cs="Arial"/>
          <w:color w:val="000000"/>
          <w:lang w:val="en-GB"/>
        </w:rPr>
        <w:t>Documents to upload:</w:t>
      </w:r>
    </w:p>
    <w:p w14:paraId="4D9ABEC1" w14:textId="1C80EC40" w:rsidR="00276D48" w:rsidRPr="00253E9F" w:rsidRDefault="00276D48" w:rsidP="00586C79">
      <w:pPr>
        <w:numPr>
          <w:ilvl w:val="2"/>
          <w:numId w:val="9"/>
        </w:numPr>
        <w:jc w:val="both"/>
        <w:rPr>
          <w:rFonts w:ascii="Arial" w:hAnsi="Arial" w:cs="Arial"/>
          <w:color w:val="000000"/>
          <w:lang w:val="en-GB"/>
        </w:rPr>
      </w:pPr>
      <w:r w:rsidRPr="00253E9F">
        <w:rPr>
          <w:rFonts w:ascii="Arial" w:hAnsi="Arial" w:cs="Arial"/>
          <w:lang w:val="en-GB"/>
        </w:rPr>
        <w:t xml:space="preserve">copies of </w:t>
      </w:r>
      <w:r w:rsidR="0018188F" w:rsidRPr="00253E9F">
        <w:rPr>
          <w:rFonts w:ascii="Arial" w:hAnsi="Arial" w:cs="Arial"/>
          <w:lang w:val="en-GB"/>
        </w:rPr>
        <w:t>language</w:t>
      </w:r>
      <w:r w:rsidRPr="00253E9F">
        <w:rPr>
          <w:rFonts w:ascii="Arial" w:hAnsi="Arial" w:cs="Arial"/>
          <w:lang w:val="en-GB"/>
        </w:rPr>
        <w:t xml:space="preserve"> exam certificates,</w:t>
      </w:r>
    </w:p>
    <w:p w14:paraId="4494C030" w14:textId="77777777" w:rsidR="00276D48" w:rsidRPr="00253E9F" w:rsidRDefault="00276D48" w:rsidP="00586C79">
      <w:pPr>
        <w:numPr>
          <w:ilvl w:val="2"/>
          <w:numId w:val="9"/>
        </w:numPr>
        <w:jc w:val="both"/>
        <w:rPr>
          <w:rFonts w:ascii="Arial" w:hAnsi="Arial" w:cs="Arial"/>
          <w:color w:val="000000"/>
          <w:lang w:val="en-GB"/>
        </w:rPr>
      </w:pPr>
      <w:r w:rsidRPr="00253E9F">
        <w:rPr>
          <w:rFonts w:ascii="Arial" w:hAnsi="Arial" w:cs="Arial"/>
          <w:lang w:val="en-GB"/>
        </w:rPr>
        <w:t>corrected credit index of the last accomplished semester attested by the Registrar’s Office,</w:t>
      </w:r>
    </w:p>
    <w:p w14:paraId="199DD59F" w14:textId="7996222C" w:rsidR="00276D48" w:rsidRPr="00253E9F" w:rsidRDefault="00276D48" w:rsidP="00586C79">
      <w:pPr>
        <w:numPr>
          <w:ilvl w:val="2"/>
          <w:numId w:val="9"/>
        </w:numPr>
        <w:jc w:val="both"/>
        <w:rPr>
          <w:rFonts w:ascii="Arial" w:hAnsi="Arial" w:cs="Arial"/>
          <w:color w:val="000000"/>
          <w:lang w:val="en-GB"/>
        </w:rPr>
      </w:pPr>
      <w:r w:rsidRPr="00253E9F">
        <w:rPr>
          <w:rFonts w:ascii="Arial" w:hAnsi="Arial" w:cs="Arial"/>
          <w:lang w:val="en-GB"/>
        </w:rPr>
        <w:t xml:space="preserve">documents </w:t>
      </w:r>
      <w:r w:rsidR="0018188F" w:rsidRPr="00253E9F">
        <w:rPr>
          <w:rFonts w:ascii="Arial" w:hAnsi="Arial" w:cs="Arial"/>
          <w:lang w:val="en-GB"/>
        </w:rPr>
        <w:t>certifying</w:t>
      </w:r>
      <w:r w:rsidRPr="00253E9F">
        <w:rPr>
          <w:rFonts w:ascii="Arial" w:hAnsi="Arial" w:cs="Arial"/>
          <w:lang w:val="en-GB"/>
        </w:rPr>
        <w:t xml:space="preserve"> activities in public life and/or research,</w:t>
      </w:r>
    </w:p>
    <w:p w14:paraId="5718E29E" w14:textId="77777777" w:rsidR="00276D48" w:rsidRPr="00276D48" w:rsidRDefault="00276D48" w:rsidP="00586C79">
      <w:pPr>
        <w:numPr>
          <w:ilvl w:val="2"/>
          <w:numId w:val="9"/>
        </w:numPr>
        <w:jc w:val="both"/>
        <w:rPr>
          <w:rFonts w:ascii="Arial" w:hAnsi="Arial" w:cs="Arial"/>
          <w:color w:val="000000"/>
          <w:lang w:val="en-GB"/>
        </w:rPr>
      </w:pPr>
      <w:r w:rsidRPr="00253E9F">
        <w:rPr>
          <w:rFonts w:ascii="Arial" w:hAnsi="Arial" w:cs="Arial"/>
          <w:lang w:val="en-GB"/>
        </w:rPr>
        <w:t>statement on the active participation in the promotion of the programme (see Appendix No. 4.).</w:t>
      </w:r>
    </w:p>
    <w:p w14:paraId="70BAA787" w14:textId="0F5D2A1F" w:rsidR="00276D48" w:rsidRPr="00253E9F" w:rsidRDefault="00276D48" w:rsidP="00586C79">
      <w:pPr>
        <w:numPr>
          <w:ilvl w:val="2"/>
          <w:numId w:val="9"/>
        </w:numPr>
        <w:jc w:val="both"/>
        <w:rPr>
          <w:rFonts w:ascii="Arial" w:hAnsi="Arial" w:cs="Arial"/>
          <w:color w:val="000000"/>
          <w:lang w:val="en-GB"/>
        </w:rPr>
      </w:pPr>
      <w:r>
        <w:rPr>
          <w:rFonts w:ascii="Arial" w:hAnsi="Arial" w:cs="Arial"/>
          <w:color w:val="000000"/>
          <w:lang w:val="en-GB"/>
        </w:rPr>
        <w:t xml:space="preserve">Letter of Acceptance from the host </w:t>
      </w:r>
      <w:r w:rsidR="006A1E9C">
        <w:rPr>
          <w:rFonts w:ascii="Arial" w:hAnsi="Arial" w:cs="Arial"/>
          <w:color w:val="000000"/>
          <w:lang w:val="en-GB"/>
        </w:rPr>
        <w:t>institution</w:t>
      </w:r>
      <w:r>
        <w:rPr>
          <w:rFonts w:ascii="Arial" w:hAnsi="Arial" w:cs="Arial"/>
          <w:color w:val="000000"/>
          <w:lang w:val="en-GB"/>
        </w:rPr>
        <w:t xml:space="preserve"> which includes the most important professional goals and activities of the mobility period.</w:t>
      </w:r>
    </w:p>
    <w:p w14:paraId="43B9E7F8" w14:textId="77777777" w:rsidR="00276D48" w:rsidRPr="00253E9F" w:rsidRDefault="00276D48" w:rsidP="00586C79">
      <w:pPr>
        <w:numPr>
          <w:ilvl w:val="0"/>
          <w:numId w:val="9"/>
        </w:numPr>
        <w:jc w:val="both"/>
        <w:rPr>
          <w:rFonts w:ascii="Arial" w:hAnsi="Arial" w:cs="Arial"/>
          <w:color w:val="000000"/>
          <w:lang w:val="en-GB"/>
        </w:rPr>
      </w:pPr>
      <w:r w:rsidRPr="00253E9F">
        <w:rPr>
          <w:rFonts w:ascii="Arial" w:hAnsi="Arial" w:cs="Arial"/>
          <w:color w:val="000000"/>
          <w:lang w:val="en-GB"/>
        </w:rPr>
        <w:t xml:space="preserve">The student shall have a type C (complex) language exam certificate in the language </w:t>
      </w:r>
      <w:r>
        <w:rPr>
          <w:rFonts w:ascii="Arial" w:hAnsi="Arial" w:cs="Arial"/>
          <w:color w:val="000000"/>
          <w:lang w:val="en-GB"/>
        </w:rPr>
        <w:t>used at the</w:t>
      </w:r>
      <w:r w:rsidRPr="00253E9F">
        <w:rPr>
          <w:rFonts w:ascii="Arial" w:hAnsi="Arial" w:cs="Arial"/>
          <w:color w:val="000000"/>
          <w:lang w:val="en-GB"/>
        </w:rPr>
        <w:t xml:space="preserve"> host institution at least at intermediate level (B2) or a language exam certificate equival</w:t>
      </w:r>
      <w:r>
        <w:rPr>
          <w:rFonts w:ascii="Arial" w:hAnsi="Arial" w:cs="Arial"/>
          <w:color w:val="000000"/>
          <w:lang w:val="en-GB"/>
        </w:rPr>
        <w:t>ent to it.</w:t>
      </w:r>
      <w:r w:rsidRPr="00253E9F">
        <w:rPr>
          <w:rFonts w:ascii="Arial" w:hAnsi="Arial" w:cs="Arial"/>
          <w:color w:val="000000"/>
          <w:lang w:val="en-GB"/>
        </w:rPr>
        <w:t xml:space="preserve"> If the student fails to satisfy this criterion, a language interview shall decide whether he or she is eligible without any prejudice to his or her chance to be successful.</w:t>
      </w:r>
    </w:p>
    <w:p w14:paraId="4E04EDBC" w14:textId="77777777" w:rsidR="00276D48" w:rsidRPr="00253E9F" w:rsidRDefault="00276D48" w:rsidP="00586C79">
      <w:pPr>
        <w:numPr>
          <w:ilvl w:val="0"/>
          <w:numId w:val="9"/>
        </w:numPr>
        <w:jc w:val="both"/>
        <w:rPr>
          <w:rFonts w:ascii="Arial" w:hAnsi="Arial" w:cs="Arial"/>
          <w:color w:val="000000"/>
          <w:lang w:val="en-GB"/>
        </w:rPr>
      </w:pPr>
      <w:r w:rsidRPr="00253E9F">
        <w:rPr>
          <w:rFonts w:ascii="Arial" w:hAnsi="Arial" w:cs="Arial"/>
          <w:color w:val="000000"/>
          <w:lang w:val="en-GB"/>
        </w:rPr>
        <w:t>Reading and accepting the Erasmus+ Regulation of the Faculty.</w:t>
      </w:r>
    </w:p>
    <w:p w14:paraId="2E211A91" w14:textId="29AF4028" w:rsidR="00276D48" w:rsidRPr="00253E9F" w:rsidRDefault="00276D48" w:rsidP="00586C79">
      <w:pPr>
        <w:numPr>
          <w:ilvl w:val="0"/>
          <w:numId w:val="9"/>
        </w:numPr>
        <w:jc w:val="both"/>
        <w:rPr>
          <w:rFonts w:ascii="Arial" w:hAnsi="Arial" w:cs="Arial"/>
          <w:color w:val="000000"/>
          <w:lang w:val="en-GB"/>
        </w:rPr>
      </w:pPr>
      <w:r w:rsidRPr="00253E9F">
        <w:rPr>
          <w:rFonts w:ascii="Arial" w:hAnsi="Arial" w:cs="Arial"/>
          <w:color w:val="000000"/>
          <w:lang w:val="en-GB"/>
        </w:rPr>
        <w:t xml:space="preserve">Successful applicants may request an individual learning program by signing the Examination Agreement (Appendix No. 3. of the </w:t>
      </w:r>
      <w:r w:rsidR="003E5598" w:rsidRPr="00253E9F">
        <w:rPr>
          <w:rFonts w:ascii="Arial" w:hAnsi="Arial" w:cs="Arial"/>
          <w:color w:val="000000"/>
          <w:lang w:val="en-GB"/>
        </w:rPr>
        <w:t>Erasmus</w:t>
      </w:r>
      <w:r w:rsidRPr="00253E9F">
        <w:rPr>
          <w:rFonts w:ascii="Arial" w:hAnsi="Arial" w:cs="Arial"/>
          <w:color w:val="000000"/>
          <w:lang w:val="en-GB"/>
        </w:rPr>
        <w:t xml:space="preserve">+ Regulation of the Faculty). The student must obtain at least 20 ECTS during his or her stay at the host institution. UP FBE recognizes studies pursued at the host institution. The means of course recognition are set forth in the Erasmus+ Regulation of the Faculty. </w:t>
      </w:r>
    </w:p>
    <w:p w14:paraId="21D012EB" w14:textId="06C425C6" w:rsidR="00276D48" w:rsidRPr="00C207B3" w:rsidRDefault="00276D48" w:rsidP="00C207B3">
      <w:pPr>
        <w:numPr>
          <w:ilvl w:val="0"/>
          <w:numId w:val="9"/>
        </w:numPr>
        <w:autoSpaceDE w:val="0"/>
        <w:spacing w:after="120"/>
        <w:jc w:val="both"/>
        <w:rPr>
          <w:rFonts w:ascii="Arial" w:hAnsi="Arial" w:cs="Arial"/>
          <w:lang w:val="en-GB"/>
        </w:rPr>
      </w:pPr>
      <w:r w:rsidRPr="00253E9F">
        <w:rPr>
          <w:rFonts w:ascii="Arial" w:hAnsi="Arial" w:cs="Arial"/>
          <w:lang w:val="en-GB"/>
        </w:rPr>
        <w:t>The successful applicant must take the on-line language test OLS (</w:t>
      </w:r>
      <w:r w:rsidRPr="00253E9F">
        <w:rPr>
          <w:rStyle w:val="Kiemels"/>
          <w:rFonts w:ascii="Arial" w:hAnsi="Arial" w:cs="Arial"/>
          <w:lang w:val="en-GB"/>
        </w:rPr>
        <w:t>Online Linguistic Support</w:t>
      </w:r>
      <w:r w:rsidRPr="00253E9F">
        <w:rPr>
          <w:rStyle w:val="Kiemels"/>
          <w:rFonts w:ascii="Arial" w:hAnsi="Arial" w:cs="Arial"/>
          <w:i w:val="0"/>
          <w:lang w:val="en-GB"/>
        </w:rPr>
        <w:t>) if the medium of instruction is not his/her mother tongue but one of the following: English, German, Italian, Spanish, French, or Dutch (more detailed information after the favourable evaluation of the application).</w:t>
      </w:r>
    </w:p>
    <w:p w14:paraId="46727DC3" w14:textId="77777777" w:rsidR="00276D48" w:rsidRPr="00F64DE0" w:rsidRDefault="00276D48" w:rsidP="00946CAE">
      <w:pPr>
        <w:spacing w:line="276" w:lineRule="auto"/>
        <w:ind w:left="720"/>
        <w:jc w:val="both"/>
        <w:rPr>
          <w:rFonts w:ascii="Arial" w:hAnsi="Arial" w:cs="Arial"/>
          <w:lang w:val="en-GB"/>
        </w:rPr>
      </w:pPr>
    </w:p>
    <w:p w14:paraId="314F8B1E" w14:textId="77777777" w:rsidR="009E786C" w:rsidRPr="00F64DE0" w:rsidRDefault="009E786C" w:rsidP="00946CAE">
      <w:pPr>
        <w:autoSpaceDE w:val="0"/>
        <w:autoSpaceDN w:val="0"/>
        <w:spacing w:line="276" w:lineRule="auto"/>
        <w:jc w:val="both"/>
        <w:rPr>
          <w:rFonts w:ascii="Arial" w:hAnsi="Arial" w:cs="Arial"/>
          <w:lang w:val="en-GB"/>
        </w:rPr>
      </w:pPr>
      <w:r w:rsidRPr="00F64DE0">
        <w:rPr>
          <w:rFonts w:ascii="Arial" w:hAnsi="Arial" w:cs="Arial"/>
          <w:lang w:val="en-GB"/>
        </w:rPr>
        <w:t>According to the rules/regulations of the Erasmus+ Programme each student can obtain Erasmus status for a maximum of 12 months per training level (study abroad and traineesh</w:t>
      </w:r>
      <w:r w:rsidR="006044FB" w:rsidRPr="00F64DE0">
        <w:rPr>
          <w:rFonts w:ascii="Arial" w:hAnsi="Arial" w:cs="Arial"/>
          <w:lang w:val="en-GB"/>
        </w:rPr>
        <w:t>i</w:t>
      </w:r>
      <w:r w:rsidRPr="00F64DE0">
        <w:rPr>
          <w:rFonts w:ascii="Arial" w:hAnsi="Arial" w:cs="Arial"/>
          <w:lang w:val="en-GB"/>
        </w:rPr>
        <w:t xml:space="preserve">p in total), thus if the student has already participated in Erasmus study abroad and/or traineeship, but has not used up the 12-month Erasmus period, he/she can apply </w:t>
      </w:r>
      <w:r w:rsidRPr="00F64DE0">
        <w:rPr>
          <w:rFonts w:ascii="Arial" w:hAnsi="Arial" w:cs="Arial"/>
          <w:lang w:val="en-GB"/>
        </w:rPr>
        <w:lastRenderedPageBreak/>
        <w:t>again. Students pursuing master level or doctoral studies who already were Erasmus students at their former training level(s) can also apply.</w:t>
      </w:r>
    </w:p>
    <w:p w14:paraId="5398B93E" w14:textId="77777777" w:rsidR="009A67D5" w:rsidRPr="00F64DE0" w:rsidRDefault="009A67D5" w:rsidP="00946CAE">
      <w:pPr>
        <w:autoSpaceDE w:val="0"/>
        <w:autoSpaceDN w:val="0"/>
        <w:spacing w:line="276" w:lineRule="auto"/>
        <w:jc w:val="both"/>
        <w:rPr>
          <w:rFonts w:ascii="Arial" w:hAnsi="Arial" w:cs="Arial"/>
          <w:lang w:val="en-GB"/>
        </w:rPr>
      </w:pPr>
    </w:p>
    <w:p w14:paraId="4F2897C4" w14:textId="145DDE97" w:rsidR="00276D48" w:rsidRPr="00F64DE0" w:rsidRDefault="009E786C" w:rsidP="00C207B3">
      <w:pPr>
        <w:suppressAutoHyphens/>
        <w:spacing w:line="276" w:lineRule="auto"/>
        <w:jc w:val="both"/>
        <w:rPr>
          <w:rFonts w:ascii="Arial" w:hAnsi="Arial" w:cs="Arial"/>
          <w:lang w:val="en-GB"/>
        </w:rPr>
      </w:pPr>
      <w:r w:rsidRPr="00F64DE0">
        <w:rPr>
          <w:rFonts w:ascii="Arial" w:hAnsi="Arial" w:cs="Arial"/>
          <w:lang w:val="en-GB"/>
        </w:rPr>
        <w:t xml:space="preserve">The amount of the grant depends on the length of the period of traineeship (number of days) and on the host country. The following amounts of grant may presumably be awarded for </w:t>
      </w:r>
      <w:r w:rsidR="00787743" w:rsidRPr="00F64DE0">
        <w:rPr>
          <w:rFonts w:ascii="Arial" w:hAnsi="Arial" w:cs="Arial"/>
          <w:lang w:val="en-GB"/>
        </w:rPr>
        <w:t xml:space="preserve">the </w:t>
      </w:r>
      <w:r w:rsidR="00145B99" w:rsidRPr="00F64DE0">
        <w:rPr>
          <w:rFonts w:ascii="Arial" w:hAnsi="Arial" w:cs="Arial"/>
          <w:lang w:val="en-GB"/>
        </w:rPr>
        <w:t>acade</w:t>
      </w:r>
      <w:r w:rsidR="007316B0">
        <w:rPr>
          <w:rFonts w:ascii="Arial" w:hAnsi="Arial" w:cs="Arial"/>
          <w:lang w:val="en-GB"/>
        </w:rPr>
        <w:t>mic year 2021</w:t>
      </w:r>
      <w:r w:rsidR="007A5E40" w:rsidRPr="00F64DE0">
        <w:rPr>
          <w:rFonts w:ascii="Arial" w:hAnsi="Arial" w:cs="Arial"/>
          <w:lang w:val="en-GB"/>
        </w:rPr>
        <w:t>/</w:t>
      </w:r>
      <w:r w:rsidR="007316B0">
        <w:rPr>
          <w:rFonts w:ascii="Arial" w:hAnsi="Arial" w:cs="Arial"/>
          <w:lang w:val="en-GB"/>
        </w:rPr>
        <w:t>2022</w:t>
      </w:r>
      <w:r w:rsidRPr="00F64DE0">
        <w:rPr>
          <w:rFonts w:ascii="Arial" w:hAnsi="Arial" w:cs="Arial"/>
          <w:lang w:val="en-GB"/>
        </w:rPr>
        <w:t xml:space="preserve"> (1 month of mobility means 30 days).</w:t>
      </w:r>
    </w:p>
    <w:p w14:paraId="635313D1" w14:textId="77777777" w:rsidR="009A67D5" w:rsidRPr="00F64DE0" w:rsidRDefault="009A67D5" w:rsidP="00946CAE">
      <w:pPr>
        <w:autoSpaceDE w:val="0"/>
        <w:autoSpaceDN w:val="0"/>
        <w:spacing w:line="276" w:lineRule="auto"/>
        <w:jc w:val="both"/>
        <w:rPr>
          <w:rFonts w:ascii="Arial" w:hAnsi="Arial" w:cs="Arial"/>
          <w:lang w:val="en-GB"/>
        </w:rPr>
      </w:pPr>
    </w:p>
    <w:p w14:paraId="052C1C0F" w14:textId="77777777" w:rsidR="009A67D5" w:rsidRPr="00F64DE0" w:rsidRDefault="00787743" w:rsidP="00586C79">
      <w:pPr>
        <w:pStyle w:val="Listaszerbekezds"/>
        <w:numPr>
          <w:ilvl w:val="2"/>
          <w:numId w:val="4"/>
        </w:numPr>
        <w:tabs>
          <w:tab w:val="clear" w:pos="2320"/>
          <w:tab w:val="num" w:pos="-993"/>
        </w:tabs>
        <w:spacing w:line="276" w:lineRule="auto"/>
        <w:ind w:left="1276" w:hanging="567"/>
        <w:contextualSpacing/>
        <w:jc w:val="both"/>
        <w:rPr>
          <w:rFonts w:ascii="Arial" w:hAnsi="Arial" w:cs="Arial"/>
          <w:u w:val="single"/>
          <w:lang w:val="en-GB"/>
        </w:rPr>
      </w:pPr>
      <w:r w:rsidRPr="00F64DE0">
        <w:rPr>
          <w:rFonts w:ascii="Arial" w:hAnsi="Arial" w:cs="Arial"/>
          <w:u w:val="single"/>
          <w:lang w:val="en-GB"/>
        </w:rPr>
        <w:t>Grant rates</w:t>
      </w:r>
      <w:r w:rsidR="009A67D5" w:rsidRPr="00F64DE0">
        <w:rPr>
          <w:rFonts w:ascii="Arial" w:hAnsi="Arial" w:cs="Arial"/>
          <w:u w:val="single"/>
          <w:lang w:val="en-GB"/>
        </w:rPr>
        <w:t>:</w:t>
      </w:r>
    </w:p>
    <w:tbl>
      <w:tblPr>
        <w:tblW w:w="9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6805"/>
        <w:gridCol w:w="2680"/>
      </w:tblGrid>
      <w:tr w:rsidR="00C1188C" w:rsidRPr="00C1188C" w14:paraId="5AEBE273" w14:textId="77777777" w:rsidTr="00C1188C">
        <w:trPr>
          <w:trHeight w:val="522"/>
          <w:jc w:val="center"/>
        </w:trPr>
        <w:tc>
          <w:tcPr>
            <w:tcW w:w="6805" w:type="dxa"/>
            <w:shd w:val="clear" w:color="auto" w:fill="auto"/>
            <w:tcMar>
              <w:top w:w="15" w:type="dxa"/>
              <w:left w:w="15" w:type="dxa"/>
              <w:bottom w:w="0" w:type="dxa"/>
              <w:right w:w="15" w:type="dxa"/>
            </w:tcMar>
            <w:hideMark/>
          </w:tcPr>
          <w:p w14:paraId="6B9C6279" w14:textId="77777777" w:rsidR="00C1188C" w:rsidRPr="00C1188C" w:rsidRDefault="00C1188C" w:rsidP="00960346">
            <w:pPr>
              <w:rPr>
                <w:rFonts w:ascii="Arial" w:hAnsi="Arial" w:cs="Arial"/>
              </w:rPr>
            </w:pPr>
            <w:r w:rsidRPr="00C1188C">
              <w:rPr>
                <w:rFonts w:ascii="Arial" w:hAnsi="Arial" w:cs="Arial"/>
              </w:rPr>
              <w:t> </w:t>
            </w:r>
          </w:p>
        </w:tc>
        <w:tc>
          <w:tcPr>
            <w:tcW w:w="2680" w:type="dxa"/>
            <w:shd w:val="clear" w:color="auto" w:fill="auto"/>
            <w:tcMar>
              <w:top w:w="15" w:type="dxa"/>
              <w:left w:w="15" w:type="dxa"/>
              <w:bottom w:w="0" w:type="dxa"/>
              <w:right w:w="15" w:type="dxa"/>
            </w:tcMar>
            <w:vAlign w:val="center"/>
            <w:hideMark/>
          </w:tcPr>
          <w:p w14:paraId="1B57997A" w14:textId="77777777" w:rsidR="00C1188C" w:rsidRPr="00C1188C" w:rsidRDefault="00C1188C" w:rsidP="00960346">
            <w:pPr>
              <w:jc w:val="center"/>
              <w:rPr>
                <w:rFonts w:ascii="Arial" w:hAnsi="Arial" w:cs="Arial"/>
              </w:rPr>
            </w:pPr>
            <w:r w:rsidRPr="00C1188C">
              <w:rPr>
                <w:rFonts w:ascii="Arial" w:hAnsi="Arial" w:cs="Arial"/>
              </w:rPr>
              <w:t>Mobility for Traineeship</w:t>
            </w:r>
          </w:p>
          <w:p w14:paraId="0AA79AD7" w14:textId="77777777" w:rsidR="00C1188C" w:rsidRPr="00C1188C" w:rsidRDefault="00C1188C" w:rsidP="00960346">
            <w:pPr>
              <w:jc w:val="center"/>
              <w:rPr>
                <w:rFonts w:ascii="Arial" w:hAnsi="Arial" w:cs="Arial"/>
              </w:rPr>
            </w:pPr>
          </w:p>
        </w:tc>
      </w:tr>
      <w:tr w:rsidR="00C1188C" w:rsidRPr="00C1188C" w14:paraId="12AE80DE" w14:textId="77777777" w:rsidTr="00C1188C">
        <w:trPr>
          <w:trHeight w:val="499"/>
          <w:jc w:val="center"/>
        </w:trPr>
        <w:tc>
          <w:tcPr>
            <w:tcW w:w="6805" w:type="dxa"/>
            <w:shd w:val="clear" w:color="auto" w:fill="auto"/>
            <w:tcMar>
              <w:top w:w="15" w:type="dxa"/>
              <w:left w:w="15" w:type="dxa"/>
              <w:bottom w:w="0" w:type="dxa"/>
              <w:right w:w="15" w:type="dxa"/>
            </w:tcMar>
            <w:vAlign w:val="center"/>
            <w:hideMark/>
          </w:tcPr>
          <w:p w14:paraId="265B4665" w14:textId="77777777" w:rsidR="00C1188C" w:rsidRPr="00C1188C" w:rsidRDefault="00C1188C" w:rsidP="00960346">
            <w:pPr>
              <w:jc w:val="center"/>
              <w:rPr>
                <w:rFonts w:ascii="Arial" w:hAnsi="Arial" w:cs="Arial"/>
                <w:b/>
                <w:bCs/>
              </w:rPr>
            </w:pPr>
            <w:r w:rsidRPr="00C1188C">
              <w:rPr>
                <w:rFonts w:ascii="Arial" w:hAnsi="Arial" w:cs="Arial"/>
                <w:b/>
                <w:bCs/>
                <w:lang w:val="en-GB"/>
              </w:rPr>
              <w:t>Countries with higher living costs</w:t>
            </w:r>
          </w:p>
          <w:p w14:paraId="16A86AC2" w14:textId="77777777" w:rsidR="00C1188C" w:rsidRPr="00C1188C" w:rsidRDefault="00C1188C" w:rsidP="00960346">
            <w:pPr>
              <w:rPr>
                <w:rFonts w:ascii="Arial" w:hAnsi="Arial" w:cs="Arial"/>
              </w:rPr>
            </w:pPr>
          </w:p>
        </w:tc>
        <w:tc>
          <w:tcPr>
            <w:tcW w:w="2680" w:type="dxa"/>
            <w:vMerge w:val="restart"/>
            <w:shd w:val="clear" w:color="auto" w:fill="auto"/>
            <w:tcMar>
              <w:top w:w="15" w:type="dxa"/>
              <w:left w:w="15" w:type="dxa"/>
              <w:bottom w:w="0" w:type="dxa"/>
              <w:right w:w="15" w:type="dxa"/>
            </w:tcMar>
            <w:vAlign w:val="center"/>
            <w:hideMark/>
          </w:tcPr>
          <w:p w14:paraId="6501D753" w14:textId="77777777" w:rsidR="00C1188C" w:rsidRPr="00C1188C" w:rsidRDefault="00C1188C" w:rsidP="00960346">
            <w:pPr>
              <w:jc w:val="center"/>
              <w:rPr>
                <w:rFonts w:ascii="Arial" w:hAnsi="Arial" w:cs="Arial"/>
              </w:rPr>
            </w:pPr>
            <w:r w:rsidRPr="00C1188C">
              <w:rPr>
                <w:rFonts w:ascii="Arial" w:hAnsi="Arial" w:cs="Arial"/>
                <w:b/>
                <w:bCs/>
              </w:rPr>
              <w:t>620 €</w:t>
            </w:r>
          </w:p>
        </w:tc>
      </w:tr>
      <w:tr w:rsidR="00C1188C" w:rsidRPr="00C1188C" w14:paraId="1BCFE955" w14:textId="77777777" w:rsidTr="00C1188C">
        <w:trPr>
          <w:trHeight w:val="1520"/>
          <w:jc w:val="center"/>
        </w:trPr>
        <w:tc>
          <w:tcPr>
            <w:tcW w:w="6805" w:type="dxa"/>
            <w:shd w:val="clear" w:color="auto" w:fill="auto"/>
            <w:tcMar>
              <w:top w:w="15" w:type="dxa"/>
              <w:left w:w="15" w:type="dxa"/>
              <w:bottom w:w="0" w:type="dxa"/>
              <w:right w:w="15" w:type="dxa"/>
            </w:tcMar>
            <w:vAlign w:val="center"/>
            <w:hideMark/>
          </w:tcPr>
          <w:p w14:paraId="4B9285D6" w14:textId="77777777" w:rsidR="00C1188C" w:rsidRPr="00C1188C" w:rsidRDefault="00C1188C" w:rsidP="00960346">
            <w:pPr>
              <w:spacing w:before="120" w:after="240"/>
              <w:rPr>
                <w:rFonts w:ascii="Arial" w:hAnsi="Arial" w:cs="Arial"/>
              </w:rPr>
            </w:pPr>
            <w:r w:rsidRPr="00C1188C">
              <w:rPr>
                <w:rFonts w:ascii="Arial" w:hAnsi="Arial" w:cs="Arial"/>
              </w:rPr>
              <w:t>Austria (AT), Belgium (BE), Cyprus (CY), Denmark (DK), Finland (FI), France (FR), Germany (DE), Greece (EL), Ireland (IE), Iceland (IS), Italy (IT), Lichtenstein (LI), Luxemburg (LU), Malta (MT), Netherland (NL), Norway (NO), Portugal (PT), Spain (ES), Sweden (SE), United Kingdom (UK)</w:t>
            </w:r>
          </w:p>
        </w:tc>
        <w:tc>
          <w:tcPr>
            <w:tcW w:w="0" w:type="auto"/>
            <w:vMerge/>
            <w:shd w:val="clear" w:color="auto" w:fill="auto"/>
            <w:vAlign w:val="center"/>
            <w:hideMark/>
          </w:tcPr>
          <w:p w14:paraId="62BA2FFD" w14:textId="77777777" w:rsidR="00C1188C" w:rsidRPr="00C1188C" w:rsidRDefault="00C1188C" w:rsidP="00960346">
            <w:pPr>
              <w:rPr>
                <w:rFonts w:ascii="Arial" w:hAnsi="Arial" w:cs="Arial"/>
              </w:rPr>
            </w:pPr>
          </w:p>
        </w:tc>
      </w:tr>
      <w:tr w:rsidR="00C1188C" w:rsidRPr="00C1188C" w14:paraId="180B95A1" w14:textId="77777777" w:rsidTr="00C1188C">
        <w:trPr>
          <w:trHeight w:val="499"/>
          <w:jc w:val="center"/>
        </w:trPr>
        <w:tc>
          <w:tcPr>
            <w:tcW w:w="6805" w:type="dxa"/>
            <w:shd w:val="clear" w:color="auto" w:fill="auto"/>
            <w:tcMar>
              <w:top w:w="15" w:type="dxa"/>
              <w:left w:w="15" w:type="dxa"/>
              <w:bottom w:w="0" w:type="dxa"/>
              <w:right w:w="15" w:type="dxa"/>
            </w:tcMar>
            <w:vAlign w:val="center"/>
            <w:hideMark/>
          </w:tcPr>
          <w:p w14:paraId="1237355A" w14:textId="77777777" w:rsidR="00C1188C" w:rsidRPr="00C1188C" w:rsidRDefault="00C1188C" w:rsidP="00960346">
            <w:pPr>
              <w:jc w:val="center"/>
              <w:rPr>
                <w:rFonts w:ascii="Arial" w:hAnsi="Arial" w:cs="Arial"/>
                <w:b/>
                <w:bCs/>
              </w:rPr>
            </w:pPr>
            <w:r w:rsidRPr="00C1188C">
              <w:rPr>
                <w:rFonts w:ascii="Arial" w:hAnsi="Arial" w:cs="Arial"/>
                <w:b/>
                <w:bCs/>
                <w:lang w:val="en-GB"/>
              </w:rPr>
              <w:t>Countries with medium living costs</w:t>
            </w:r>
          </w:p>
          <w:p w14:paraId="6B067E82" w14:textId="77777777" w:rsidR="00C1188C" w:rsidRPr="00C1188C" w:rsidRDefault="00C1188C" w:rsidP="00960346">
            <w:pPr>
              <w:jc w:val="center"/>
              <w:rPr>
                <w:rFonts w:ascii="Arial" w:hAnsi="Arial" w:cs="Arial"/>
              </w:rPr>
            </w:pPr>
          </w:p>
        </w:tc>
        <w:tc>
          <w:tcPr>
            <w:tcW w:w="2680" w:type="dxa"/>
            <w:vMerge w:val="restart"/>
            <w:shd w:val="clear" w:color="auto" w:fill="auto"/>
            <w:tcMar>
              <w:top w:w="15" w:type="dxa"/>
              <w:left w:w="15" w:type="dxa"/>
              <w:bottom w:w="0" w:type="dxa"/>
              <w:right w:w="15" w:type="dxa"/>
            </w:tcMar>
            <w:vAlign w:val="center"/>
            <w:hideMark/>
          </w:tcPr>
          <w:p w14:paraId="183A84F6" w14:textId="77777777" w:rsidR="00C1188C" w:rsidRPr="00C1188C" w:rsidRDefault="00C1188C" w:rsidP="00960346">
            <w:pPr>
              <w:jc w:val="center"/>
              <w:rPr>
                <w:rFonts w:ascii="Arial" w:hAnsi="Arial" w:cs="Arial"/>
              </w:rPr>
            </w:pPr>
            <w:r w:rsidRPr="00C1188C">
              <w:rPr>
                <w:rFonts w:ascii="Arial" w:hAnsi="Arial" w:cs="Arial"/>
                <w:b/>
                <w:bCs/>
              </w:rPr>
              <w:t>570 €</w:t>
            </w:r>
          </w:p>
        </w:tc>
      </w:tr>
      <w:tr w:rsidR="00C1188C" w:rsidRPr="00C1188C" w14:paraId="11DF1C05" w14:textId="77777777" w:rsidTr="00C1188C">
        <w:trPr>
          <w:trHeight w:val="2018"/>
          <w:jc w:val="center"/>
        </w:trPr>
        <w:tc>
          <w:tcPr>
            <w:tcW w:w="6805" w:type="dxa"/>
            <w:shd w:val="clear" w:color="auto" w:fill="auto"/>
            <w:tcMar>
              <w:top w:w="15" w:type="dxa"/>
              <w:left w:w="15" w:type="dxa"/>
              <w:bottom w:w="0" w:type="dxa"/>
              <w:right w:w="15" w:type="dxa"/>
            </w:tcMar>
            <w:vAlign w:val="center"/>
            <w:hideMark/>
          </w:tcPr>
          <w:p w14:paraId="0F78072D" w14:textId="77777777" w:rsidR="00C1188C" w:rsidRPr="00C1188C" w:rsidRDefault="00C1188C" w:rsidP="00960346">
            <w:pPr>
              <w:jc w:val="center"/>
              <w:rPr>
                <w:rFonts w:ascii="Arial" w:hAnsi="Arial" w:cs="Arial"/>
              </w:rPr>
            </w:pPr>
            <w:r w:rsidRPr="00C1188C">
              <w:rPr>
                <w:rFonts w:ascii="Arial" w:hAnsi="Arial" w:cs="Arial"/>
              </w:rPr>
              <w:t>Bulgaria (BG), Czech Republic (CZ), Estonia (EE), Croatia (HR), Lithuania (LT), Latvia (LV), Poland (PL), Romania (RO), Serbia (RS), Slovenia (SI), Slovakia (SK) Macedonia (MK), Turkey (TR)</w:t>
            </w:r>
          </w:p>
          <w:p w14:paraId="0AB7F9FB" w14:textId="77777777" w:rsidR="00C1188C" w:rsidRPr="00C1188C" w:rsidRDefault="00C1188C" w:rsidP="00960346">
            <w:pPr>
              <w:rPr>
                <w:rFonts w:ascii="Arial" w:hAnsi="Arial" w:cs="Arial"/>
              </w:rPr>
            </w:pPr>
          </w:p>
        </w:tc>
        <w:tc>
          <w:tcPr>
            <w:tcW w:w="0" w:type="auto"/>
            <w:vMerge/>
            <w:shd w:val="clear" w:color="auto" w:fill="auto"/>
            <w:vAlign w:val="center"/>
            <w:hideMark/>
          </w:tcPr>
          <w:p w14:paraId="77EB1DB2" w14:textId="77777777" w:rsidR="00C1188C" w:rsidRPr="00C1188C" w:rsidRDefault="00C1188C" w:rsidP="00960346">
            <w:pPr>
              <w:rPr>
                <w:rFonts w:ascii="Arial" w:hAnsi="Arial" w:cs="Arial"/>
              </w:rPr>
            </w:pPr>
          </w:p>
        </w:tc>
      </w:tr>
    </w:tbl>
    <w:p w14:paraId="70C0DDD1" w14:textId="77777777" w:rsidR="009A67D5" w:rsidRPr="00F64DE0" w:rsidRDefault="009A67D5" w:rsidP="00946CAE">
      <w:pPr>
        <w:spacing w:line="276" w:lineRule="auto"/>
        <w:jc w:val="both"/>
        <w:rPr>
          <w:rFonts w:ascii="Arial" w:hAnsi="Arial" w:cs="Arial"/>
          <w:lang w:val="en-GB"/>
        </w:rPr>
      </w:pPr>
    </w:p>
    <w:p w14:paraId="320A8733" w14:textId="77777777" w:rsidR="00600DEB" w:rsidRPr="00F64DE0" w:rsidRDefault="00600DEB" w:rsidP="00946CAE">
      <w:pPr>
        <w:spacing w:line="276" w:lineRule="auto"/>
        <w:jc w:val="both"/>
        <w:rPr>
          <w:rFonts w:ascii="Arial" w:hAnsi="Arial" w:cs="Arial"/>
          <w:lang w:val="en-GB"/>
        </w:rPr>
      </w:pPr>
      <w:r w:rsidRPr="00F64DE0">
        <w:rPr>
          <w:rFonts w:ascii="Arial" w:hAnsi="Arial" w:cs="Arial"/>
          <w:lang w:val="en-GB"/>
        </w:rPr>
        <w:t>All applicants are reminded that the grant will not fully cover the costs and expenses of the travel and the stay abroad so additional sources are needed.</w:t>
      </w:r>
    </w:p>
    <w:p w14:paraId="42278FBD" w14:textId="1D3EFC7D" w:rsidR="00361FF4" w:rsidRPr="00F64DE0" w:rsidRDefault="00361FF4" w:rsidP="00946CAE">
      <w:pPr>
        <w:spacing w:line="276" w:lineRule="auto"/>
        <w:jc w:val="both"/>
        <w:rPr>
          <w:rFonts w:ascii="Arial" w:hAnsi="Arial" w:cs="Arial"/>
          <w:lang w:val="en-GB"/>
        </w:rPr>
      </w:pPr>
    </w:p>
    <w:p w14:paraId="02C21F34" w14:textId="77777777" w:rsidR="00600DEB" w:rsidRPr="00F64DE0" w:rsidRDefault="00600DEB" w:rsidP="00946CAE">
      <w:pPr>
        <w:spacing w:line="276" w:lineRule="auto"/>
        <w:jc w:val="both"/>
        <w:rPr>
          <w:rFonts w:ascii="Arial" w:hAnsi="Arial" w:cs="Arial"/>
          <w:b/>
          <w:szCs w:val="24"/>
          <w:lang w:val="en-GB"/>
        </w:rPr>
      </w:pPr>
      <w:r w:rsidRPr="00F64DE0">
        <w:rPr>
          <w:rFonts w:ascii="Arial" w:hAnsi="Arial" w:cs="Arial"/>
          <w:b/>
          <w:szCs w:val="24"/>
          <w:lang w:val="en-GB"/>
        </w:rPr>
        <w:t>Method and deadline for submitting the application:</w:t>
      </w:r>
    </w:p>
    <w:p w14:paraId="6C33C3B0" w14:textId="77777777" w:rsidR="00586C79" w:rsidRDefault="00746ED2" w:rsidP="00586C79">
      <w:pPr>
        <w:spacing w:line="276" w:lineRule="auto"/>
        <w:jc w:val="both"/>
        <w:rPr>
          <w:rFonts w:ascii="Arial" w:hAnsi="Arial" w:cs="Arial"/>
          <w:lang w:val="en-GB"/>
        </w:rPr>
      </w:pPr>
      <w:r w:rsidRPr="00F64DE0">
        <w:rPr>
          <w:rFonts w:ascii="Arial" w:hAnsi="Arial" w:cs="Arial"/>
          <w:lang w:val="en-GB"/>
        </w:rPr>
        <w:t xml:space="preserve">In line with Faculty regulations, applications have to be submitted </w:t>
      </w:r>
      <w:r w:rsidRPr="00F64DE0">
        <w:rPr>
          <w:rFonts w:ascii="Arial" w:hAnsi="Arial" w:cs="Arial"/>
          <w:b/>
          <w:lang w:val="en-GB"/>
        </w:rPr>
        <w:t xml:space="preserve">continuously </w:t>
      </w:r>
      <w:r w:rsidRPr="00F64DE0">
        <w:rPr>
          <w:rFonts w:ascii="Arial" w:hAnsi="Arial" w:cs="Arial"/>
          <w:lang w:val="en-GB"/>
        </w:rPr>
        <w:t xml:space="preserve">(but at least two months before the start of the mobility) online at </w:t>
      </w:r>
      <w:r w:rsidRPr="00F64DE0">
        <w:rPr>
          <w:rFonts w:ascii="Arial" w:hAnsi="Arial" w:cs="Arial"/>
          <w:b/>
          <w:lang w:val="en-GB"/>
        </w:rPr>
        <w:t>outgoing.pte.hu</w:t>
      </w:r>
      <w:r w:rsidRPr="00F64DE0">
        <w:rPr>
          <w:rFonts w:ascii="Arial" w:hAnsi="Arial" w:cs="Arial"/>
          <w:lang w:val="en-GB"/>
        </w:rPr>
        <w:t>.</w:t>
      </w:r>
      <w:r w:rsidR="00586C79">
        <w:rPr>
          <w:rFonts w:ascii="Arial" w:hAnsi="Arial" w:cs="Arial"/>
          <w:lang w:val="en-GB"/>
        </w:rPr>
        <w:t xml:space="preserve"> </w:t>
      </w:r>
      <w:r w:rsidR="00586C79" w:rsidRPr="00253E9F">
        <w:rPr>
          <w:rFonts w:ascii="Arial" w:hAnsi="Arial" w:cs="Arial"/>
          <w:lang w:val="en-GB"/>
        </w:rPr>
        <w:t>Applications which are incomplete, do not satisfy the conditions, illegible or submitted after the expiry of the deadline cannot be accepted.</w:t>
      </w:r>
    </w:p>
    <w:p w14:paraId="5EC5A947" w14:textId="77777777" w:rsidR="00361FF4" w:rsidRPr="00F64DE0" w:rsidRDefault="00361FF4" w:rsidP="00946CAE">
      <w:pPr>
        <w:spacing w:line="276" w:lineRule="auto"/>
        <w:jc w:val="both"/>
        <w:rPr>
          <w:rFonts w:ascii="Arial" w:hAnsi="Arial" w:cs="Arial"/>
          <w:szCs w:val="24"/>
          <w:lang w:val="en-GB"/>
        </w:rPr>
      </w:pPr>
      <w:r w:rsidRPr="00F64DE0">
        <w:rPr>
          <w:rFonts w:ascii="Arial" w:hAnsi="Arial" w:cs="Arial"/>
          <w:szCs w:val="24"/>
          <w:lang w:val="en-GB"/>
        </w:rPr>
        <w:t>Applications which are incomplete, do not satisfy the conditions, illegible or submitted after the expiry of the deadline cannot be accepted.</w:t>
      </w:r>
    </w:p>
    <w:p w14:paraId="5FFBE712" w14:textId="77777777" w:rsidR="00D940B6" w:rsidRPr="00F64DE0" w:rsidRDefault="00D940B6" w:rsidP="00946CAE">
      <w:pPr>
        <w:spacing w:line="276" w:lineRule="auto"/>
        <w:jc w:val="both"/>
        <w:rPr>
          <w:rFonts w:ascii="Arial" w:hAnsi="Arial" w:cs="Arial"/>
          <w:b/>
          <w:lang w:val="en-GB"/>
        </w:rPr>
      </w:pPr>
    </w:p>
    <w:p w14:paraId="5DDC82D7" w14:textId="77777777" w:rsidR="000F1F79" w:rsidRPr="00F64DE0" w:rsidRDefault="00CA0A06" w:rsidP="00946CAE">
      <w:pPr>
        <w:spacing w:line="276" w:lineRule="auto"/>
        <w:jc w:val="both"/>
        <w:rPr>
          <w:rFonts w:ascii="Arial" w:hAnsi="Arial" w:cs="Arial"/>
          <w:b/>
          <w:lang w:val="en-GB"/>
        </w:rPr>
      </w:pPr>
      <w:r w:rsidRPr="00F64DE0">
        <w:rPr>
          <w:rFonts w:ascii="Arial" w:hAnsi="Arial" w:cs="Arial"/>
          <w:b/>
          <w:lang w:val="en-GB"/>
        </w:rPr>
        <w:t>Evaluation of applications submitted:</w:t>
      </w:r>
    </w:p>
    <w:p w14:paraId="6F94621F" w14:textId="77777777" w:rsidR="000F1F79" w:rsidRPr="00F64DE0" w:rsidRDefault="00F26000" w:rsidP="00946CAE">
      <w:pPr>
        <w:spacing w:line="276" w:lineRule="auto"/>
        <w:jc w:val="both"/>
        <w:rPr>
          <w:rFonts w:ascii="Arial" w:hAnsi="Arial" w:cs="Arial"/>
          <w:lang w:val="en-GB"/>
        </w:rPr>
      </w:pPr>
      <w:r w:rsidRPr="00F64DE0">
        <w:rPr>
          <w:rFonts w:ascii="Arial" w:hAnsi="Arial" w:cs="Arial"/>
          <w:lang w:val="en-GB"/>
        </w:rPr>
        <w:t xml:space="preserve">Applications submitted are evaluated by a professional board, </w:t>
      </w:r>
      <w:r w:rsidR="00A171E0" w:rsidRPr="00F64DE0">
        <w:rPr>
          <w:rFonts w:ascii="Arial" w:hAnsi="Arial" w:cs="Arial"/>
          <w:lang w:val="en-GB"/>
        </w:rPr>
        <w:t xml:space="preserve">the </w:t>
      </w:r>
      <w:r w:rsidR="00586C79">
        <w:rPr>
          <w:rFonts w:ascii="Arial" w:hAnsi="Arial" w:cs="Arial"/>
          <w:lang w:val="en-GB"/>
        </w:rPr>
        <w:t>International Relations Committee</w:t>
      </w:r>
      <w:r w:rsidR="00EB1EB7" w:rsidRPr="00F64DE0">
        <w:rPr>
          <w:rFonts w:ascii="Arial" w:hAnsi="Arial" w:cs="Arial"/>
          <w:lang w:val="en-GB"/>
        </w:rPr>
        <w:t xml:space="preserve"> of the Faculty</w:t>
      </w:r>
      <w:r w:rsidR="00E26510" w:rsidRPr="00F64DE0">
        <w:rPr>
          <w:rFonts w:ascii="Arial" w:hAnsi="Arial" w:cs="Arial"/>
          <w:lang w:val="en-GB"/>
        </w:rPr>
        <w:t xml:space="preserve"> </w:t>
      </w:r>
      <w:r w:rsidRPr="00F64DE0">
        <w:rPr>
          <w:rFonts w:ascii="Arial" w:hAnsi="Arial" w:cs="Arial"/>
          <w:lang w:val="en-GB"/>
        </w:rPr>
        <w:t xml:space="preserve">formed by the Faculty. The evaluation criteria are stipulated in the </w:t>
      </w:r>
      <w:r w:rsidR="00586C79">
        <w:rPr>
          <w:rFonts w:ascii="Arial" w:hAnsi="Arial" w:cs="Arial"/>
          <w:lang w:val="en-GB"/>
        </w:rPr>
        <w:t>Erasmus+ Regulation of the Faculty</w:t>
      </w:r>
      <w:r w:rsidR="00346CCC" w:rsidRPr="00F64DE0">
        <w:rPr>
          <w:rFonts w:ascii="Arial" w:hAnsi="Arial" w:cs="Arial"/>
          <w:lang w:val="en-GB"/>
        </w:rPr>
        <w:t>.</w:t>
      </w:r>
    </w:p>
    <w:p w14:paraId="2A852E4F" w14:textId="77777777" w:rsidR="00361FF4" w:rsidRPr="00F64DE0" w:rsidRDefault="00361FF4" w:rsidP="00946CAE">
      <w:pPr>
        <w:spacing w:line="276" w:lineRule="auto"/>
        <w:jc w:val="both"/>
        <w:rPr>
          <w:rFonts w:ascii="Arial" w:hAnsi="Arial" w:cs="Arial"/>
          <w:sz w:val="22"/>
          <w:szCs w:val="22"/>
          <w:lang w:val="en-GB"/>
        </w:rPr>
      </w:pPr>
    </w:p>
    <w:p w14:paraId="524E47AB" w14:textId="77777777" w:rsidR="00361FF4" w:rsidRPr="00F64DE0" w:rsidRDefault="00361FF4" w:rsidP="00946CAE">
      <w:pPr>
        <w:spacing w:line="276" w:lineRule="auto"/>
        <w:jc w:val="both"/>
        <w:rPr>
          <w:rFonts w:ascii="Arial" w:hAnsi="Arial" w:cs="Arial"/>
          <w:b/>
          <w:sz w:val="22"/>
          <w:szCs w:val="22"/>
          <w:lang w:val="en-GB"/>
        </w:rPr>
      </w:pPr>
      <w:r w:rsidRPr="00F64DE0">
        <w:rPr>
          <w:rFonts w:ascii="Arial" w:hAnsi="Arial" w:cs="Arial"/>
          <w:b/>
          <w:sz w:val="22"/>
          <w:szCs w:val="22"/>
          <w:lang w:val="en-GB"/>
        </w:rPr>
        <w:t>Criteria for the evaluation of applications</w:t>
      </w:r>
    </w:p>
    <w:p w14:paraId="20204317" w14:textId="77777777" w:rsidR="00361FF4" w:rsidRPr="00F64DE0" w:rsidRDefault="00361FF4" w:rsidP="00946CAE">
      <w:pPr>
        <w:spacing w:line="276" w:lineRule="auto"/>
        <w:jc w:val="both"/>
        <w:rPr>
          <w:rFonts w:ascii="Arial" w:hAnsi="Arial" w:cs="Arial"/>
          <w:sz w:val="22"/>
          <w:szCs w:val="22"/>
          <w:lang w:val="en-GB"/>
        </w:rPr>
      </w:pPr>
    </w:p>
    <w:p w14:paraId="560C76D3" w14:textId="4721CACC" w:rsidR="006A1E9C" w:rsidRPr="006A1E9C" w:rsidRDefault="006A1E9C" w:rsidP="006A1E9C">
      <w:pPr>
        <w:pStyle w:val="Listaszerbekezds"/>
        <w:numPr>
          <w:ilvl w:val="0"/>
          <w:numId w:val="6"/>
        </w:numPr>
        <w:jc w:val="both"/>
        <w:rPr>
          <w:rFonts w:ascii="Arial" w:hAnsi="Arial" w:cs="Arial"/>
          <w:color w:val="000000"/>
          <w:lang w:val="en-GB"/>
        </w:rPr>
      </w:pPr>
      <w:r w:rsidRPr="006A1E9C">
        <w:rPr>
          <w:rFonts w:ascii="Arial" w:hAnsi="Arial" w:cs="Arial"/>
          <w:color w:val="000000"/>
          <w:lang w:val="en-GB"/>
        </w:rPr>
        <w:t>C</w:t>
      </w:r>
      <w:r w:rsidRPr="006A1E9C">
        <w:rPr>
          <w:rFonts w:ascii="Arial" w:hAnsi="Arial" w:cs="Arial"/>
          <w:lang w:val="en-GB"/>
        </w:rPr>
        <w:t>orrected credit index of the last accomplished semester.</w:t>
      </w:r>
    </w:p>
    <w:p w14:paraId="3737682D" w14:textId="7BBFBE53" w:rsidR="006A1E9C" w:rsidRDefault="006A1E9C" w:rsidP="006A1E9C">
      <w:pPr>
        <w:pStyle w:val="Listaszerbekezds"/>
        <w:numPr>
          <w:ilvl w:val="0"/>
          <w:numId w:val="6"/>
        </w:numPr>
        <w:jc w:val="both"/>
        <w:rPr>
          <w:rFonts w:ascii="Arial" w:hAnsi="Arial" w:cs="Arial"/>
          <w:color w:val="000000"/>
          <w:lang w:val="en-GB"/>
        </w:rPr>
      </w:pPr>
      <w:r w:rsidRPr="006A1E9C">
        <w:rPr>
          <w:rFonts w:ascii="Arial" w:hAnsi="Arial" w:cs="Arial"/>
          <w:color w:val="000000"/>
          <w:lang w:val="en-GB"/>
        </w:rPr>
        <w:t>Type and level of the submitted language exam certificate</w:t>
      </w:r>
      <w:r>
        <w:rPr>
          <w:rFonts w:ascii="Arial" w:hAnsi="Arial" w:cs="Arial"/>
          <w:color w:val="000000"/>
          <w:lang w:val="en-GB"/>
        </w:rPr>
        <w:t xml:space="preserve"> sufficient to undertake professional activities at the host institution</w:t>
      </w:r>
      <w:r w:rsidRPr="006A1E9C">
        <w:rPr>
          <w:rFonts w:ascii="Arial" w:hAnsi="Arial" w:cs="Arial"/>
          <w:color w:val="000000"/>
          <w:lang w:val="en-GB"/>
        </w:rPr>
        <w:t xml:space="preserve"> or the resu</w:t>
      </w:r>
      <w:r>
        <w:rPr>
          <w:rFonts w:ascii="Arial" w:hAnsi="Arial" w:cs="Arial"/>
          <w:color w:val="000000"/>
          <w:lang w:val="en-GB"/>
        </w:rPr>
        <w:t>lt of the hearing.</w:t>
      </w:r>
    </w:p>
    <w:p w14:paraId="05F56D11" w14:textId="6A8424CB" w:rsidR="006A1E9C" w:rsidRPr="006A1E9C" w:rsidRDefault="006A1E9C" w:rsidP="006A1E9C">
      <w:pPr>
        <w:pStyle w:val="Listaszerbekezds"/>
        <w:numPr>
          <w:ilvl w:val="0"/>
          <w:numId w:val="6"/>
        </w:numPr>
        <w:jc w:val="both"/>
        <w:rPr>
          <w:rFonts w:ascii="Arial" w:hAnsi="Arial" w:cs="Arial"/>
          <w:color w:val="000000"/>
          <w:lang w:val="en-GB"/>
        </w:rPr>
      </w:pPr>
      <w:r>
        <w:rPr>
          <w:rFonts w:ascii="Arial" w:hAnsi="Arial" w:cs="Arial"/>
          <w:color w:val="000000"/>
          <w:lang w:val="en-GB"/>
        </w:rPr>
        <w:t>The quality of the motivational letter and work plan; professional relevance of the Letter of Acceptance;</w:t>
      </w:r>
    </w:p>
    <w:p w14:paraId="63A452EC" w14:textId="2CEACF5C" w:rsidR="006A1E9C" w:rsidRPr="006A1E9C" w:rsidRDefault="006A1E9C" w:rsidP="006A1E9C">
      <w:pPr>
        <w:pStyle w:val="Listaszerbekezds"/>
        <w:numPr>
          <w:ilvl w:val="0"/>
          <w:numId w:val="6"/>
        </w:numPr>
        <w:jc w:val="both"/>
        <w:rPr>
          <w:rFonts w:ascii="Arial" w:hAnsi="Arial" w:cs="Arial"/>
          <w:lang w:val="en-GB"/>
        </w:rPr>
      </w:pPr>
      <w:r w:rsidRPr="006A1E9C">
        <w:rPr>
          <w:rFonts w:ascii="Arial" w:hAnsi="Arial" w:cs="Arial"/>
          <w:lang w:val="en-GB"/>
        </w:rPr>
        <w:t>Playing an active role in the community prior to the application deadline.</w:t>
      </w:r>
    </w:p>
    <w:p w14:paraId="320E1A00" w14:textId="0BE87905" w:rsidR="006A1E9C" w:rsidRPr="006A1E9C" w:rsidRDefault="006A1E9C" w:rsidP="006A1E9C">
      <w:pPr>
        <w:pStyle w:val="Listaszerbekezds"/>
        <w:numPr>
          <w:ilvl w:val="0"/>
          <w:numId w:val="6"/>
        </w:numPr>
        <w:spacing w:after="120"/>
        <w:jc w:val="both"/>
        <w:rPr>
          <w:rFonts w:ascii="Arial" w:hAnsi="Arial" w:cs="Arial"/>
          <w:lang w:val="en-GB"/>
        </w:rPr>
      </w:pPr>
      <w:r w:rsidRPr="006A1E9C">
        <w:rPr>
          <w:rFonts w:ascii="Arial" w:hAnsi="Arial" w:cs="Arial"/>
          <w:lang w:val="en-GB"/>
        </w:rPr>
        <w:t>Conducting research during tertiary studies prior to the application deadline.</w:t>
      </w:r>
    </w:p>
    <w:p w14:paraId="1117EC17" w14:textId="313ABF88" w:rsidR="00361FF4" w:rsidRPr="00F64DE0" w:rsidRDefault="006A1E9C" w:rsidP="00586C79">
      <w:pPr>
        <w:pStyle w:val="Listaszerbekezds"/>
        <w:numPr>
          <w:ilvl w:val="0"/>
          <w:numId w:val="6"/>
        </w:numPr>
        <w:spacing w:line="276" w:lineRule="auto"/>
        <w:contextualSpacing/>
        <w:jc w:val="both"/>
        <w:rPr>
          <w:rFonts w:ascii="Arial" w:hAnsi="Arial" w:cs="Arial"/>
          <w:lang w:val="en-GB"/>
        </w:rPr>
      </w:pPr>
      <w:r>
        <w:rPr>
          <w:rFonts w:ascii="Arial" w:hAnsi="Arial" w:cs="Arial"/>
          <w:lang w:val="en-GB"/>
        </w:rPr>
        <w:t xml:space="preserve">Letter of Acceptance issued by the host institution which includes </w:t>
      </w:r>
      <w:r>
        <w:rPr>
          <w:rFonts w:ascii="Arial" w:hAnsi="Arial" w:cs="Arial"/>
          <w:color w:val="000000"/>
          <w:lang w:val="en-GB"/>
        </w:rPr>
        <w:t>the most important professional goals and activities of the mobility period.</w:t>
      </w:r>
    </w:p>
    <w:p w14:paraId="5DC8E068" w14:textId="77777777" w:rsidR="00361FF4" w:rsidRPr="00F64DE0" w:rsidRDefault="00361FF4" w:rsidP="00946CAE">
      <w:pPr>
        <w:spacing w:line="276" w:lineRule="auto"/>
        <w:jc w:val="both"/>
        <w:rPr>
          <w:rFonts w:ascii="Arial" w:hAnsi="Arial" w:cs="Arial"/>
          <w:b/>
          <w:sz w:val="22"/>
          <w:szCs w:val="22"/>
          <w:lang w:val="en-GB"/>
        </w:rPr>
      </w:pPr>
      <w:r w:rsidRPr="00F64DE0">
        <w:rPr>
          <w:rFonts w:ascii="Arial" w:hAnsi="Arial" w:cs="Arial"/>
          <w:b/>
          <w:sz w:val="22"/>
          <w:szCs w:val="22"/>
          <w:lang w:val="en-GB"/>
        </w:rPr>
        <w:t>Procedure for evaluating applications</w:t>
      </w:r>
    </w:p>
    <w:p w14:paraId="7E55DC81" w14:textId="77777777" w:rsidR="00361FF4" w:rsidRPr="00F64DE0" w:rsidRDefault="00361FF4" w:rsidP="00946CAE">
      <w:pPr>
        <w:spacing w:line="276" w:lineRule="auto"/>
        <w:jc w:val="both"/>
        <w:rPr>
          <w:rFonts w:ascii="Arial" w:hAnsi="Arial" w:cs="Arial"/>
          <w:sz w:val="22"/>
          <w:szCs w:val="22"/>
          <w:lang w:val="en-GB"/>
        </w:rPr>
      </w:pPr>
    </w:p>
    <w:p w14:paraId="04199142" w14:textId="77777777" w:rsidR="007E3AF3" w:rsidRPr="00253E9F" w:rsidRDefault="007E3AF3" w:rsidP="007E3AF3">
      <w:pPr>
        <w:ind w:left="357" w:hanging="357"/>
        <w:jc w:val="both"/>
        <w:rPr>
          <w:rFonts w:ascii="Arial" w:hAnsi="Arial" w:cs="Arial"/>
          <w:color w:val="000000"/>
          <w:lang w:val="en-GB"/>
        </w:rPr>
      </w:pPr>
      <w:r w:rsidRPr="00253E9F">
        <w:rPr>
          <w:rFonts w:ascii="Arial" w:hAnsi="Arial" w:cs="Arial"/>
          <w:color w:val="000000"/>
          <w:lang w:val="en-GB"/>
        </w:rPr>
        <w:t>The ranking shall be based on the following.</w:t>
      </w:r>
    </w:p>
    <w:p w14:paraId="63E6449A" w14:textId="77777777" w:rsidR="007E3AF3" w:rsidRPr="00253E9F" w:rsidRDefault="007E3AF3" w:rsidP="007E3AF3">
      <w:pPr>
        <w:numPr>
          <w:ilvl w:val="0"/>
          <w:numId w:val="10"/>
        </w:numPr>
        <w:jc w:val="both"/>
        <w:rPr>
          <w:rFonts w:ascii="Arial" w:hAnsi="Arial" w:cs="Arial"/>
          <w:color w:val="000000"/>
          <w:lang w:val="en-GB"/>
        </w:rPr>
      </w:pPr>
      <w:r w:rsidRPr="00253E9F">
        <w:rPr>
          <w:rFonts w:ascii="Arial" w:hAnsi="Arial" w:cs="Arial"/>
          <w:color w:val="000000"/>
          <w:lang w:val="en-GB"/>
        </w:rPr>
        <w:t>C</w:t>
      </w:r>
      <w:r w:rsidRPr="00253E9F">
        <w:rPr>
          <w:rFonts w:ascii="Arial" w:hAnsi="Arial" w:cs="Arial"/>
          <w:lang w:val="en-GB"/>
        </w:rPr>
        <w:t>orrected credit index of the last accomplished semester.</w:t>
      </w:r>
    </w:p>
    <w:p w14:paraId="13E2A78F" w14:textId="77777777" w:rsidR="007E3AF3" w:rsidRPr="00253E9F" w:rsidRDefault="007E3AF3" w:rsidP="007E3AF3">
      <w:pPr>
        <w:numPr>
          <w:ilvl w:val="0"/>
          <w:numId w:val="10"/>
        </w:numPr>
        <w:jc w:val="both"/>
        <w:rPr>
          <w:rFonts w:ascii="Arial" w:hAnsi="Arial" w:cs="Arial"/>
          <w:color w:val="000000"/>
          <w:lang w:val="en-GB"/>
        </w:rPr>
      </w:pPr>
      <w:r w:rsidRPr="00253E9F">
        <w:rPr>
          <w:rFonts w:ascii="Arial" w:hAnsi="Arial" w:cs="Arial"/>
          <w:color w:val="000000"/>
          <w:lang w:val="en-GB"/>
        </w:rPr>
        <w:t>Elaboration of the motivational letter and of the work plan (a different motivational letter shall be submitted to each prospective host institution).</w:t>
      </w:r>
    </w:p>
    <w:p w14:paraId="7942C3BB" w14:textId="77777777" w:rsidR="007E3AF3" w:rsidRPr="00253E9F" w:rsidRDefault="007E3AF3" w:rsidP="007E3AF3">
      <w:pPr>
        <w:numPr>
          <w:ilvl w:val="0"/>
          <w:numId w:val="10"/>
        </w:numPr>
        <w:jc w:val="both"/>
        <w:rPr>
          <w:rFonts w:ascii="Arial" w:hAnsi="Arial" w:cs="Arial"/>
          <w:color w:val="000000"/>
          <w:lang w:val="en-GB"/>
        </w:rPr>
      </w:pPr>
      <w:r w:rsidRPr="00253E9F">
        <w:rPr>
          <w:rFonts w:ascii="Arial" w:hAnsi="Arial" w:cs="Arial"/>
          <w:color w:val="000000"/>
          <w:lang w:val="en-GB"/>
        </w:rPr>
        <w:t xml:space="preserve">Type and level of the submitted language exam certificate or the result of the hearing. </w:t>
      </w:r>
    </w:p>
    <w:p w14:paraId="115BD246" w14:textId="77777777" w:rsidR="007E3AF3" w:rsidRPr="00253E9F" w:rsidRDefault="007E3AF3" w:rsidP="007E3AF3">
      <w:pPr>
        <w:numPr>
          <w:ilvl w:val="0"/>
          <w:numId w:val="10"/>
        </w:numPr>
        <w:jc w:val="both"/>
        <w:rPr>
          <w:rFonts w:ascii="Arial" w:hAnsi="Arial" w:cs="Arial"/>
          <w:lang w:val="en-GB"/>
        </w:rPr>
      </w:pPr>
      <w:r w:rsidRPr="00253E9F">
        <w:rPr>
          <w:rFonts w:ascii="Arial" w:hAnsi="Arial" w:cs="Arial"/>
          <w:lang w:val="en-GB"/>
        </w:rPr>
        <w:t>Playing an active role in the community prior to the application deadline.</w:t>
      </w:r>
    </w:p>
    <w:p w14:paraId="0A9E8C4B" w14:textId="77777777" w:rsidR="007E3AF3" w:rsidRPr="00253E9F" w:rsidRDefault="007E3AF3" w:rsidP="007E3AF3">
      <w:pPr>
        <w:numPr>
          <w:ilvl w:val="0"/>
          <w:numId w:val="10"/>
        </w:numPr>
        <w:ind w:left="357" w:hanging="357"/>
        <w:jc w:val="both"/>
        <w:rPr>
          <w:rFonts w:ascii="Arial" w:hAnsi="Arial" w:cs="Arial"/>
          <w:lang w:val="en-GB"/>
        </w:rPr>
      </w:pPr>
      <w:r w:rsidRPr="00253E9F">
        <w:rPr>
          <w:rFonts w:ascii="Arial" w:hAnsi="Arial" w:cs="Arial"/>
          <w:lang w:val="en-GB"/>
        </w:rPr>
        <w:t>Conducting research during tertiary studies prior to the application deadline.</w:t>
      </w:r>
    </w:p>
    <w:p w14:paraId="7F78C9F2" w14:textId="77777777" w:rsidR="007E3AF3" w:rsidRPr="00253E9F" w:rsidRDefault="007E3AF3" w:rsidP="007E3AF3">
      <w:pPr>
        <w:numPr>
          <w:ilvl w:val="0"/>
          <w:numId w:val="10"/>
        </w:numPr>
        <w:ind w:left="357" w:hanging="357"/>
        <w:jc w:val="both"/>
        <w:rPr>
          <w:rFonts w:ascii="Arial" w:hAnsi="Arial" w:cs="Arial"/>
          <w:lang w:val="en-GB"/>
        </w:rPr>
      </w:pPr>
      <w:r w:rsidRPr="00253E9F">
        <w:rPr>
          <w:rFonts w:ascii="Arial" w:hAnsi="Arial" w:cs="Arial"/>
          <w:lang w:val="en-GB"/>
        </w:rPr>
        <w:t>Whether the applicant participated previously in a mobility activity or not.</w:t>
      </w:r>
    </w:p>
    <w:p w14:paraId="57E84BAA" w14:textId="77777777" w:rsidR="007E3AF3" w:rsidRPr="00253E9F" w:rsidRDefault="007E3AF3" w:rsidP="007E3AF3">
      <w:pPr>
        <w:numPr>
          <w:ilvl w:val="0"/>
          <w:numId w:val="10"/>
        </w:numPr>
        <w:ind w:left="357" w:hanging="357"/>
        <w:jc w:val="both"/>
        <w:rPr>
          <w:rFonts w:ascii="Arial" w:hAnsi="Arial" w:cs="Arial"/>
          <w:lang w:val="en-GB"/>
        </w:rPr>
      </w:pPr>
      <w:r w:rsidRPr="00253E9F">
        <w:rPr>
          <w:rFonts w:ascii="Arial" w:hAnsi="Arial" w:cs="Arial"/>
          <w:lang w:val="en-GB"/>
        </w:rPr>
        <w:t>Undertaking promotional activities.</w:t>
      </w:r>
    </w:p>
    <w:p w14:paraId="05AB9141" w14:textId="77777777" w:rsidR="007E3AF3" w:rsidRPr="00253E9F" w:rsidRDefault="007E3AF3" w:rsidP="007E3AF3">
      <w:pPr>
        <w:numPr>
          <w:ilvl w:val="0"/>
          <w:numId w:val="10"/>
        </w:numPr>
        <w:spacing w:before="100" w:beforeAutospacing="1" w:after="100" w:afterAutospacing="1"/>
        <w:jc w:val="both"/>
        <w:rPr>
          <w:rFonts w:ascii="Arial" w:hAnsi="Arial" w:cs="Arial"/>
          <w:lang w:val="en-GB"/>
        </w:rPr>
      </w:pPr>
      <w:r w:rsidRPr="00253E9F">
        <w:rPr>
          <w:rFonts w:ascii="Arial" w:hAnsi="Arial" w:cs="Arial"/>
          <w:color w:val="000000"/>
          <w:lang w:val="en-GB"/>
        </w:rPr>
        <w:t>Each application may be awarded a maximum of 100 points broken down as follows:</w:t>
      </w:r>
    </w:p>
    <w:p w14:paraId="21F00B95" w14:textId="77777777" w:rsidR="007E3AF3" w:rsidRPr="00253E9F" w:rsidRDefault="007E3AF3" w:rsidP="007E3AF3">
      <w:pPr>
        <w:spacing w:before="100" w:beforeAutospacing="1" w:after="100" w:afterAutospacing="1"/>
        <w:ind w:left="360"/>
        <w:jc w:val="both"/>
        <w:rPr>
          <w:rFonts w:ascii="Arial" w:hAnsi="Arial" w:cs="Arial"/>
          <w:lang w:val="en-GB"/>
        </w:rPr>
      </w:pPr>
      <w:r>
        <w:rPr>
          <w:rFonts w:ascii="Arial" w:hAnsi="Arial" w:cs="Arial"/>
          <w:color w:val="000000"/>
          <w:lang w:val="en-GB"/>
        </w:rPr>
        <w:t>(8.1.)</w:t>
      </w:r>
      <w:r>
        <w:rPr>
          <w:rFonts w:ascii="Arial" w:hAnsi="Arial" w:cs="Arial"/>
          <w:color w:val="000000"/>
          <w:lang w:val="en-GB"/>
        </w:rPr>
        <w:tab/>
      </w:r>
      <w:r w:rsidRPr="00253E9F">
        <w:rPr>
          <w:rFonts w:ascii="Arial" w:hAnsi="Arial" w:cs="Arial"/>
          <w:color w:val="000000"/>
          <w:lang w:val="en-GB"/>
        </w:rPr>
        <w:t>Academic performance may be awarded a maximum of 50 points.</w:t>
      </w:r>
    </w:p>
    <w:p w14:paraId="10F929F9" w14:textId="77777777" w:rsidR="007E3AF3" w:rsidRPr="00253E9F" w:rsidRDefault="007E3AF3" w:rsidP="007E3AF3">
      <w:pPr>
        <w:jc w:val="both"/>
        <w:rPr>
          <w:rFonts w:ascii="Arial" w:hAnsi="Arial" w:cs="Arial"/>
          <w:color w:val="000000"/>
          <w:lang w:val="en-GB"/>
        </w:rPr>
      </w:pPr>
      <w:r w:rsidRPr="00253E9F">
        <w:rPr>
          <w:rFonts w:ascii="Arial" w:hAnsi="Arial" w:cs="Arial"/>
          <w:color w:val="000000"/>
          <w:lang w:val="en-GB"/>
        </w:rPr>
        <w:t>The grade points are calculated on the basis of the difference between the corrected credit index of the applicant’s last accomplished semester - in which he or she completed at least 15 credits - and of the cumulate corrected credit index of the particular major with the following equation:</w:t>
      </w:r>
    </w:p>
    <w:tbl>
      <w:tblPr>
        <w:tblW w:w="8647" w:type="dxa"/>
        <w:jc w:val="center"/>
        <w:tblCellMar>
          <w:left w:w="0" w:type="dxa"/>
          <w:right w:w="0" w:type="dxa"/>
        </w:tblCellMar>
        <w:tblLook w:val="04A0" w:firstRow="1" w:lastRow="0" w:firstColumn="1" w:lastColumn="0" w:noHBand="0" w:noVBand="1"/>
      </w:tblPr>
      <w:tblGrid>
        <w:gridCol w:w="713"/>
        <w:gridCol w:w="7934"/>
      </w:tblGrid>
      <w:tr w:rsidR="007E3AF3" w:rsidRPr="00253E9F" w14:paraId="02A85456" w14:textId="77777777" w:rsidTr="00F35794">
        <w:trPr>
          <w:jc w:val="center"/>
        </w:trPr>
        <w:tc>
          <w:tcPr>
            <w:tcW w:w="713" w:type="dxa"/>
            <w:vMerge w:val="restart"/>
            <w:tcMar>
              <w:top w:w="0" w:type="dxa"/>
              <w:left w:w="108" w:type="dxa"/>
              <w:bottom w:w="0" w:type="dxa"/>
              <w:right w:w="108" w:type="dxa"/>
            </w:tcMar>
            <w:vAlign w:val="center"/>
            <w:hideMark/>
          </w:tcPr>
          <w:p w14:paraId="41CBFCF0" w14:textId="77777777" w:rsidR="007E3AF3" w:rsidRPr="00253E9F" w:rsidRDefault="007E3AF3" w:rsidP="00F35794">
            <w:pPr>
              <w:jc w:val="both"/>
              <w:rPr>
                <w:rFonts w:ascii="Arial" w:eastAsia="Calibri" w:hAnsi="Arial" w:cs="Arial"/>
                <w:i/>
                <w:iCs/>
                <w:color w:val="000000"/>
                <w:lang w:val="en-GB" w:eastAsia="en-US"/>
              </w:rPr>
            </w:pPr>
            <w:r w:rsidRPr="00253E9F">
              <w:rPr>
                <w:rFonts w:ascii="Arial" w:hAnsi="Arial" w:cs="Arial"/>
                <w:lang w:val="en-GB" w:eastAsia="en-US"/>
              </w:rPr>
              <w:t>50 ×</w:t>
            </w:r>
          </w:p>
        </w:tc>
        <w:tc>
          <w:tcPr>
            <w:tcW w:w="7934" w:type="dxa"/>
            <w:tcBorders>
              <w:top w:val="nil"/>
              <w:left w:val="nil"/>
              <w:bottom w:val="single" w:sz="8" w:space="0" w:color="auto"/>
              <w:right w:val="nil"/>
            </w:tcBorders>
            <w:tcMar>
              <w:top w:w="0" w:type="dxa"/>
              <w:left w:w="108" w:type="dxa"/>
              <w:bottom w:w="0" w:type="dxa"/>
              <w:right w:w="108" w:type="dxa"/>
            </w:tcMar>
            <w:hideMark/>
          </w:tcPr>
          <w:p w14:paraId="49B367F7" w14:textId="77777777" w:rsidR="007E3AF3" w:rsidRPr="00253E9F" w:rsidRDefault="007E3AF3" w:rsidP="00F35794">
            <w:pPr>
              <w:jc w:val="center"/>
              <w:rPr>
                <w:rFonts w:ascii="Arial" w:eastAsia="Calibri" w:hAnsi="Arial" w:cs="Arial"/>
                <w:lang w:val="en-GB" w:eastAsia="en-US"/>
              </w:rPr>
            </w:pPr>
            <w:r w:rsidRPr="00253E9F">
              <w:rPr>
                <w:rFonts w:ascii="Arial" w:hAnsi="Arial" w:cs="Arial"/>
                <w:i/>
                <w:iCs/>
                <w:color w:val="000000"/>
                <w:lang w:val="en-GB" w:eastAsia="en-US"/>
              </w:rPr>
              <w:t>Applicant’s corrected credit index– Cumulate corrected credit index of the major/2</w:t>
            </w:r>
          </w:p>
        </w:tc>
      </w:tr>
      <w:tr w:rsidR="007E3AF3" w:rsidRPr="00253E9F" w14:paraId="0A4BFD4B" w14:textId="77777777" w:rsidTr="00F35794">
        <w:trPr>
          <w:jc w:val="center"/>
        </w:trPr>
        <w:tc>
          <w:tcPr>
            <w:tcW w:w="0" w:type="auto"/>
            <w:vMerge/>
            <w:vAlign w:val="center"/>
            <w:hideMark/>
          </w:tcPr>
          <w:p w14:paraId="0EB82669" w14:textId="77777777" w:rsidR="007E3AF3" w:rsidRPr="00253E9F" w:rsidRDefault="007E3AF3" w:rsidP="00F35794">
            <w:pPr>
              <w:rPr>
                <w:rFonts w:ascii="Arial" w:eastAsia="Calibri" w:hAnsi="Arial" w:cs="Arial"/>
                <w:i/>
                <w:iCs/>
                <w:color w:val="000000"/>
                <w:lang w:val="en-GB" w:eastAsia="en-US"/>
              </w:rPr>
            </w:pPr>
          </w:p>
        </w:tc>
        <w:tc>
          <w:tcPr>
            <w:tcW w:w="7934" w:type="dxa"/>
            <w:tcMar>
              <w:top w:w="0" w:type="dxa"/>
              <w:left w:w="108" w:type="dxa"/>
              <w:bottom w:w="0" w:type="dxa"/>
              <w:right w:w="108" w:type="dxa"/>
            </w:tcMar>
            <w:hideMark/>
          </w:tcPr>
          <w:p w14:paraId="49A64258" w14:textId="77777777" w:rsidR="007E3AF3" w:rsidRPr="00253E9F" w:rsidRDefault="007E3AF3" w:rsidP="00F35794">
            <w:pPr>
              <w:jc w:val="center"/>
              <w:rPr>
                <w:rFonts w:ascii="Arial" w:eastAsia="Calibri" w:hAnsi="Arial" w:cs="Arial"/>
                <w:lang w:val="en-GB" w:eastAsia="en-US"/>
              </w:rPr>
            </w:pPr>
            <w:r w:rsidRPr="00253E9F">
              <w:rPr>
                <w:rFonts w:ascii="Arial" w:hAnsi="Arial" w:cs="Arial"/>
                <w:i/>
                <w:iCs/>
                <w:color w:val="000000"/>
                <w:lang w:val="en-GB" w:eastAsia="en-US"/>
              </w:rPr>
              <w:t>Cumulate corrected credit index of the major</w:t>
            </w:r>
          </w:p>
        </w:tc>
      </w:tr>
    </w:tbl>
    <w:p w14:paraId="2040D920" w14:textId="77777777" w:rsidR="007E3AF3" w:rsidRPr="00253E9F" w:rsidRDefault="007E3AF3" w:rsidP="007E3AF3">
      <w:pPr>
        <w:tabs>
          <w:tab w:val="left" w:pos="1575"/>
        </w:tabs>
        <w:jc w:val="both"/>
        <w:rPr>
          <w:rFonts w:ascii="Arial" w:hAnsi="Arial" w:cs="Arial"/>
          <w:color w:val="000000"/>
          <w:lang w:val="en-GB"/>
        </w:rPr>
      </w:pPr>
      <w:r w:rsidRPr="00253E9F">
        <w:rPr>
          <w:rFonts w:ascii="Arial" w:hAnsi="Arial" w:cs="Arial"/>
          <w:color w:val="000000"/>
          <w:lang w:val="en-GB"/>
        </w:rPr>
        <w:t>rounded to a whole, but a maximum of 50 points.</w:t>
      </w:r>
    </w:p>
    <w:p w14:paraId="72D660E9" w14:textId="77777777" w:rsidR="007E3AF3" w:rsidRPr="00253E9F" w:rsidRDefault="007E3AF3" w:rsidP="007E3AF3">
      <w:pPr>
        <w:spacing w:before="100" w:beforeAutospacing="1" w:after="100" w:afterAutospacing="1"/>
        <w:ind w:left="360"/>
        <w:jc w:val="both"/>
        <w:rPr>
          <w:rFonts w:ascii="Arial" w:hAnsi="Arial" w:cs="Arial"/>
          <w:lang w:val="en-GB"/>
        </w:rPr>
      </w:pPr>
      <w:r w:rsidRPr="00253E9F">
        <w:rPr>
          <w:rFonts w:ascii="Arial" w:hAnsi="Arial" w:cs="Arial"/>
          <w:lang w:val="en-GB"/>
        </w:rPr>
        <w:t>(8.2.)</w:t>
      </w:r>
      <w:r w:rsidRPr="00253E9F">
        <w:rPr>
          <w:rFonts w:ascii="Arial" w:hAnsi="Arial" w:cs="Arial"/>
          <w:lang w:val="en-GB"/>
        </w:rPr>
        <w:tab/>
        <w:t>Motivational letter and work plan</w:t>
      </w:r>
    </w:p>
    <w:p w14:paraId="2550C501"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The motivational letter may be awarded a maximum of 50 points.</w:t>
      </w:r>
    </w:p>
    <w:p w14:paraId="26A282AB"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Breakdown of the motivational poi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7396"/>
      </w:tblGrid>
      <w:tr w:rsidR="007E3AF3" w:rsidRPr="00253E9F" w14:paraId="36D1EA48" w14:textId="77777777" w:rsidTr="00F35794">
        <w:tc>
          <w:tcPr>
            <w:tcW w:w="1809" w:type="dxa"/>
            <w:shd w:val="clear" w:color="auto" w:fill="auto"/>
          </w:tcPr>
          <w:p w14:paraId="437BA2A7"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b/>
                <w:bCs/>
                <w:lang w:val="en-GB"/>
              </w:rPr>
              <w:t>0 – 5 points</w:t>
            </w:r>
          </w:p>
        </w:tc>
        <w:tc>
          <w:tcPr>
            <w:tcW w:w="7403" w:type="dxa"/>
            <w:shd w:val="clear" w:color="auto" w:fill="auto"/>
          </w:tcPr>
          <w:p w14:paraId="791BB3E9"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The motivational letter contains nothing specific, no professional goals are set.</w:t>
            </w:r>
          </w:p>
        </w:tc>
      </w:tr>
      <w:tr w:rsidR="007E3AF3" w:rsidRPr="00253E9F" w14:paraId="7E84AC23" w14:textId="77777777" w:rsidTr="00F35794">
        <w:tc>
          <w:tcPr>
            <w:tcW w:w="1809" w:type="dxa"/>
            <w:shd w:val="clear" w:color="auto" w:fill="auto"/>
          </w:tcPr>
          <w:p w14:paraId="2E1590B8"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b/>
                <w:bCs/>
                <w:lang w:val="en-GB"/>
              </w:rPr>
              <w:t>6-10 points</w:t>
            </w:r>
          </w:p>
        </w:tc>
        <w:tc>
          <w:tcPr>
            <w:tcW w:w="7403" w:type="dxa"/>
            <w:shd w:val="clear" w:color="auto" w:fill="auto"/>
          </w:tcPr>
          <w:p w14:paraId="0C5D9E0A"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The motivational letter is too general, remarkably few specifics and professional goals.</w:t>
            </w:r>
          </w:p>
        </w:tc>
      </w:tr>
      <w:tr w:rsidR="007E3AF3" w:rsidRPr="00253E9F" w14:paraId="2E2DACA7" w14:textId="77777777" w:rsidTr="00F35794">
        <w:tc>
          <w:tcPr>
            <w:tcW w:w="1809" w:type="dxa"/>
            <w:shd w:val="clear" w:color="auto" w:fill="auto"/>
          </w:tcPr>
          <w:p w14:paraId="42CCB7FF"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b/>
                <w:bCs/>
                <w:lang w:val="en-GB"/>
              </w:rPr>
              <w:lastRenderedPageBreak/>
              <w:t>11-15 points</w:t>
            </w:r>
          </w:p>
        </w:tc>
        <w:tc>
          <w:tcPr>
            <w:tcW w:w="7403" w:type="dxa"/>
            <w:shd w:val="clear" w:color="auto" w:fill="auto"/>
          </w:tcPr>
          <w:p w14:paraId="42BB8016"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General professional and personal motivation, the work plan's goals are also mostly general but it contains at least some specifics (e.g. refers to activities and work tasks to accomplish).</w:t>
            </w:r>
          </w:p>
        </w:tc>
      </w:tr>
      <w:tr w:rsidR="007E3AF3" w:rsidRPr="00253E9F" w14:paraId="3D4F6336" w14:textId="77777777" w:rsidTr="00F35794">
        <w:tc>
          <w:tcPr>
            <w:tcW w:w="1809" w:type="dxa"/>
            <w:shd w:val="clear" w:color="auto" w:fill="auto"/>
          </w:tcPr>
          <w:p w14:paraId="29454249"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b/>
                <w:bCs/>
                <w:lang w:val="en-GB"/>
              </w:rPr>
              <w:t>16-20 points</w:t>
            </w:r>
          </w:p>
        </w:tc>
        <w:tc>
          <w:tcPr>
            <w:tcW w:w="7403" w:type="dxa"/>
            <w:shd w:val="clear" w:color="auto" w:fill="auto"/>
          </w:tcPr>
          <w:p w14:paraId="610CA629"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Definite professional and personal motivation but still general goals and work plan.</w:t>
            </w:r>
          </w:p>
        </w:tc>
      </w:tr>
      <w:tr w:rsidR="007E3AF3" w:rsidRPr="00253E9F" w14:paraId="690E981A" w14:textId="77777777" w:rsidTr="00F35794">
        <w:tc>
          <w:tcPr>
            <w:tcW w:w="1809" w:type="dxa"/>
            <w:shd w:val="clear" w:color="auto" w:fill="auto"/>
          </w:tcPr>
          <w:p w14:paraId="299DF32C"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b/>
                <w:bCs/>
                <w:lang w:val="en-GB"/>
              </w:rPr>
              <w:t>21-25 points</w:t>
            </w:r>
          </w:p>
        </w:tc>
        <w:tc>
          <w:tcPr>
            <w:tcW w:w="7403" w:type="dxa"/>
            <w:shd w:val="clear" w:color="auto" w:fill="auto"/>
          </w:tcPr>
          <w:p w14:paraId="2B86AFAF"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Well-thought-out, substantive motivation and work plan, quality writing, and professional goals; specific, promising application.</w:t>
            </w:r>
          </w:p>
        </w:tc>
      </w:tr>
      <w:tr w:rsidR="007E3AF3" w:rsidRPr="00253E9F" w14:paraId="00E77519" w14:textId="77777777" w:rsidTr="00F35794">
        <w:tc>
          <w:tcPr>
            <w:tcW w:w="1809" w:type="dxa"/>
            <w:shd w:val="clear" w:color="auto" w:fill="auto"/>
          </w:tcPr>
          <w:p w14:paraId="6FEDFAE1"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b/>
                <w:bCs/>
                <w:lang w:val="en-GB"/>
              </w:rPr>
              <w:t>26-30 points</w:t>
            </w:r>
          </w:p>
        </w:tc>
        <w:tc>
          <w:tcPr>
            <w:tcW w:w="7403" w:type="dxa"/>
            <w:shd w:val="clear" w:color="auto" w:fill="auto"/>
          </w:tcPr>
          <w:p w14:paraId="17BE76FD"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Thoroughly well-thought-out, conclusive motivation and adequately specific professional goals in the work plan. In the case of doctoral students: research subject has not been researched earlier; innovative methodology; significant results are expected; notably noteworthy contribution to the scientific output and recognition of the Faculty; expected impact on the national or international level.</w:t>
            </w:r>
          </w:p>
        </w:tc>
      </w:tr>
    </w:tbl>
    <w:p w14:paraId="4A83E180"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8.3.)</w:t>
      </w:r>
      <w:r w:rsidRPr="00253E9F">
        <w:rPr>
          <w:rFonts w:ascii="Arial" w:hAnsi="Arial" w:cs="Arial"/>
          <w:lang w:val="en-GB"/>
        </w:rPr>
        <w:tab/>
        <w:t>Language skills</w:t>
      </w:r>
    </w:p>
    <w:p w14:paraId="406EC5CA"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 xml:space="preserve">A maximum of 5 points shall come from the language exam certificate acquired in the tuition language of the host institutions. </w:t>
      </w:r>
    </w:p>
    <w:p w14:paraId="74A6B6F6"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Eligible language exam certificates are those accepted as a degree requirement at the time of application.</w:t>
      </w:r>
    </w:p>
    <w:p w14:paraId="3AC600BD"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Breakdown of the language poi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57"/>
        <w:gridCol w:w="3147"/>
      </w:tblGrid>
      <w:tr w:rsidR="007E3AF3" w:rsidRPr="00253E9F" w14:paraId="3D7CD371" w14:textId="77777777" w:rsidTr="00F35794">
        <w:tc>
          <w:tcPr>
            <w:tcW w:w="6062" w:type="dxa"/>
          </w:tcPr>
          <w:p w14:paraId="591738C9" w14:textId="77777777" w:rsidR="007E3AF3" w:rsidRPr="00253E9F" w:rsidRDefault="007E3AF3" w:rsidP="00F35794">
            <w:pPr>
              <w:spacing w:before="100" w:beforeAutospacing="1" w:after="100" w:afterAutospacing="1"/>
              <w:jc w:val="both"/>
              <w:rPr>
                <w:rFonts w:ascii="Arial" w:hAnsi="Arial" w:cs="Arial"/>
                <w:i/>
                <w:lang w:val="en-GB"/>
              </w:rPr>
            </w:pPr>
            <w:r w:rsidRPr="00253E9F">
              <w:rPr>
                <w:rFonts w:ascii="Arial" w:hAnsi="Arial" w:cs="Arial"/>
                <w:i/>
                <w:lang w:val="en-GB"/>
              </w:rPr>
              <w:t>Exam level</w:t>
            </w:r>
          </w:p>
        </w:tc>
        <w:tc>
          <w:tcPr>
            <w:tcW w:w="3150" w:type="dxa"/>
          </w:tcPr>
          <w:p w14:paraId="6AEA66F6" w14:textId="77777777" w:rsidR="007E3AF3" w:rsidRPr="00253E9F" w:rsidRDefault="007E3AF3" w:rsidP="00F35794">
            <w:pPr>
              <w:spacing w:before="100" w:beforeAutospacing="1" w:after="100" w:afterAutospacing="1"/>
              <w:jc w:val="both"/>
              <w:rPr>
                <w:rFonts w:ascii="Arial" w:hAnsi="Arial" w:cs="Arial"/>
                <w:i/>
                <w:lang w:val="en-GB"/>
              </w:rPr>
            </w:pPr>
            <w:r w:rsidRPr="00253E9F">
              <w:rPr>
                <w:rFonts w:ascii="Arial" w:hAnsi="Arial" w:cs="Arial"/>
                <w:i/>
                <w:lang w:val="en-GB"/>
              </w:rPr>
              <w:t>Point(s)</w:t>
            </w:r>
          </w:p>
        </w:tc>
      </w:tr>
      <w:tr w:rsidR="007E3AF3" w:rsidRPr="00253E9F" w14:paraId="6B476E0D" w14:textId="77777777" w:rsidTr="00F35794">
        <w:tc>
          <w:tcPr>
            <w:tcW w:w="6062" w:type="dxa"/>
          </w:tcPr>
          <w:p w14:paraId="78C87B6D"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State accredited intermediate level, general, type C language exam </w:t>
            </w:r>
          </w:p>
        </w:tc>
        <w:tc>
          <w:tcPr>
            <w:tcW w:w="3150" w:type="dxa"/>
          </w:tcPr>
          <w:p w14:paraId="3E33FB96"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1</w:t>
            </w:r>
          </w:p>
        </w:tc>
      </w:tr>
      <w:tr w:rsidR="007E3AF3" w:rsidRPr="00253E9F" w14:paraId="5F98FA6A" w14:textId="77777777" w:rsidTr="00F35794">
        <w:tc>
          <w:tcPr>
            <w:tcW w:w="6062" w:type="dxa"/>
          </w:tcPr>
          <w:p w14:paraId="2E55CA48"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State accredited, intermediate level, professional, type C language exam</w:t>
            </w:r>
          </w:p>
        </w:tc>
        <w:tc>
          <w:tcPr>
            <w:tcW w:w="3150" w:type="dxa"/>
          </w:tcPr>
          <w:p w14:paraId="2C3DF2D1"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2</w:t>
            </w:r>
          </w:p>
        </w:tc>
      </w:tr>
      <w:tr w:rsidR="007E3AF3" w:rsidRPr="00253E9F" w14:paraId="39E96E6B" w14:textId="77777777" w:rsidTr="00F35794">
        <w:tc>
          <w:tcPr>
            <w:tcW w:w="6062" w:type="dxa"/>
          </w:tcPr>
          <w:p w14:paraId="0ACBA115"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Active student status of minimum 1.5 years on a foreign language programme of the Faculty or of any other institution of higher education (e.g. BABA or an equivalent BA degree obtained in English), which must be certified by three successfully accomplished semesters.</w:t>
            </w:r>
          </w:p>
        </w:tc>
        <w:tc>
          <w:tcPr>
            <w:tcW w:w="3150" w:type="dxa"/>
          </w:tcPr>
          <w:p w14:paraId="40EF5DAC"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2</w:t>
            </w:r>
          </w:p>
        </w:tc>
      </w:tr>
      <w:tr w:rsidR="007E3AF3" w:rsidRPr="00253E9F" w14:paraId="65B37002" w14:textId="77777777" w:rsidTr="00F35794">
        <w:tc>
          <w:tcPr>
            <w:tcW w:w="6062" w:type="dxa"/>
          </w:tcPr>
          <w:p w14:paraId="4B3DDE08"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State accredited advanced level, general/professional, type C language exam </w:t>
            </w:r>
          </w:p>
        </w:tc>
        <w:tc>
          <w:tcPr>
            <w:tcW w:w="3150" w:type="dxa"/>
          </w:tcPr>
          <w:p w14:paraId="1F7BA69C" w14:textId="77777777" w:rsidR="007E3AF3" w:rsidRPr="00253E9F" w:rsidRDefault="007E3AF3" w:rsidP="00F35794">
            <w:pPr>
              <w:spacing w:before="100" w:beforeAutospacing="1" w:after="100" w:afterAutospacing="1"/>
              <w:jc w:val="both"/>
              <w:rPr>
                <w:rFonts w:ascii="Arial" w:hAnsi="Arial" w:cs="Arial"/>
                <w:lang w:val="en-GB"/>
              </w:rPr>
            </w:pPr>
            <w:r w:rsidRPr="00253E9F">
              <w:rPr>
                <w:rFonts w:ascii="Arial" w:hAnsi="Arial" w:cs="Arial"/>
                <w:lang w:val="en-GB"/>
              </w:rPr>
              <w:t>5</w:t>
            </w:r>
          </w:p>
        </w:tc>
      </w:tr>
    </w:tbl>
    <w:p w14:paraId="2FDCE58D"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8.4.)</w:t>
      </w:r>
      <w:r w:rsidRPr="00253E9F">
        <w:rPr>
          <w:rFonts w:ascii="Arial" w:hAnsi="Arial" w:cs="Arial"/>
          <w:lang w:val="en-GB"/>
        </w:rPr>
        <w:tab/>
        <w:t>Public life activity</w:t>
      </w:r>
    </w:p>
    <w:p w14:paraId="485F307B"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Public life activity may be awarded a maximum of 3 points.</w:t>
      </w:r>
    </w:p>
    <w:p w14:paraId="06D3CBDC"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A written certificate of the head of the referred organization shall be submitted with the application. If the certificate is to prove president/chairman/other leading position, the vice-president/chairman/secretary/etc. shall sign the certificate. No extra points shall be awarded for the positions automatically delegated in connection with the preferred position.</w:t>
      </w:r>
    </w:p>
    <w:p w14:paraId="06405CFD"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lastRenderedPageBreak/>
        <w:t>(8.5.)</w:t>
      </w:r>
      <w:r w:rsidRPr="00253E9F">
        <w:rPr>
          <w:rFonts w:ascii="Arial" w:hAnsi="Arial" w:cs="Arial"/>
          <w:lang w:val="en-GB"/>
        </w:rPr>
        <w:tab/>
        <w:t>Scientific activity</w:t>
      </w:r>
    </w:p>
    <w:p w14:paraId="6E3C13E0"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A maximum of 5 points may be awarded for scientific activities.</w:t>
      </w:r>
    </w:p>
    <w:p w14:paraId="11D35A89"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8.6.)</w:t>
      </w:r>
      <w:r w:rsidRPr="00253E9F">
        <w:rPr>
          <w:rFonts w:ascii="Arial" w:hAnsi="Arial" w:cs="Arial"/>
          <w:lang w:val="en-GB"/>
        </w:rPr>
        <w:tab/>
        <w:t>Former mobility</w:t>
      </w:r>
    </w:p>
    <w:p w14:paraId="7444EB72"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5 points may be awarded for an applicant not having participated in a mobility activity on the given level of training before. If the student has participated in a mobility activity on the given level of training before, no mobility points shall be awarded.</w:t>
      </w:r>
    </w:p>
    <w:p w14:paraId="13095EAA"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8.7.)</w:t>
      </w:r>
      <w:r w:rsidRPr="00253E9F">
        <w:rPr>
          <w:rFonts w:ascii="Arial" w:hAnsi="Arial" w:cs="Arial"/>
          <w:lang w:val="en-GB"/>
        </w:rPr>
        <w:tab/>
        <w:t>Promotional activity</w:t>
      </w:r>
    </w:p>
    <w:p w14:paraId="6981691C"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 xml:space="preserve">If the applicant undertakes to play an active role in the promotion of the Erasmus+ program during the mobility period and the following academic year, 2 points may be awarded. </w:t>
      </w:r>
    </w:p>
    <w:p w14:paraId="24AA50B5" w14:textId="77777777" w:rsidR="007E3AF3" w:rsidRPr="00253E9F" w:rsidRDefault="007E3AF3" w:rsidP="007E3AF3">
      <w:pPr>
        <w:jc w:val="both"/>
        <w:rPr>
          <w:rFonts w:ascii="Arial" w:hAnsi="Arial" w:cs="Arial"/>
          <w:lang w:val="en-GB"/>
        </w:rPr>
      </w:pPr>
      <w:r w:rsidRPr="00253E9F">
        <w:rPr>
          <w:rFonts w:ascii="Arial" w:hAnsi="Arial" w:cs="Arial"/>
          <w:lang w:val="en-GB"/>
        </w:rPr>
        <w:t xml:space="preserve">The promotional activity shall mean: </w:t>
      </w:r>
    </w:p>
    <w:p w14:paraId="34E6FB0F" w14:textId="77777777" w:rsidR="007E3AF3" w:rsidRPr="00253E9F" w:rsidRDefault="007E3AF3" w:rsidP="007E3AF3">
      <w:pPr>
        <w:jc w:val="both"/>
        <w:rPr>
          <w:rFonts w:ascii="Arial" w:hAnsi="Arial" w:cs="Arial"/>
          <w:lang w:val="en-GB"/>
        </w:rPr>
      </w:pPr>
      <w:r w:rsidRPr="00253E9F">
        <w:rPr>
          <w:rFonts w:ascii="Arial" w:hAnsi="Arial" w:cs="Arial"/>
          <w:lang w:val="en-GB"/>
        </w:rPr>
        <w:t>a) Uploading content via the online platform the Mobility and Scholar</w:t>
      </w:r>
      <w:r>
        <w:rPr>
          <w:rFonts w:ascii="Arial" w:hAnsi="Arial" w:cs="Arial"/>
          <w:lang w:val="en-GB"/>
        </w:rPr>
        <w:t>ships Office of the University.</w:t>
      </w:r>
    </w:p>
    <w:p w14:paraId="1C3A36FB" w14:textId="77777777" w:rsidR="007E3AF3" w:rsidRPr="00253E9F" w:rsidRDefault="007E3AF3" w:rsidP="007E3AF3">
      <w:pPr>
        <w:tabs>
          <w:tab w:val="left" w:pos="6570"/>
        </w:tabs>
        <w:jc w:val="both"/>
        <w:rPr>
          <w:rFonts w:ascii="Arial" w:hAnsi="Arial" w:cs="Arial"/>
          <w:lang w:val="en-GB"/>
        </w:rPr>
      </w:pPr>
      <w:r w:rsidRPr="00253E9F">
        <w:rPr>
          <w:rFonts w:ascii="Arial" w:hAnsi="Arial" w:cs="Arial"/>
          <w:lang w:val="en-GB"/>
        </w:rPr>
        <w:t>b) Active participation in events organized by the UP FBE.</w:t>
      </w:r>
    </w:p>
    <w:p w14:paraId="005C0E6F" w14:textId="77777777" w:rsidR="007E3AF3" w:rsidRPr="00253E9F" w:rsidRDefault="007E3AF3" w:rsidP="007E3AF3">
      <w:pPr>
        <w:spacing w:after="100" w:afterAutospacing="1"/>
        <w:jc w:val="both"/>
        <w:rPr>
          <w:rFonts w:ascii="Arial" w:hAnsi="Arial" w:cs="Arial"/>
          <w:lang w:val="en-GB"/>
        </w:rPr>
      </w:pPr>
      <w:r w:rsidRPr="00253E9F">
        <w:rPr>
          <w:rFonts w:ascii="Arial" w:hAnsi="Arial" w:cs="Arial"/>
          <w:lang w:val="en-GB"/>
        </w:rPr>
        <w:t>c) Active representation of the UP and the UP FBE at the events organized by the host institution.</w:t>
      </w:r>
    </w:p>
    <w:p w14:paraId="73C83ECC"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After a preliminary check of the content of the applications, a language interview may be conducted according to the Erasmus+ Regulation of the Faculty.</w:t>
      </w:r>
    </w:p>
    <w:p w14:paraId="641E0F2B"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Applications of students who did not participate in the Erasmus program earlier are preferred.</w:t>
      </w:r>
    </w:p>
    <w:p w14:paraId="72FBB0F9" w14:textId="77777777" w:rsidR="007E3AF3" w:rsidRPr="00253E9F" w:rsidRDefault="007E3AF3" w:rsidP="007E3AF3">
      <w:pPr>
        <w:spacing w:before="100" w:beforeAutospacing="1" w:after="100" w:afterAutospacing="1"/>
        <w:jc w:val="both"/>
        <w:rPr>
          <w:rFonts w:ascii="Arial" w:hAnsi="Arial" w:cs="Arial"/>
          <w:lang w:val="en-GB"/>
        </w:rPr>
      </w:pPr>
      <w:r w:rsidRPr="00253E9F">
        <w:rPr>
          <w:rFonts w:ascii="Arial" w:hAnsi="Arial" w:cs="Arial"/>
          <w:lang w:val="en-GB"/>
        </w:rPr>
        <w:t xml:space="preserve">If you have questions, please contact the Faculty Erasmus+ Coordinator: </w:t>
      </w:r>
    </w:p>
    <w:p w14:paraId="3D7EF383" w14:textId="77777777" w:rsidR="003E5598" w:rsidRDefault="007E3AF3" w:rsidP="007E3AF3">
      <w:pPr>
        <w:pStyle w:val="NormlWeb"/>
        <w:spacing w:after="0" w:afterAutospacing="0"/>
        <w:rPr>
          <w:rFonts w:ascii="Arial" w:hAnsi="Arial" w:cs="Arial"/>
        </w:rPr>
      </w:pPr>
      <w:r w:rsidRPr="0087468B">
        <w:rPr>
          <w:rFonts w:ascii="Arial" w:hAnsi="Arial" w:cs="Arial"/>
          <w:b/>
        </w:rPr>
        <w:t xml:space="preserve">Ms. </w:t>
      </w:r>
      <w:r w:rsidR="003E5598" w:rsidRPr="0087468B">
        <w:rPr>
          <w:rFonts w:ascii="Arial" w:hAnsi="Arial" w:cs="Arial"/>
          <w:b/>
        </w:rPr>
        <w:t>Réka</w:t>
      </w:r>
      <w:r w:rsidRPr="0087468B">
        <w:rPr>
          <w:rFonts w:ascii="Arial" w:hAnsi="Arial" w:cs="Arial"/>
          <w:b/>
        </w:rPr>
        <w:t xml:space="preserve"> </w:t>
      </w:r>
      <w:r w:rsidR="003E5598" w:rsidRPr="0087468B">
        <w:rPr>
          <w:rFonts w:ascii="Arial" w:hAnsi="Arial" w:cs="Arial"/>
          <w:b/>
        </w:rPr>
        <w:t>Battyáni</w:t>
      </w:r>
      <w:r w:rsidR="003E5598" w:rsidRPr="0087468B">
        <w:rPr>
          <w:rFonts w:ascii="Arial" w:hAnsi="Arial" w:cs="Arial"/>
        </w:rPr>
        <w:br/>
      </w:r>
      <w:r w:rsidR="003E5598">
        <w:rPr>
          <w:rFonts w:ascii="Arial" w:hAnsi="Arial" w:cs="Arial"/>
        </w:rPr>
        <w:t>+36 72/501 599 /23165</w:t>
      </w:r>
    </w:p>
    <w:p w14:paraId="3CC13798" w14:textId="15ECEE4E" w:rsidR="007E3AF3" w:rsidRPr="00253E9F" w:rsidRDefault="004721C4" w:rsidP="007E3AF3">
      <w:pPr>
        <w:pStyle w:val="NormlWeb"/>
        <w:spacing w:after="0" w:afterAutospacing="0"/>
        <w:rPr>
          <w:rFonts w:ascii="Arial" w:hAnsi="Arial" w:cs="Arial"/>
        </w:rPr>
      </w:pPr>
      <w:hyperlink r:id="rId8" w:history="1">
        <w:r w:rsidR="003E5598" w:rsidRPr="00310C79">
          <w:rPr>
            <w:rStyle w:val="Hiperhivatkozs"/>
            <w:rFonts w:ascii="Arial" w:hAnsi="Arial" w:cs="Arial"/>
          </w:rPr>
          <w:t>battyani.reka@ktk.pte.hu</w:t>
        </w:r>
      </w:hyperlink>
      <w:r w:rsidR="003E5598" w:rsidRPr="00310C79">
        <w:rPr>
          <w:rFonts w:ascii="Arial" w:hAnsi="Arial" w:cs="Arial"/>
        </w:rPr>
        <w:t xml:space="preserve">  </w:t>
      </w:r>
      <w:r w:rsidR="007E3AF3" w:rsidRPr="00253E9F">
        <w:rPr>
          <w:rFonts w:ascii="Arial" w:hAnsi="Arial" w:cs="Arial"/>
        </w:rPr>
        <w:br/>
        <w:t>H-7622 Pécs, Rákóczi út 80. B 135.</w:t>
      </w:r>
    </w:p>
    <w:p w14:paraId="5B7E94DD" w14:textId="77777777" w:rsidR="007E3AF3" w:rsidRPr="00253E9F" w:rsidRDefault="007E3AF3" w:rsidP="007E3AF3">
      <w:pPr>
        <w:pStyle w:val="NormlWeb"/>
        <w:spacing w:before="0" w:beforeAutospacing="0"/>
        <w:rPr>
          <w:rFonts w:ascii="Arial" w:hAnsi="Arial" w:cs="Arial"/>
        </w:rPr>
      </w:pPr>
      <w:r w:rsidRPr="00253E9F">
        <w:rPr>
          <w:rFonts w:ascii="Arial" w:hAnsi="Arial" w:cs="Arial"/>
        </w:rPr>
        <w:t>Opening hours: Monday-Wednesday 14:00-15:30</w:t>
      </w:r>
    </w:p>
    <w:p w14:paraId="2221C98A" w14:textId="77777777" w:rsidR="007E3AF3" w:rsidRDefault="007E3AF3" w:rsidP="007E3AF3">
      <w:pPr>
        <w:pStyle w:val="NormlWeb"/>
        <w:rPr>
          <w:rFonts w:ascii="Arial" w:hAnsi="Arial" w:cs="Arial"/>
        </w:rPr>
      </w:pPr>
    </w:p>
    <w:p w14:paraId="053D7227" w14:textId="77777777" w:rsidR="007E3AF3" w:rsidRDefault="007E3AF3" w:rsidP="007E3AF3">
      <w:pPr>
        <w:pStyle w:val="NormlWeb"/>
        <w:rPr>
          <w:rFonts w:ascii="Arial" w:hAnsi="Arial" w:cs="Arial"/>
        </w:rPr>
      </w:pPr>
    </w:p>
    <w:p w14:paraId="361AC305" w14:textId="77777777" w:rsidR="007E3AF3" w:rsidRPr="00253E9F" w:rsidRDefault="007E3AF3" w:rsidP="007E3AF3">
      <w:pPr>
        <w:pStyle w:val="NormlWeb"/>
        <w:rPr>
          <w:rFonts w:ascii="Arial" w:hAnsi="Arial" w:cs="Arial"/>
        </w:rPr>
      </w:pPr>
    </w:p>
    <w:p w14:paraId="3BB86544" w14:textId="77777777" w:rsidR="007E3AF3" w:rsidRPr="00253E9F" w:rsidRDefault="007E3AF3" w:rsidP="007E3AF3">
      <w:pPr>
        <w:pStyle w:val="NormlWeb"/>
        <w:spacing w:after="0" w:afterAutospacing="0"/>
        <w:rPr>
          <w:rFonts w:ascii="Arial" w:hAnsi="Arial" w:cs="Arial"/>
        </w:rPr>
      </w:pPr>
      <w:r w:rsidRPr="00253E9F">
        <w:rPr>
          <w:rFonts w:ascii="Arial" w:hAnsi="Arial" w:cs="Arial"/>
        </w:rPr>
        <w:t>Dr Zoltán Schepp</w:t>
      </w:r>
    </w:p>
    <w:p w14:paraId="4C77CA11" w14:textId="70538ED5" w:rsidR="00C5657F" w:rsidRPr="002F4B6E" w:rsidRDefault="007E3AF3" w:rsidP="002F4B6E">
      <w:pPr>
        <w:pStyle w:val="NormlWeb"/>
        <w:spacing w:before="0" w:beforeAutospacing="0"/>
        <w:rPr>
          <w:rFonts w:ascii="Arial" w:hAnsi="Arial" w:cs="Arial"/>
        </w:rPr>
      </w:pPr>
      <w:r w:rsidRPr="00253E9F">
        <w:rPr>
          <w:rFonts w:ascii="Arial" w:hAnsi="Arial" w:cs="Arial"/>
        </w:rPr>
        <w:t>Dean</w:t>
      </w:r>
    </w:p>
    <w:sectPr w:rsidR="00C5657F" w:rsidRPr="002F4B6E" w:rsidSect="00EE3976">
      <w:headerReference w:type="default" r:id="rId9"/>
      <w:footerReference w:type="default" r:id="rId10"/>
      <w:pgSz w:w="11906" w:h="16838"/>
      <w:pgMar w:top="2268" w:right="1274"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ED7194" w14:textId="77777777" w:rsidR="00E26510" w:rsidRDefault="00E26510">
      <w:r>
        <w:separator/>
      </w:r>
    </w:p>
  </w:endnote>
  <w:endnote w:type="continuationSeparator" w:id="0">
    <w:p w14:paraId="53AB5104" w14:textId="77777777" w:rsidR="00E26510" w:rsidRDefault="00E265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EE"/>
    <w:family w:val="swiss"/>
    <w:pitch w:val="variable"/>
    <w:sig w:usb0="A00006FF" w:usb1="4000205B" w:usb2="00000010" w:usb3="00000000" w:csb0="0000019F" w:csb1="00000000"/>
  </w:font>
  <w:font w:name="Calibri">
    <w:panose1 w:val="020F0502020204030204"/>
    <w:charset w:val="EE"/>
    <w:family w:val="swiss"/>
    <w:pitch w:val="variable"/>
    <w:sig w:usb0="E4002EFF" w:usb1="C000247B" w:usb2="00000009" w:usb3="00000000" w:csb0="000001FF" w:csb1="00000000"/>
  </w:font>
  <w:font w:name="H-Times New Roman">
    <w:altName w:val="Times New Roman"/>
    <w:panose1 w:val="00000000000000000000"/>
    <w:charset w:val="00"/>
    <w:family w:val="roman"/>
    <w:notTrueType/>
    <w:pitch w:val="variable"/>
    <w:sig w:usb0="00000003" w:usb1="00000000" w:usb2="00000000" w:usb3="00000000" w:csb0="00000001" w:csb1="00000000"/>
  </w:font>
  <w:font w:name="Optima">
    <w:altName w:val="Arial"/>
    <w:charset w:val="00"/>
    <w:family w:val="auto"/>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7C540" w14:textId="77777777" w:rsidR="00E26510" w:rsidRDefault="001562B7">
    <w:pPr>
      <w:pStyle w:val="llb"/>
    </w:pPr>
    <w:r>
      <w:rPr>
        <w:noProof/>
        <w:sz w:val="20"/>
      </w:rPr>
      <mc:AlternateContent>
        <mc:Choice Requires="wps">
          <w:drawing>
            <wp:anchor distT="0" distB="0" distL="114300" distR="114300" simplePos="0" relativeHeight="251659776" behindDoc="0" locked="0" layoutInCell="0" allowOverlap="1" wp14:anchorId="45305C1F" wp14:editId="6B4AD871">
              <wp:simplePos x="0" y="0"/>
              <wp:positionH relativeFrom="column">
                <wp:posOffset>-808990</wp:posOffset>
              </wp:positionH>
              <wp:positionV relativeFrom="paragraph">
                <wp:posOffset>83185</wp:posOffset>
              </wp:positionV>
              <wp:extent cx="7315200" cy="548640"/>
              <wp:effectExtent l="0" t="0" r="0" b="381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0" cy="548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C98D98" w14:textId="77777777" w:rsidR="00E26510" w:rsidRDefault="00E26510" w:rsidP="00031DA6"/>
                        <w:p w14:paraId="4949CC45" w14:textId="77777777" w:rsidR="00E26510" w:rsidRDefault="00E26510" w:rsidP="00031DA6"/>
                        <w:p w14:paraId="2F2E5AEB" w14:textId="77777777" w:rsidR="00E26510" w:rsidRPr="00031DA6" w:rsidRDefault="00E26510" w:rsidP="00031DA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305C1F" id="_x0000_t202" coordsize="21600,21600" o:spt="202" path="m,l,21600r21600,l21600,xe">
              <v:stroke joinstyle="miter"/>
              <v:path gradientshapeok="t" o:connecttype="rect"/>
            </v:shapetype>
            <v:shape id="Text Box 9" o:spid="_x0000_s1027" type="#_x0000_t202" style="position:absolute;margin-left:-63.7pt;margin-top:6.55pt;width:8in;height:43.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" o:allowincell="f" stroked="f">
              <v:textbox>
                <w:txbxContent>
                  <w:p w14:paraId="42C98D98" w14:textId="77777777" w:rsidR="00E26510" w:rsidRDefault="00E26510" w:rsidP="00031DA6"/>
                  <w:p w14:paraId="4949CC45" w14:textId="77777777" w:rsidR="00E26510" w:rsidRDefault="00E26510" w:rsidP="00031DA6"/>
                  <w:p w14:paraId="2F2E5AEB" w14:textId="77777777" w:rsidR="00E26510" w:rsidRPr="00031DA6" w:rsidRDefault="00E26510" w:rsidP="00031DA6"/>
                </w:txbxContent>
              </v:textbox>
            </v:shape>
          </w:pict>
        </mc:Fallback>
      </mc:AlternateContent>
    </w:r>
    <w:r w:rsidR="00E26510">
      <w:rPr>
        <w:noProof/>
        <w:sz w:val="20"/>
      </w:rPr>
      <w:drawing>
        <wp:anchor distT="0" distB="0" distL="114300" distR="114300" simplePos="0" relativeHeight="251658752" behindDoc="0" locked="0" layoutInCell="0" allowOverlap="1" wp14:anchorId="315E5652" wp14:editId="0B225797">
          <wp:simplePos x="0" y="0"/>
          <wp:positionH relativeFrom="column">
            <wp:posOffset>-900430</wp:posOffset>
          </wp:positionH>
          <wp:positionV relativeFrom="paragraph">
            <wp:posOffset>-3117215</wp:posOffset>
          </wp:positionV>
          <wp:extent cx="7646670" cy="3794125"/>
          <wp:effectExtent l="0" t="0" r="0" b="0"/>
          <wp:wrapNone/>
          <wp:docPr id="5" name="Picture 5" descr="minta_lablec"/>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minta_lablec"/>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6670" cy="3794125"/>
                  </a:xfrm>
                  <a:prstGeom prst="rect">
                    <a:avLst/>
                  </a:prstGeom>
                  <a:noFill/>
                  <a:ln>
                    <a:noFill/>
                  </a:ln>
                </pic:spPr>
              </pic:pic>
            </a:graphicData>
          </a:graphic>
        </wp:anchor>
      </w:drawing>
    </w:r>
    <w:r>
      <w:rPr>
        <w:noProof/>
        <w:sz w:val="20"/>
      </w:rPr>
      <mc:AlternateContent>
        <mc:Choice Requires="wps">
          <w:drawing>
            <wp:anchor distT="0" distB="0" distL="114300" distR="114300" simplePos="0" relativeHeight="251657728" behindDoc="0" locked="0" layoutInCell="0" allowOverlap="1" wp14:anchorId="3F87007D" wp14:editId="392AA3F0">
              <wp:simplePos x="0" y="0"/>
              <wp:positionH relativeFrom="column">
                <wp:posOffset>1296670</wp:posOffset>
              </wp:positionH>
              <wp:positionV relativeFrom="paragraph">
                <wp:posOffset>55245</wp:posOffset>
              </wp:positionV>
              <wp:extent cx="4902200" cy="482600"/>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2200" cy="482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7D9097" w14:textId="77777777" w:rsidR="00E26510" w:rsidRDefault="00E26510">
                          <w:pPr>
                            <w:jc w:val="right"/>
                            <w:rPr>
                              <w:rFonts w:ascii="Optima" w:hAnsi="Optima"/>
                              <w:sz w:val="18"/>
                            </w:rPr>
                          </w:pPr>
                          <w:r>
                            <w:rPr>
                              <w:rFonts w:ascii="Optima" w:hAnsi="Optima"/>
                              <w:sz w:val="18"/>
                            </w:rPr>
                            <w:t>Cím</w:t>
                          </w:r>
                        </w:p>
                        <w:p w14:paraId="1A20920D" w14:textId="77777777" w:rsidR="00E26510" w:rsidRDefault="00E26510">
                          <w:pPr>
                            <w:jc w:val="right"/>
                            <w:rPr>
                              <w:sz w:val="18"/>
                            </w:rPr>
                          </w:pPr>
                          <w:r>
                            <w:rPr>
                              <w:rFonts w:ascii="Optima" w:hAnsi="Optima"/>
                              <w:sz w:val="18"/>
                            </w:rPr>
                            <w:t>Telefon, Fax, E-mai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87007D" id="Text Box 4" o:spid="_x0000_s1028" type="#_x0000_t202" style="position:absolute;margin-left:102.1pt;margin-top:4.35pt;width:386pt;height:3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" o:allowincell="f" filled="f" stroked="f">
              <v:textbox>
                <w:txbxContent>
                  <w:p w14:paraId="067D9097" w14:textId="77777777" w:rsidR="00E26510" w:rsidRDefault="00E26510">
                    <w:pPr>
                      <w:jc w:val="right"/>
                      <w:rPr>
                        <w:rFonts w:ascii="Optima" w:hAnsi="Optima"/>
                        <w:sz w:val="18"/>
                      </w:rPr>
                    </w:pPr>
                    <w:r>
                      <w:rPr>
                        <w:rFonts w:ascii="Optima" w:hAnsi="Optima"/>
                        <w:sz w:val="18"/>
                      </w:rPr>
                      <w:t>Cím</w:t>
                    </w:r>
                  </w:p>
                  <w:p w14:paraId="1A20920D" w14:textId="77777777" w:rsidR="00E26510" w:rsidRDefault="00E26510">
                    <w:pPr>
                      <w:jc w:val="right"/>
                      <w:rPr>
                        <w:sz w:val="18"/>
                      </w:rPr>
                    </w:pPr>
                    <w:r>
                      <w:rPr>
                        <w:rFonts w:ascii="Optima" w:hAnsi="Optima"/>
                        <w:sz w:val="18"/>
                      </w:rPr>
                      <w:t>Telefon, Fax, E-mail</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8053C" w14:textId="77777777" w:rsidR="00E26510" w:rsidRDefault="00E26510">
      <w:r>
        <w:separator/>
      </w:r>
    </w:p>
  </w:footnote>
  <w:footnote w:type="continuationSeparator" w:id="0">
    <w:p w14:paraId="0D0C43F9" w14:textId="77777777" w:rsidR="00E26510" w:rsidRDefault="00E265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7C3902" w14:textId="77777777" w:rsidR="00E26510" w:rsidRDefault="001562B7">
    <w:pPr>
      <w:pStyle w:val="lfej"/>
    </w:pPr>
    <w:r>
      <w:rPr>
        <w:noProof/>
        <w:sz w:val="20"/>
      </w:rPr>
      <mc:AlternateContent>
        <mc:Choice Requires="wps">
          <w:drawing>
            <wp:anchor distT="0" distB="0" distL="114300" distR="114300" simplePos="0" relativeHeight="251656704" behindDoc="0" locked="0" layoutInCell="0" allowOverlap="1" wp14:anchorId="22815386" wp14:editId="566E088E">
              <wp:simplePos x="0" y="0"/>
              <wp:positionH relativeFrom="column">
                <wp:posOffset>1206500</wp:posOffset>
              </wp:positionH>
              <wp:positionV relativeFrom="paragraph">
                <wp:posOffset>435610</wp:posOffset>
              </wp:positionV>
              <wp:extent cx="4962525" cy="714375"/>
              <wp:effectExtent l="0" t="0" r="0" b="9525"/>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2525" cy="714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DFF093" w14:textId="77777777" w:rsidR="00E26510" w:rsidRPr="00EE3976" w:rsidRDefault="00E26510" w:rsidP="00EE397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815386" id="_x0000_t202" coordsize="21600,21600" o:spt="202" path="m,l,21600r21600,l21600,xe">
              <v:stroke joinstyle="miter"/>
              <v:path gradientshapeok="t" o:connecttype="rect"/>
            </v:shapetype>
            <v:shape id="Text Box 3" o:spid="_x0000_s1026" type="#_x0000_t202" style="position:absolute;margin-left:95pt;margin-top:34.3pt;width:390.75pt;height:56.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" o:allowincell="f" filled="f" stroked="f">
              <v:textbox>
                <w:txbxContent>
                  <w:p w14:paraId="33DFF093" w14:textId="77777777" w:rsidR="00E26510" w:rsidRPr="00EE3976" w:rsidRDefault="00E26510" w:rsidP="00EE3976"/>
                </w:txbxContent>
              </v:textbox>
            </v:shape>
          </w:pict>
        </mc:Fallback>
      </mc:AlternateContent>
    </w:r>
    <w:r w:rsidR="00E26510">
      <w:rPr>
        <w:noProof/>
        <w:sz w:val="20"/>
      </w:rPr>
      <w:drawing>
        <wp:anchor distT="0" distB="0" distL="114300" distR="114300" simplePos="0" relativeHeight="251655680" behindDoc="0" locked="0" layoutInCell="0" allowOverlap="1" wp14:anchorId="564B175C" wp14:editId="19CC1438">
          <wp:simplePos x="0" y="0"/>
          <wp:positionH relativeFrom="column">
            <wp:posOffset>-914400</wp:posOffset>
          </wp:positionH>
          <wp:positionV relativeFrom="paragraph">
            <wp:posOffset>-464185</wp:posOffset>
          </wp:positionV>
          <wp:extent cx="7572375" cy="1676400"/>
          <wp:effectExtent l="0" t="0" r="0" b="0"/>
          <wp:wrapNone/>
          <wp:docPr id="3" name="Picture 1" descr="minta_fejlec"/>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minta_fejlec"/>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2375" cy="16764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49D416B"/>
    <w:multiLevelType w:val="hybridMultilevel"/>
    <w:tmpl w:val="1E8C368C"/>
    <w:lvl w:ilvl="0" w:tplc="040E0001">
      <w:start w:val="1"/>
      <w:numFmt w:val="bullet"/>
      <w:lvlText w:val=""/>
      <w:lvlJc w:val="left"/>
      <w:pPr>
        <w:ind w:left="720" w:hanging="360"/>
      </w:pPr>
      <w:rPr>
        <w:rFonts w:ascii="Symbol" w:hAnsi="Symbol" w:hint="default"/>
      </w:rPr>
    </w:lvl>
    <w:lvl w:ilvl="1" w:tplc="040E0011">
      <w:start w:val="1"/>
      <w:numFmt w:val="decimal"/>
      <w:lvlText w:val="%2)"/>
      <w:lvlJc w:val="left"/>
      <w:pPr>
        <w:ind w:left="1440" w:hanging="360"/>
      </w:pPr>
      <w:rPr>
        <w:rFonts w:hint="default"/>
      </w:rPr>
    </w:lvl>
    <w:lvl w:ilvl="2" w:tplc="040E0017">
      <w:start w:val="1"/>
      <w:numFmt w:val="lowerLetter"/>
      <w:lvlText w:val="%3)"/>
      <w:lvlJc w:val="left"/>
      <w:pPr>
        <w:ind w:left="2160" w:hanging="360"/>
      </w:pPr>
      <w:rPr>
        <w:rFont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35CE6D5D"/>
    <w:multiLevelType w:val="hybridMultilevel"/>
    <w:tmpl w:val="D6AACCCE"/>
    <w:lvl w:ilvl="0" w:tplc="08760032">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37C40A86"/>
    <w:multiLevelType w:val="hybridMultilevel"/>
    <w:tmpl w:val="C63A5576"/>
    <w:lvl w:ilvl="0" w:tplc="A7388EF6">
      <w:start w:val="1"/>
      <w:numFmt w:val="bullet"/>
      <w:pStyle w:val="Bullet-Dot"/>
      <w:lvlText w:val=""/>
      <w:lvlJc w:val="left"/>
      <w:pPr>
        <w:tabs>
          <w:tab w:val="num" w:pos="387"/>
        </w:tabs>
        <w:ind w:left="387" w:hanging="227"/>
      </w:pPr>
      <w:rPr>
        <w:rFonts w:ascii="Symbol" w:hAnsi="Symbol" w:hint="default"/>
      </w:rPr>
    </w:lvl>
    <w:lvl w:ilvl="1" w:tplc="687A8020">
      <w:start w:val="1"/>
      <w:numFmt w:val="bullet"/>
      <w:lvlText w:val="-"/>
      <w:lvlJc w:val="left"/>
      <w:pPr>
        <w:tabs>
          <w:tab w:val="num" w:pos="387"/>
        </w:tabs>
        <w:ind w:left="387" w:hanging="227"/>
      </w:pPr>
      <w:rPr>
        <w:rFonts w:ascii="Verdana" w:eastAsia="Times New Roman" w:hAnsi="Verdana" w:cs="Times New Roman" w:hint="default"/>
      </w:rPr>
    </w:lvl>
    <w:lvl w:ilvl="2" w:tplc="08090005">
      <w:start w:val="1"/>
      <w:numFmt w:val="bullet"/>
      <w:lvlText w:val=""/>
      <w:lvlJc w:val="left"/>
      <w:pPr>
        <w:tabs>
          <w:tab w:val="num" w:pos="2320"/>
        </w:tabs>
        <w:ind w:left="2320" w:hanging="360"/>
      </w:pPr>
      <w:rPr>
        <w:rFonts w:ascii="Wingdings" w:hAnsi="Wingdings" w:hint="default"/>
      </w:rPr>
    </w:lvl>
    <w:lvl w:ilvl="3" w:tplc="08090001" w:tentative="1">
      <w:start w:val="1"/>
      <w:numFmt w:val="bullet"/>
      <w:lvlText w:val=""/>
      <w:lvlJc w:val="left"/>
      <w:pPr>
        <w:tabs>
          <w:tab w:val="num" w:pos="3040"/>
        </w:tabs>
        <w:ind w:left="3040" w:hanging="360"/>
      </w:pPr>
      <w:rPr>
        <w:rFonts w:ascii="Symbol" w:hAnsi="Symbol" w:hint="default"/>
      </w:rPr>
    </w:lvl>
    <w:lvl w:ilvl="4" w:tplc="08090003" w:tentative="1">
      <w:start w:val="1"/>
      <w:numFmt w:val="bullet"/>
      <w:lvlText w:val="o"/>
      <w:lvlJc w:val="left"/>
      <w:pPr>
        <w:tabs>
          <w:tab w:val="num" w:pos="3760"/>
        </w:tabs>
        <w:ind w:left="3760" w:hanging="360"/>
      </w:pPr>
      <w:rPr>
        <w:rFonts w:ascii="Courier New" w:hAnsi="Courier New" w:cs="Courier New" w:hint="default"/>
      </w:rPr>
    </w:lvl>
    <w:lvl w:ilvl="5" w:tplc="08090005" w:tentative="1">
      <w:start w:val="1"/>
      <w:numFmt w:val="bullet"/>
      <w:lvlText w:val=""/>
      <w:lvlJc w:val="left"/>
      <w:pPr>
        <w:tabs>
          <w:tab w:val="num" w:pos="4480"/>
        </w:tabs>
        <w:ind w:left="4480" w:hanging="360"/>
      </w:pPr>
      <w:rPr>
        <w:rFonts w:ascii="Wingdings" w:hAnsi="Wingdings" w:hint="default"/>
      </w:rPr>
    </w:lvl>
    <w:lvl w:ilvl="6" w:tplc="08090001" w:tentative="1">
      <w:start w:val="1"/>
      <w:numFmt w:val="bullet"/>
      <w:lvlText w:val=""/>
      <w:lvlJc w:val="left"/>
      <w:pPr>
        <w:tabs>
          <w:tab w:val="num" w:pos="5200"/>
        </w:tabs>
        <w:ind w:left="5200" w:hanging="360"/>
      </w:pPr>
      <w:rPr>
        <w:rFonts w:ascii="Symbol" w:hAnsi="Symbol" w:hint="default"/>
      </w:rPr>
    </w:lvl>
    <w:lvl w:ilvl="7" w:tplc="08090003" w:tentative="1">
      <w:start w:val="1"/>
      <w:numFmt w:val="bullet"/>
      <w:lvlText w:val="o"/>
      <w:lvlJc w:val="left"/>
      <w:pPr>
        <w:tabs>
          <w:tab w:val="num" w:pos="5920"/>
        </w:tabs>
        <w:ind w:left="5920" w:hanging="360"/>
      </w:pPr>
      <w:rPr>
        <w:rFonts w:ascii="Courier New" w:hAnsi="Courier New" w:cs="Courier New" w:hint="default"/>
      </w:rPr>
    </w:lvl>
    <w:lvl w:ilvl="8" w:tplc="08090005" w:tentative="1">
      <w:start w:val="1"/>
      <w:numFmt w:val="bullet"/>
      <w:lvlText w:val=""/>
      <w:lvlJc w:val="left"/>
      <w:pPr>
        <w:tabs>
          <w:tab w:val="num" w:pos="6640"/>
        </w:tabs>
        <w:ind w:left="6640" w:hanging="360"/>
      </w:pPr>
      <w:rPr>
        <w:rFonts w:ascii="Wingdings" w:hAnsi="Wingdings" w:hint="default"/>
      </w:rPr>
    </w:lvl>
  </w:abstractNum>
  <w:abstractNum w:abstractNumId="4" w15:restartNumberingAfterBreak="0">
    <w:nsid w:val="393C7156"/>
    <w:multiLevelType w:val="hybridMultilevel"/>
    <w:tmpl w:val="969C8792"/>
    <w:lvl w:ilvl="0" w:tplc="642C7900">
      <w:numFmt w:val="bullet"/>
      <w:lvlText w:val=""/>
      <w:lvlJc w:val="left"/>
      <w:pPr>
        <w:ind w:left="1414" w:hanging="705"/>
      </w:pPr>
      <w:rPr>
        <w:rFonts w:ascii="Symbol" w:eastAsia="Calibri" w:hAnsi="Symbol" w:cs="Times New Roman" w:hint="default"/>
      </w:rPr>
    </w:lvl>
    <w:lvl w:ilvl="1" w:tplc="040E0003" w:tentative="1">
      <w:start w:val="1"/>
      <w:numFmt w:val="bullet"/>
      <w:lvlText w:val="o"/>
      <w:lvlJc w:val="left"/>
      <w:pPr>
        <w:ind w:left="1789" w:hanging="360"/>
      </w:pPr>
      <w:rPr>
        <w:rFonts w:ascii="Courier New" w:hAnsi="Courier New" w:cs="Courier New" w:hint="default"/>
      </w:rPr>
    </w:lvl>
    <w:lvl w:ilvl="2" w:tplc="040E0005" w:tentative="1">
      <w:start w:val="1"/>
      <w:numFmt w:val="bullet"/>
      <w:lvlText w:val=""/>
      <w:lvlJc w:val="left"/>
      <w:pPr>
        <w:ind w:left="2509" w:hanging="360"/>
      </w:pPr>
      <w:rPr>
        <w:rFonts w:ascii="Wingdings" w:hAnsi="Wingdings" w:hint="default"/>
      </w:rPr>
    </w:lvl>
    <w:lvl w:ilvl="3" w:tplc="040E0001" w:tentative="1">
      <w:start w:val="1"/>
      <w:numFmt w:val="bullet"/>
      <w:lvlText w:val=""/>
      <w:lvlJc w:val="left"/>
      <w:pPr>
        <w:ind w:left="3229" w:hanging="360"/>
      </w:pPr>
      <w:rPr>
        <w:rFonts w:ascii="Symbol" w:hAnsi="Symbol" w:hint="default"/>
      </w:rPr>
    </w:lvl>
    <w:lvl w:ilvl="4" w:tplc="040E0003" w:tentative="1">
      <w:start w:val="1"/>
      <w:numFmt w:val="bullet"/>
      <w:lvlText w:val="o"/>
      <w:lvlJc w:val="left"/>
      <w:pPr>
        <w:ind w:left="3949" w:hanging="360"/>
      </w:pPr>
      <w:rPr>
        <w:rFonts w:ascii="Courier New" w:hAnsi="Courier New" w:cs="Courier New" w:hint="default"/>
      </w:rPr>
    </w:lvl>
    <w:lvl w:ilvl="5" w:tplc="040E0005" w:tentative="1">
      <w:start w:val="1"/>
      <w:numFmt w:val="bullet"/>
      <w:lvlText w:val=""/>
      <w:lvlJc w:val="left"/>
      <w:pPr>
        <w:ind w:left="4669" w:hanging="360"/>
      </w:pPr>
      <w:rPr>
        <w:rFonts w:ascii="Wingdings" w:hAnsi="Wingdings" w:hint="default"/>
      </w:rPr>
    </w:lvl>
    <w:lvl w:ilvl="6" w:tplc="040E0001" w:tentative="1">
      <w:start w:val="1"/>
      <w:numFmt w:val="bullet"/>
      <w:lvlText w:val=""/>
      <w:lvlJc w:val="left"/>
      <w:pPr>
        <w:ind w:left="5389" w:hanging="360"/>
      </w:pPr>
      <w:rPr>
        <w:rFonts w:ascii="Symbol" w:hAnsi="Symbol" w:hint="default"/>
      </w:rPr>
    </w:lvl>
    <w:lvl w:ilvl="7" w:tplc="040E0003" w:tentative="1">
      <w:start w:val="1"/>
      <w:numFmt w:val="bullet"/>
      <w:lvlText w:val="o"/>
      <w:lvlJc w:val="left"/>
      <w:pPr>
        <w:ind w:left="6109" w:hanging="360"/>
      </w:pPr>
      <w:rPr>
        <w:rFonts w:ascii="Courier New" w:hAnsi="Courier New" w:cs="Courier New" w:hint="default"/>
      </w:rPr>
    </w:lvl>
    <w:lvl w:ilvl="8" w:tplc="040E0005" w:tentative="1">
      <w:start w:val="1"/>
      <w:numFmt w:val="bullet"/>
      <w:lvlText w:val=""/>
      <w:lvlJc w:val="left"/>
      <w:pPr>
        <w:ind w:left="6829" w:hanging="360"/>
      </w:pPr>
      <w:rPr>
        <w:rFonts w:ascii="Wingdings" w:hAnsi="Wingdings" w:hint="default"/>
      </w:rPr>
    </w:lvl>
  </w:abstractNum>
  <w:abstractNum w:abstractNumId="5" w15:restartNumberingAfterBreak="0">
    <w:nsid w:val="47524915"/>
    <w:multiLevelType w:val="multilevel"/>
    <w:tmpl w:val="CB2E206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05F1614"/>
    <w:multiLevelType w:val="multilevel"/>
    <w:tmpl w:val="725A5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DE7AE0"/>
    <w:multiLevelType w:val="hybridMultilevel"/>
    <w:tmpl w:val="8AEAD1BE"/>
    <w:lvl w:ilvl="0" w:tplc="B9D6C324">
      <w:start w:val="3"/>
      <w:numFmt w:val="lowerLetter"/>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04F5ED1"/>
    <w:multiLevelType w:val="hybridMultilevel"/>
    <w:tmpl w:val="F3B03BC6"/>
    <w:lvl w:ilvl="0" w:tplc="B22A6188">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727D683E"/>
    <w:multiLevelType w:val="hybridMultilevel"/>
    <w:tmpl w:val="AE4AF2B6"/>
    <w:lvl w:ilvl="0" w:tplc="040E0001">
      <w:start w:val="1"/>
      <w:numFmt w:val="bullet"/>
      <w:lvlText w:val=""/>
      <w:lvlJc w:val="left"/>
      <w:pPr>
        <w:tabs>
          <w:tab w:val="num" w:pos="360"/>
        </w:tabs>
        <w:ind w:left="360" w:hanging="360"/>
      </w:pPr>
      <w:rPr>
        <w:rFonts w:ascii="Symbol" w:hAnsi="Symbol" w:cs="Symbol" w:hint="default"/>
      </w:rPr>
    </w:lvl>
    <w:lvl w:ilvl="1" w:tplc="040E0003">
      <w:start w:val="1"/>
      <w:numFmt w:val="bullet"/>
      <w:lvlText w:val="o"/>
      <w:lvlJc w:val="left"/>
      <w:pPr>
        <w:tabs>
          <w:tab w:val="num" w:pos="1080"/>
        </w:tabs>
        <w:ind w:left="1080" w:hanging="360"/>
      </w:pPr>
      <w:rPr>
        <w:rFonts w:ascii="Courier New" w:hAnsi="Courier New" w:cs="Courier New" w:hint="default"/>
      </w:rPr>
    </w:lvl>
    <w:lvl w:ilvl="2" w:tplc="040E0005">
      <w:start w:val="1"/>
      <w:numFmt w:val="bullet"/>
      <w:lvlText w:val=""/>
      <w:lvlJc w:val="left"/>
      <w:pPr>
        <w:tabs>
          <w:tab w:val="num" w:pos="1800"/>
        </w:tabs>
        <w:ind w:left="1800" w:hanging="360"/>
      </w:pPr>
      <w:rPr>
        <w:rFonts w:ascii="Wingdings" w:hAnsi="Wingdings" w:cs="Wingdings" w:hint="default"/>
      </w:rPr>
    </w:lvl>
    <w:lvl w:ilvl="3" w:tplc="040E0001">
      <w:start w:val="1"/>
      <w:numFmt w:val="bullet"/>
      <w:lvlText w:val=""/>
      <w:lvlJc w:val="left"/>
      <w:pPr>
        <w:tabs>
          <w:tab w:val="num" w:pos="2520"/>
        </w:tabs>
        <w:ind w:left="2520" w:hanging="360"/>
      </w:pPr>
      <w:rPr>
        <w:rFonts w:ascii="Symbol" w:hAnsi="Symbol" w:cs="Symbol" w:hint="default"/>
      </w:rPr>
    </w:lvl>
    <w:lvl w:ilvl="4" w:tplc="040E0003">
      <w:start w:val="1"/>
      <w:numFmt w:val="bullet"/>
      <w:lvlText w:val="o"/>
      <w:lvlJc w:val="left"/>
      <w:pPr>
        <w:tabs>
          <w:tab w:val="num" w:pos="3240"/>
        </w:tabs>
        <w:ind w:left="3240" w:hanging="360"/>
      </w:pPr>
      <w:rPr>
        <w:rFonts w:ascii="Courier New" w:hAnsi="Courier New" w:cs="Courier New" w:hint="default"/>
      </w:rPr>
    </w:lvl>
    <w:lvl w:ilvl="5" w:tplc="040E0005">
      <w:start w:val="1"/>
      <w:numFmt w:val="bullet"/>
      <w:lvlText w:val=""/>
      <w:lvlJc w:val="left"/>
      <w:pPr>
        <w:tabs>
          <w:tab w:val="num" w:pos="3960"/>
        </w:tabs>
        <w:ind w:left="3960" w:hanging="360"/>
      </w:pPr>
      <w:rPr>
        <w:rFonts w:ascii="Wingdings" w:hAnsi="Wingdings" w:cs="Wingdings" w:hint="default"/>
      </w:rPr>
    </w:lvl>
    <w:lvl w:ilvl="6" w:tplc="040E0001">
      <w:start w:val="1"/>
      <w:numFmt w:val="bullet"/>
      <w:lvlText w:val=""/>
      <w:lvlJc w:val="left"/>
      <w:pPr>
        <w:tabs>
          <w:tab w:val="num" w:pos="4680"/>
        </w:tabs>
        <w:ind w:left="4680" w:hanging="360"/>
      </w:pPr>
      <w:rPr>
        <w:rFonts w:ascii="Symbol" w:hAnsi="Symbol" w:cs="Symbol" w:hint="default"/>
      </w:rPr>
    </w:lvl>
    <w:lvl w:ilvl="7" w:tplc="040E0003">
      <w:start w:val="1"/>
      <w:numFmt w:val="bullet"/>
      <w:lvlText w:val="o"/>
      <w:lvlJc w:val="left"/>
      <w:pPr>
        <w:tabs>
          <w:tab w:val="num" w:pos="5400"/>
        </w:tabs>
        <w:ind w:left="5400" w:hanging="360"/>
      </w:pPr>
      <w:rPr>
        <w:rFonts w:ascii="Courier New" w:hAnsi="Courier New" w:cs="Courier New" w:hint="default"/>
      </w:rPr>
    </w:lvl>
    <w:lvl w:ilvl="8" w:tplc="040E0005">
      <w:start w:val="1"/>
      <w:numFmt w:val="bullet"/>
      <w:lvlText w:val=""/>
      <w:lvlJc w:val="left"/>
      <w:pPr>
        <w:tabs>
          <w:tab w:val="num" w:pos="6120"/>
        </w:tabs>
        <w:ind w:left="6120" w:hanging="360"/>
      </w:pPr>
      <w:rPr>
        <w:rFonts w:ascii="Wingdings" w:hAnsi="Wingdings" w:cs="Wingdings" w:hint="default"/>
      </w:rPr>
    </w:lvl>
  </w:abstractNum>
  <w:num w:numId="1">
    <w:abstractNumId w:val="9"/>
  </w:num>
  <w:num w:numId="2">
    <w:abstractNumId w:val="0"/>
    <w:lvlOverride w:ilvl="0">
      <w:lvl w:ilvl="0">
        <w:start w:val="1"/>
        <w:numFmt w:val="bullet"/>
        <w:lvlText w:val=""/>
        <w:legacy w:legacy="1" w:legacySpace="0" w:legacyIndent="283"/>
        <w:lvlJc w:val="left"/>
        <w:pPr>
          <w:ind w:left="283" w:hanging="283"/>
        </w:pPr>
        <w:rPr>
          <w:rFonts w:ascii="Symbol" w:hAnsi="Symbol" w:cs="Symbol" w:hint="default"/>
          <w:sz w:val="24"/>
          <w:szCs w:val="24"/>
        </w:rPr>
      </w:lvl>
    </w:lvlOverride>
  </w:num>
  <w:num w:numId="3">
    <w:abstractNumId w:val="4"/>
  </w:num>
  <w:num w:numId="4">
    <w:abstractNumId w:val="3"/>
  </w:num>
  <w:num w:numId="5">
    <w:abstractNumId w:val="6"/>
  </w:num>
  <w:num w:numId="6">
    <w:abstractNumId w:val="2"/>
  </w:num>
  <w:num w:numId="7">
    <w:abstractNumId w:val="8"/>
  </w:num>
  <w:num w:numId="8">
    <w:abstractNumId w:val="7"/>
  </w:num>
  <w:num w:numId="9">
    <w:abstractNumId w:val="1"/>
  </w:num>
  <w:num w:numId="10">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81"/>
  <w:drawingGridVerticalSpacing w:val="181"/>
  <w:doNotUseMarginsForDrawingGridOrigin/>
  <w:drawingGridHorizontalOrigin w:val="1418"/>
  <w:drawingGridVerticalOrigin w:val="2835"/>
  <w:noPunctuationKerning/>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tjC3NLc0tjQ1tjBR0lEKTi0uzszPAykwrAUAA75xiSwAAAA="/>
  </w:docVars>
  <w:rsids>
    <w:rsidRoot w:val="00025E04"/>
    <w:rsid w:val="0000194F"/>
    <w:rsid w:val="00002BB9"/>
    <w:rsid w:val="00010419"/>
    <w:rsid w:val="000111B1"/>
    <w:rsid w:val="0001435C"/>
    <w:rsid w:val="000153D8"/>
    <w:rsid w:val="000208CA"/>
    <w:rsid w:val="000210FE"/>
    <w:rsid w:val="000217DB"/>
    <w:rsid w:val="0002415C"/>
    <w:rsid w:val="00025E04"/>
    <w:rsid w:val="0002698B"/>
    <w:rsid w:val="00031AD0"/>
    <w:rsid w:val="00031DA6"/>
    <w:rsid w:val="00033268"/>
    <w:rsid w:val="00034562"/>
    <w:rsid w:val="00035D91"/>
    <w:rsid w:val="00036C7B"/>
    <w:rsid w:val="00040BF4"/>
    <w:rsid w:val="00042175"/>
    <w:rsid w:val="0004217F"/>
    <w:rsid w:val="00045EFB"/>
    <w:rsid w:val="00046365"/>
    <w:rsid w:val="000520D8"/>
    <w:rsid w:val="00053193"/>
    <w:rsid w:val="00061069"/>
    <w:rsid w:val="000615CB"/>
    <w:rsid w:val="00062B04"/>
    <w:rsid w:val="0006377E"/>
    <w:rsid w:val="000650DB"/>
    <w:rsid w:val="000668CE"/>
    <w:rsid w:val="000730F5"/>
    <w:rsid w:val="00073932"/>
    <w:rsid w:val="0007491B"/>
    <w:rsid w:val="000767B6"/>
    <w:rsid w:val="0008147A"/>
    <w:rsid w:val="00086935"/>
    <w:rsid w:val="00091667"/>
    <w:rsid w:val="00095143"/>
    <w:rsid w:val="000A071A"/>
    <w:rsid w:val="000A5381"/>
    <w:rsid w:val="000A5A3B"/>
    <w:rsid w:val="000A68C9"/>
    <w:rsid w:val="000B00BF"/>
    <w:rsid w:val="000B0268"/>
    <w:rsid w:val="000B15F1"/>
    <w:rsid w:val="000B56F3"/>
    <w:rsid w:val="000B5927"/>
    <w:rsid w:val="000C326F"/>
    <w:rsid w:val="000C4270"/>
    <w:rsid w:val="000C51A2"/>
    <w:rsid w:val="000C5F85"/>
    <w:rsid w:val="000C6833"/>
    <w:rsid w:val="000D1618"/>
    <w:rsid w:val="000D2189"/>
    <w:rsid w:val="000D4C18"/>
    <w:rsid w:val="000E0B7D"/>
    <w:rsid w:val="000E3145"/>
    <w:rsid w:val="000E5062"/>
    <w:rsid w:val="000E6952"/>
    <w:rsid w:val="000F1F79"/>
    <w:rsid w:val="000F46D6"/>
    <w:rsid w:val="000F4A6F"/>
    <w:rsid w:val="000F522D"/>
    <w:rsid w:val="000F6112"/>
    <w:rsid w:val="00103E4D"/>
    <w:rsid w:val="00105266"/>
    <w:rsid w:val="00106195"/>
    <w:rsid w:val="00110A57"/>
    <w:rsid w:val="00111C9F"/>
    <w:rsid w:val="00111D87"/>
    <w:rsid w:val="00112F39"/>
    <w:rsid w:val="001134AB"/>
    <w:rsid w:val="00120FA6"/>
    <w:rsid w:val="001221F3"/>
    <w:rsid w:val="001227A3"/>
    <w:rsid w:val="001236E7"/>
    <w:rsid w:val="00124874"/>
    <w:rsid w:val="001250BB"/>
    <w:rsid w:val="001277C5"/>
    <w:rsid w:val="00133AA7"/>
    <w:rsid w:val="00141075"/>
    <w:rsid w:val="00145901"/>
    <w:rsid w:val="00145B99"/>
    <w:rsid w:val="00147200"/>
    <w:rsid w:val="001475DA"/>
    <w:rsid w:val="001531C5"/>
    <w:rsid w:val="001562B7"/>
    <w:rsid w:val="001615A6"/>
    <w:rsid w:val="0016206B"/>
    <w:rsid w:val="001655B4"/>
    <w:rsid w:val="00170273"/>
    <w:rsid w:val="001718C3"/>
    <w:rsid w:val="00173AB4"/>
    <w:rsid w:val="001742A2"/>
    <w:rsid w:val="0017562D"/>
    <w:rsid w:val="0017596D"/>
    <w:rsid w:val="0018188F"/>
    <w:rsid w:val="00183ADF"/>
    <w:rsid w:val="00186434"/>
    <w:rsid w:val="0018655D"/>
    <w:rsid w:val="00190C0F"/>
    <w:rsid w:val="001920B5"/>
    <w:rsid w:val="00194FD7"/>
    <w:rsid w:val="001A3421"/>
    <w:rsid w:val="001A447A"/>
    <w:rsid w:val="001A4C0B"/>
    <w:rsid w:val="001B15A8"/>
    <w:rsid w:val="001B2B59"/>
    <w:rsid w:val="001C0D30"/>
    <w:rsid w:val="001C0D54"/>
    <w:rsid w:val="001C2030"/>
    <w:rsid w:val="001C39DB"/>
    <w:rsid w:val="001C41AF"/>
    <w:rsid w:val="001C4E5A"/>
    <w:rsid w:val="001C76CC"/>
    <w:rsid w:val="001D02D7"/>
    <w:rsid w:val="001D13DB"/>
    <w:rsid w:val="001E145D"/>
    <w:rsid w:val="001E1D76"/>
    <w:rsid w:val="001E24C1"/>
    <w:rsid w:val="001E31A8"/>
    <w:rsid w:val="001E74A3"/>
    <w:rsid w:val="001F2267"/>
    <w:rsid w:val="001F3BE4"/>
    <w:rsid w:val="001F53CE"/>
    <w:rsid w:val="001F5904"/>
    <w:rsid w:val="001F62CA"/>
    <w:rsid w:val="00200BC9"/>
    <w:rsid w:val="00202102"/>
    <w:rsid w:val="0020735B"/>
    <w:rsid w:val="00207B34"/>
    <w:rsid w:val="00213BD4"/>
    <w:rsid w:val="00216BDA"/>
    <w:rsid w:val="002215B7"/>
    <w:rsid w:val="00225604"/>
    <w:rsid w:val="0022674D"/>
    <w:rsid w:val="00233B26"/>
    <w:rsid w:val="00234007"/>
    <w:rsid w:val="002372F8"/>
    <w:rsid w:val="00242BDA"/>
    <w:rsid w:val="00245D15"/>
    <w:rsid w:val="002468AC"/>
    <w:rsid w:val="00250990"/>
    <w:rsid w:val="00253275"/>
    <w:rsid w:val="0025364C"/>
    <w:rsid w:val="00255D68"/>
    <w:rsid w:val="0026131E"/>
    <w:rsid w:val="002649B9"/>
    <w:rsid w:val="002659A5"/>
    <w:rsid w:val="0026674D"/>
    <w:rsid w:val="00266A1A"/>
    <w:rsid w:val="00270FCF"/>
    <w:rsid w:val="00275168"/>
    <w:rsid w:val="00276D48"/>
    <w:rsid w:val="002864E3"/>
    <w:rsid w:val="00295AD4"/>
    <w:rsid w:val="00297E81"/>
    <w:rsid w:val="002A042E"/>
    <w:rsid w:val="002A09D8"/>
    <w:rsid w:val="002A3BEE"/>
    <w:rsid w:val="002A41A1"/>
    <w:rsid w:val="002A7A90"/>
    <w:rsid w:val="002A7F30"/>
    <w:rsid w:val="002B27DC"/>
    <w:rsid w:val="002B50E9"/>
    <w:rsid w:val="002B5568"/>
    <w:rsid w:val="002B56B8"/>
    <w:rsid w:val="002B71E7"/>
    <w:rsid w:val="002C0D05"/>
    <w:rsid w:val="002C432B"/>
    <w:rsid w:val="002C43E9"/>
    <w:rsid w:val="002C597A"/>
    <w:rsid w:val="002C7894"/>
    <w:rsid w:val="002D21D7"/>
    <w:rsid w:val="002D279A"/>
    <w:rsid w:val="002D2B27"/>
    <w:rsid w:val="002D2D77"/>
    <w:rsid w:val="002D3C6E"/>
    <w:rsid w:val="002D6419"/>
    <w:rsid w:val="002F4B6E"/>
    <w:rsid w:val="0030051A"/>
    <w:rsid w:val="00302F26"/>
    <w:rsid w:val="00304A39"/>
    <w:rsid w:val="00304A6D"/>
    <w:rsid w:val="00306BBE"/>
    <w:rsid w:val="003105D1"/>
    <w:rsid w:val="00316001"/>
    <w:rsid w:val="003164A2"/>
    <w:rsid w:val="00316F3B"/>
    <w:rsid w:val="00320A7A"/>
    <w:rsid w:val="00325E44"/>
    <w:rsid w:val="00330708"/>
    <w:rsid w:val="00331ACF"/>
    <w:rsid w:val="0033255D"/>
    <w:rsid w:val="00333C8A"/>
    <w:rsid w:val="0034085C"/>
    <w:rsid w:val="003413B2"/>
    <w:rsid w:val="00341AE7"/>
    <w:rsid w:val="00346848"/>
    <w:rsid w:val="00346CCC"/>
    <w:rsid w:val="00347307"/>
    <w:rsid w:val="00351E2E"/>
    <w:rsid w:val="003543C4"/>
    <w:rsid w:val="003566A1"/>
    <w:rsid w:val="00361FF4"/>
    <w:rsid w:val="00362C5E"/>
    <w:rsid w:val="00364091"/>
    <w:rsid w:val="003672B8"/>
    <w:rsid w:val="0037069B"/>
    <w:rsid w:val="00370D8C"/>
    <w:rsid w:val="00372752"/>
    <w:rsid w:val="0037396F"/>
    <w:rsid w:val="0037404F"/>
    <w:rsid w:val="00375EF6"/>
    <w:rsid w:val="00377FA5"/>
    <w:rsid w:val="00381843"/>
    <w:rsid w:val="00381C20"/>
    <w:rsid w:val="00382F81"/>
    <w:rsid w:val="00385D79"/>
    <w:rsid w:val="00386BF8"/>
    <w:rsid w:val="003939FB"/>
    <w:rsid w:val="00395F13"/>
    <w:rsid w:val="003A0400"/>
    <w:rsid w:val="003A5079"/>
    <w:rsid w:val="003A575D"/>
    <w:rsid w:val="003B1184"/>
    <w:rsid w:val="003B3728"/>
    <w:rsid w:val="003B3FC5"/>
    <w:rsid w:val="003D3A00"/>
    <w:rsid w:val="003D66D7"/>
    <w:rsid w:val="003D7888"/>
    <w:rsid w:val="003E0575"/>
    <w:rsid w:val="003E3482"/>
    <w:rsid w:val="003E3C8B"/>
    <w:rsid w:val="003E4E98"/>
    <w:rsid w:val="003E4F61"/>
    <w:rsid w:val="003E5598"/>
    <w:rsid w:val="003E5B14"/>
    <w:rsid w:val="003F0636"/>
    <w:rsid w:val="003F7785"/>
    <w:rsid w:val="003F7FB4"/>
    <w:rsid w:val="00401147"/>
    <w:rsid w:val="004122A1"/>
    <w:rsid w:val="00412F39"/>
    <w:rsid w:val="0041377B"/>
    <w:rsid w:val="00415825"/>
    <w:rsid w:val="004163ED"/>
    <w:rsid w:val="00417673"/>
    <w:rsid w:val="00420CA6"/>
    <w:rsid w:val="004214F6"/>
    <w:rsid w:val="00421B7C"/>
    <w:rsid w:val="004227F4"/>
    <w:rsid w:val="00423B75"/>
    <w:rsid w:val="00424FD6"/>
    <w:rsid w:val="00426B4B"/>
    <w:rsid w:val="004276B7"/>
    <w:rsid w:val="00430C1A"/>
    <w:rsid w:val="00431A5A"/>
    <w:rsid w:val="004326A7"/>
    <w:rsid w:val="00442247"/>
    <w:rsid w:val="00442CEB"/>
    <w:rsid w:val="00443869"/>
    <w:rsid w:val="004449A7"/>
    <w:rsid w:val="00445E3F"/>
    <w:rsid w:val="00452934"/>
    <w:rsid w:val="00452EAE"/>
    <w:rsid w:val="00454145"/>
    <w:rsid w:val="0045424C"/>
    <w:rsid w:val="004545B6"/>
    <w:rsid w:val="004561A6"/>
    <w:rsid w:val="00464859"/>
    <w:rsid w:val="00464F18"/>
    <w:rsid w:val="00470C1A"/>
    <w:rsid w:val="00471F5E"/>
    <w:rsid w:val="004721C4"/>
    <w:rsid w:val="00472C48"/>
    <w:rsid w:val="00475B4C"/>
    <w:rsid w:val="00476714"/>
    <w:rsid w:val="00481620"/>
    <w:rsid w:val="004839D9"/>
    <w:rsid w:val="0048472B"/>
    <w:rsid w:val="00486DD5"/>
    <w:rsid w:val="00495563"/>
    <w:rsid w:val="00495CD0"/>
    <w:rsid w:val="004A05A1"/>
    <w:rsid w:val="004A15B2"/>
    <w:rsid w:val="004A1800"/>
    <w:rsid w:val="004A56BF"/>
    <w:rsid w:val="004A7C44"/>
    <w:rsid w:val="004B0403"/>
    <w:rsid w:val="004B0A5E"/>
    <w:rsid w:val="004B2E34"/>
    <w:rsid w:val="004B6EDD"/>
    <w:rsid w:val="004C066C"/>
    <w:rsid w:val="004C267A"/>
    <w:rsid w:val="004C299F"/>
    <w:rsid w:val="004C33B6"/>
    <w:rsid w:val="004C3C55"/>
    <w:rsid w:val="004C5D55"/>
    <w:rsid w:val="004C7626"/>
    <w:rsid w:val="004D0F27"/>
    <w:rsid w:val="004D37A2"/>
    <w:rsid w:val="004D6C0F"/>
    <w:rsid w:val="004D7B64"/>
    <w:rsid w:val="004E0AD5"/>
    <w:rsid w:val="004E2AD1"/>
    <w:rsid w:val="004E3506"/>
    <w:rsid w:val="004E3800"/>
    <w:rsid w:val="004E6CC3"/>
    <w:rsid w:val="004F0897"/>
    <w:rsid w:val="00501DE8"/>
    <w:rsid w:val="00501F56"/>
    <w:rsid w:val="005043FF"/>
    <w:rsid w:val="00510D37"/>
    <w:rsid w:val="00511BBE"/>
    <w:rsid w:val="005136C9"/>
    <w:rsid w:val="005148A5"/>
    <w:rsid w:val="0051628F"/>
    <w:rsid w:val="00520CDC"/>
    <w:rsid w:val="00522671"/>
    <w:rsid w:val="00523A79"/>
    <w:rsid w:val="00524113"/>
    <w:rsid w:val="00524D5B"/>
    <w:rsid w:val="005259E7"/>
    <w:rsid w:val="0052670F"/>
    <w:rsid w:val="00527A75"/>
    <w:rsid w:val="00530142"/>
    <w:rsid w:val="005309B1"/>
    <w:rsid w:val="005317D8"/>
    <w:rsid w:val="00537FC3"/>
    <w:rsid w:val="005420D5"/>
    <w:rsid w:val="00542C3B"/>
    <w:rsid w:val="00546B38"/>
    <w:rsid w:val="0054786D"/>
    <w:rsid w:val="00552125"/>
    <w:rsid w:val="00555ECE"/>
    <w:rsid w:val="00561404"/>
    <w:rsid w:val="00562F2B"/>
    <w:rsid w:val="0056484F"/>
    <w:rsid w:val="00570B60"/>
    <w:rsid w:val="0057110D"/>
    <w:rsid w:val="00574CAF"/>
    <w:rsid w:val="00575209"/>
    <w:rsid w:val="0057688B"/>
    <w:rsid w:val="00576EF4"/>
    <w:rsid w:val="0057789A"/>
    <w:rsid w:val="00577D97"/>
    <w:rsid w:val="0058485B"/>
    <w:rsid w:val="00586C79"/>
    <w:rsid w:val="00587BD3"/>
    <w:rsid w:val="00591B03"/>
    <w:rsid w:val="0059746A"/>
    <w:rsid w:val="00597D2D"/>
    <w:rsid w:val="005A1ADD"/>
    <w:rsid w:val="005A31D8"/>
    <w:rsid w:val="005A6197"/>
    <w:rsid w:val="005B1405"/>
    <w:rsid w:val="005B56B1"/>
    <w:rsid w:val="005C58D5"/>
    <w:rsid w:val="005D0C37"/>
    <w:rsid w:val="005D130F"/>
    <w:rsid w:val="005D2B84"/>
    <w:rsid w:val="005D66A1"/>
    <w:rsid w:val="005E02B6"/>
    <w:rsid w:val="005E2AE1"/>
    <w:rsid w:val="005E42E3"/>
    <w:rsid w:val="005E4A90"/>
    <w:rsid w:val="005E5295"/>
    <w:rsid w:val="005E64DA"/>
    <w:rsid w:val="005E6D12"/>
    <w:rsid w:val="005F0F60"/>
    <w:rsid w:val="005F3CDD"/>
    <w:rsid w:val="005F3FBA"/>
    <w:rsid w:val="00600DEB"/>
    <w:rsid w:val="006025BF"/>
    <w:rsid w:val="006044FB"/>
    <w:rsid w:val="00604921"/>
    <w:rsid w:val="00607A73"/>
    <w:rsid w:val="00607ADF"/>
    <w:rsid w:val="0061050C"/>
    <w:rsid w:val="00614491"/>
    <w:rsid w:val="0061627E"/>
    <w:rsid w:val="00621769"/>
    <w:rsid w:val="00621A38"/>
    <w:rsid w:val="00622F52"/>
    <w:rsid w:val="00627706"/>
    <w:rsid w:val="006327B8"/>
    <w:rsid w:val="006330BD"/>
    <w:rsid w:val="006335C9"/>
    <w:rsid w:val="0063377F"/>
    <w:rsid w:val="00633E84"/>
    <w:rsid w:val="00634671"/>
    <w:rsid w:val="00634691"/>
    <w:rsid w:val="00634AF9"/>
    <w:rsid w:val="0063587E"/>
    <w:rsid w:val="00637C3A"/>
    <w:rsid w:val="00641206"/>
    <w:rsid w:val="00642CA5"/>
    <w:rsid w:val="00643DBF"/>
    <w:rsid w:val="0064719C"/>
    <w:rsid w:val="006472D7"/>
    <w:rsid w:val="00650AD1"/>
    <w:rsid w:val="00652010"/>
    <w:rsid w:val="0065279C"/>
    <w:rsid w:val="0065623A"/>
    <w:rsid w:val="00656A55"/>
    <w:rsid w:val="006577D8"/>
    <w:rsid w:val="0067228B"/>
    <w:rsid w:val="00672453"/>
    <w:rsid w:val="00674317"/>
    <w:rsid w:val="00675570"/>
    <w:rsid w:val="006758EE"/>
    <w:rsid w:val="00675C05"/>
    <w:rsid w:val="00677C47"/>
    <w:rsid w:val="00682454"/>
    <w:rsid w:val="00683ADB"/>
    <w:rsid w:val="00684C39"/>
    <w:rsid w:val="00692B29"/>
    <w:rsid w:val="00693087"/>
    <w:rsid w:val="006932EF"/>
    <w:rsid w:val="006A11FD"/>
    <w:rsid w:val="006A1368"/>
    <w:rsid w:val="006A1E9C"/>
    <w:rsid w:val="006A26CA"/>
    <w:rsid w:val="006A37E6"/>
    <w:rsid w:val="006A4941"/>
    <w:rsid w:val="006B1809"/>
    <w:rsid w:val="006B1DC8"/>
    <w:rsid w:val="006B500E"/>
    <w:rsid w:val="006C0871"/>
    <w:rsid w:val="006C1961"/>
    <w:rsid w:val="006C4D7D"/>
    <w:rsid w:val="006C5D5F"/>
    <w:rsid w:val="006D1A11"/>
    <w:rsid w:val="006D1D24"/>
    <w:rsid w:val="006D2C86"/>
    <w:rsid w:val="006D3242"/>
    <w:rsid w:val="006D35E6"/>
    <w:rsid w:val="006D4838"/>
    <w:rsid w:val="006E1FD4"/>
    <w:rsid w:val="006E2EA8"/>
    <w:rsid w:val="006E7213"/>
    <w:rsid w:val="006F4D96"/>
    <w:rsid w:val="006F5A54"/>
    <w:rsid w:val="00702EB8"/>
    <w:rsid w:val="007050FC"/>
    <w:rsid w:val="007057A1"/>
    <w:rsid w:val="00707189"/>
    <w:rsid w:val="00710CF7"/>
    <w:rsid w:val="00715B0F"/>
    <w:rsid w:val="007200EE"/>
    <w:rsid w:val="007221B2"/>
    <w:rsid w:val="00726150"/>
    <w:rsid w:val="00730E88"/>
    <w:rsid w:val="007316B0"/>
    <w:rsid w:val="0073261C"/>
    <w:rsid w:val="00732D9C"/>
    <w:rsid w:val="00733E92"/>
    <w:rsid w:val="0073451E"/>
    <w:rsid w:val="007418C1"/>
    <w:rsid w:val="00742449"/>
    <w:rsid w:val="00744B27"/>
    <w:rsid w:val="00746ED2"/>
    <w:rsid w:val="0074718C"/>
    <w:rsid w:val="007512F3"/>
    <w:rsid w:val="00752ED5"/>
    <w:rsid w:val="00755314"/>
    <w:rsid w:val="00757BC7"/>
    <w:rsid w:val="007607F6"/>
    <w:rsid w:val="007617EB"/>
    <w:rsid w:val="00761E50"/>
    <w:rsid w:val="0076630F"/>
    <w:rsid w:val="00767E89"/>
    <w:rsid w:val="007707DD"/>
    <w:rsid w:val="00772452"/>
    <w:rsid w:val="0077329D"/>
    <w:rsid w:val="00785EA8"/>
    <w:rsid w:val="0078624B"/>
    <w:rsid w:val="00787743"/>
    <w:rsid w:val="007923C1"/>
    <w:rsid w:val="00795ED7"/>
    <w:rsid w:val="0079763C"/>
    <w:rsid w:val="007A04AD"/>
    <w:rsid w:val="007A5E40"/>
    <w:rsid w:val="007A70DE"/>
    <w:rsid w:val="007A7EF5"/>
    <w:rsid w:val="007B1BAF"/>
    <w:rsid w:val="007B2157"/>
    <w:rsid w:val="007B2D92"/>
    <w:rsid w:val="007B7EB4"/>
    <w:rsid w:val="007C22AD"/>
    <w:rsid w:val="007C262A"/>
    <w:rsid w:val="007C680C"/>
    <w:rsid w:val="007C6D5C"/>
    <w:rsid w:val="007C728D"/>
    <w:rsid w:val="007D29C9"/>
    <w:rsid w:val="007D3B84"/>
    <w:rsid w:val="007D4AFA"/>
    <w:rsid w:val="007D7D23"/>
    <w:rsid w:val="007E3AF3"/>
    <w:rsid w:val="007E57CB"/>
    <w:rsid w:val="007F10E7"/>
    <w:rsid w:val="007F11EC"/>
    <w:rsid w:val="007F2F68"/>
    <w:rsid w:val="007F34AE"/>
    <w:rsid w:val="007F5B1E"/>
    <w:rsid w:val="007F60F3"/>
    <w:rsid w:val="008034C8"/>
    <w:rsid w:val="00810D99"/>
    <w:rsid w:val="00814440"/>
    <w:rsid w:val="00815CD0"/>
    <w:rsid w:val="00817896"/>
    <w:rsid w:val="0081798E"/>
    <w:rsid w:val="008237D3"/>
    <w:rsid w:val="00826110"/>
    <w:rsid w:val="00826126"/>
    <w:rsid w:val="0082671A"/>
    <w:rsid w:val="00830396"/>
    <w:rsid w:val="008311B9"/>
    <w:rsid w:val="008337AF"/>
    <w:rsid w:val="00834F66"/>
    <w:rsid w:val="00836E97"/>
    <w:rsid w:val="0083794E"/>
    <w:rsid w:val="008379F0"/>
    <w:rsid w:val="00837DB5"/>
    <w:rsid w:val="00844127"/>
    <w:rsid w:val="00844342"/>
    <w:rsid w:val="00844E94"/>
    <w:rsid w:val="008504CE"/>
    <w:rsid w:val="00850C9C"/>
    <w:rsid w:val="00850F84"/>
    <w:rsid w:val="00851DF0"/>
    <w:rsid w:val="00852514"/>
    <w:rsid w:val="00853216"/>
    <w:rsid w:val="00854238"/>
    <w:rsid w:val="00855738"/>
    <w:rsid w:val="008573A4"/>
    <w:rsid w:val="00860571"/>
    <w:rsid w:val="00860858"/>
    <w:rsid w:val="00860F62"/>
    <w:rsid w:val="00861A0A"/>
    <w:rsid w:val="0086285A"/>
    <w:rsid w:val="00867905"/>
    <w:rsid w:val="00867918"/>
    <w:rsid w:val="00867A1C"/>
    <w:rsid w:val="0087468B"/>
    <w:rsid w:val="00881627"/>
    <w:rsid w:val="0088774B"/>
    <w:rsid w:val="00891D7E"/>
    <w:rsid w:val="00892547"/>
    <w:rsid w:val="008936DA"/>
    <w:rsid w:val="008A21CE"/>
    <w:rsid w:val="008A50EC"/>
    <w:rsid w:val="008B01A7"/>
    <w:rsid w:val="008B0D8B"/>
    <w:rsid w:val="008B1C02"/>
    <w:rsid w:val="008B7E39"/>
    <w:rsid w:val="008D27D0"/>
    <w:rsid w:val="008D4E58"/>
    <w:rsid w:val="008D4F5B"/>
    <w:rsid w:val="008D5058"/>
    <w:rsid w:val="008D5CED"/>
    <w:rsid w:val="008E1E54"/>
    <w:rsid w:val="008E7624"/>
    <w:rsid w:val="008F0ABD"/>
    <w:rsid w:val="008F2C49"/>
    <w:rsid w:val="008F2C50"/>
    <w:rsid w:val="008F54F6"/>
    <w:rsid w:val="008F6617"/>
    <w:rsid w:val="008F750A"/>
    <w:rsid w:val="009004E8"/>
    <w:rsid w:val="0090247D"/>
    <w:rsid w:val="00902EF6"/>
    <w:rsid w:val="00903366"/>
    <w:rsid w:val="009034FD"/>
    <w:rsid w:val="00907F86"/>
    <w:rsid w:val="00910FCC"/>
    <w:rsid w:val="00912ED9"/>
    <w:rsid w:val="009142A1"/>
    <w:rsid w:val="0091575B"/>
    <w:rsid w:val="0092240D"/>
    <w:rsid w:val="00922A59"/>
    <w:rsid w:val="00923264"/>
    <w:rsid w:val="00926A22"/>
    <w:rsid w:val="00927D2F"/>
    <w:rsid w:val="009302DF"/>
    <w:rsid w:val="00931E7C"/>
    <w:rsid w:val="00936159"/>
    <w:rsid w:val="00937136"/>
    <w:rsid w:val="00946CAE"/>
    <w:rsid w:val="009471B6"/>
    <w:rsid w:val="00951F17"/>
    <w:rsid w:val="00951FB4"/>
    <w:rsid w:val="00956024"/>
    <w:rsid w:val="00960A2A"/>
    <w:rsid w:val="009617C3"/>
    <w:rsid w:val="00961F62"/>
    <w:rsid w:val="009626DC"/>
    <w:rsid w:val="0096305D"/>
    <w:rsid w:val="0096445F"/>
    <w:rsid w:val="00966CE3"/>
    <w:rsid w:val="00967310"/>
    <w:rsid w:val="00970885"/>
    <w:rsid w:val="00971F9B"/>
    <w:rsid w:val="0098208A"/>
    <w:rsid w:val="00983AC1"/>
    <w:rsid w:val="00992489"/>
    <w:rsid w:val="00992992"/>
    <w:rsid w:val="0099527F"/>
    <w:rsid w:val="009966E4"/>
    <w:rsid w:val="009A03C1"/>
    <w:rsid w:val="009A0F2B"/>
    <w:rsid w:val="009A41B2"/>
    <w:rsid w:val="009A4463"/>
    <w:rsid w:val="009A67D5"/>
    <w:rsid w:val="009A7D4C"/>
    <w:rsid w:val="009B3242"/>
    <w:rsid w:val="009B617A"/>
    <w:rsid w:val="009B7CBB"/>
    <w:rsid w:val="009C26F8"/>
    <w:rsid w:val="009D29E8"/>
    <w:rsid w:val="009D58FE"/>
    <w:rsid w:val="009D709A"/>
    <w:rsid w:val="009E47F2"/>
    <w:rsid w:val="009E66E0"/>
    <w:rsid w:val="009E7335"/>
    <w:rsid w:val="009E786C"/>
    <w:rsid w:val="009F31BC"/>
    <w:rsid w:val="009F3DBB"/>
    <w:rsid w:val="009F6639"/>
    <w:rsid w:val="009F66E6"/>
    <w:rsid w:val="009F67D6"/>
    <w:rsid w:val="00A05DF9"/>
    <w:rsid w:val="00A06123"/>
    <w:rsid w:val="00A062F2"/>
    <w:rsid w:val="00A1146E"/>
    <w:rsid w:val="00A171E0"/>
    <w:rsid w:val="00A21F16"/>
    <w:rsid w:val="00A23C21"/>
    <w:rsid w:val="00A26036"/>
    <w:rsid w:val="00A31105"/>
    <w:rsid w:val="00A34C66"/>
    <w:rsid w:val="00A355EE"/>
    <w:rsid w:val="00A429AE"/>
    <w:rsid w:val="00A430FC"/>
    <w:rsid w:val="00A44A86"/>
    <w:rsid w:val="00A45FF4"/>
    <w:rsid w:val="00A50276"/>
    <w:rsid w:val="00A65E0C"/>
    <w:rsid w:val="00A67457"/>
    <w:rsid w:val="00A73551"/>
    <w:rsid w:val="00A73DD6"/>
    <w:rsid w:val="00A75224"/>
    <w:rsid w:val="00A76ED4"/>
    <w:rsid w:val="00A778A1"/>
    <w:rsid w:val="00A82B22"/>
    <w:rsid w:val="00A83D4B"/>
    <w:rsid w:val="00A848D8"/>
    <w:rsid w:val="00A854CC"/>
    <w:rsid w:val="00A95554"/>
    <w:rsid w:val="00A97FB6"/>
    <w:rsid w:val="00AA0AB9"/>
    <w:rsid w:val="00AA1D72"/>
    <w:rsid w:val="00AA2060"/>
    <w:rsid w:val="00AA2751"/>
    <w:rsid w:val="00AA5A84"/>
    <w:rsid w:val="00AB05E3"/>
    <w:rsid w:val="00AB0EA0"/>
    <w:rsid w:val="00AB1119"/>
    <w:rsid w:val="00AB14AD"/>
    <w:rsid w:val="00AB1F8E"/>
    <w:rsid w:val="00AB2574"/>
    <w:rsid w:val="00AD2646"/>
    <w:rsid w:val="00AD533A"/>
    <w:rsid w:val="00AD5F16"/>
    <w:rsid w:val="00AE270B"/>
    <w:rsid w:val="00AE3BDC"/>
    <w:rsid w:val="00AE4E1A"/>
    <w:rsid w:val="00AE66B4"/>
    <w:rsid w:val="00AF1A48"/>
    <w:rsid w:val="00AF1D44"/>
    <w:rsid w:val="00AF2569"/>
    <w:rsid w:val="00AF2952"/>
    <w:rsid w:val="00AF550A"/>
    <w:rsid w:val="00AF5D02"/>
    <w:rsid w:val="00B0613E"/>
    <w:rsid w:val="00B11232"/>
    <w:rsid w:val="00B113A3"/>
    <w:rsid w:val="00B11E75"/>
    <w:rsid w:val="00B135F3"/>
    <w:rsid w:val="00B16EE9"/>
    <w:rsid w:val="00B21410"/>
    <w:rsid w:val="00B22D4D"/>
    <w:rsid w:val="00B2607E"/>
    <w:rsid w:val="00B30547"/>
    <w:rsid w:val="00B33AF5"/>
    <w:rsid w:val="00B36F55"/>
    <w:rsid w:val="00B37042"/>
    <w:rsid w:val="00B40486"/>
    <w:rsid w:val="00B41E49"/>
    <w:rsid w:val="00B438B3"/>
    <w:rsid w:val="00B4436A"/>
    <w:rsid w:val="00B472D9"/>
    <w:rsid w:val="00B47A2B"/>
    <w:rsid w:val="00B521FC"/>
    <w:rsid w:val="00B5305A"/>
    <w:rsid w:val="00B55211"/>
    <w:rsid w:val="00B55F8E"/>
    <w:rsid w:val="00B57339"/>
    <w:rsid w:val="00B57C97"/>
    <w:rsid w:val="00B57DE1"/>
    <w:rsid w:val="00B60368"/>
    <w:rsid w:val="00B6370F"/>
    <w:rsid w:val="00B64682"/>
    <w:rsid w:val="00B64DCC"/>
    <w:rsid w:val="00B7078B"/>
    <w:rsid w:val="00B71906"/>
    <w:rsid w:val="00B72CFE"/>
    <w:rsid w:val="00B75823"/>
    <w:rsid w:val="00B80776"/>
    <w:rsid w:val="00B8090A"/>
    <w:rsid w:val="00B82CE5"/>
    <w:rsid w:val="00B84027"/>
    <w:rsid w:val="00B91271"/>
    <w:rsid w:val="00B9201E"/>
    <w:rsid w:val="00B92826"/>
    <w:rsid w:val="00B946DC"/>
    <w:rsid w:val="00B97FC9"/>
    <w:rsid w:val="00BA0BF0"/>
    <w:rsid w:val="00BA374F"/>
    <w:rsid w:val="00BA66B6"/>
    <w:rsid w:val="00BA7D0A"/>
    <w:rsid w:val="00BC0F2B"/>
    <w:rsid w:val="00BC1599"/>
    <w:rsid w:val="00BD0A07"/>
    <w:rsid w:val="00BD26D8"/>
    <w:rsid w:val="00BD647B"/>
    <w:rsid w:val="00BD74AA"/>
    <w:rsid w:val="00BE044F"/>
    <w:rsid w:val="00BE158A"/>
    <w:rsid w:val="00BE35B4"/>
    <w:rsid w:val="00BE7EB1"/>
    <w:rsid w:val="00BF3A0C"/>
    <w:rsid w:val="00BF5778"/>
    <w:rsid w:val="00BF6E29"/>
    <w:rsid w:val="00C00378"/>
    <w:rsid w:val="00C05505"/>
    <w:rsid w:val="00C1094B"/>
    <w:rsid w:val="00C1188C"/>
    <w:rsid w:val="00C1191B"/>
    <w:rsid w:val="00C16BA6"/>
    <w:rsid w:val="00C207B3"/>
    <w:rsid w:val="00C22944"/>
    <w:rsid w:val="00C252DE"/>
    <w:rsid w:val="00C26178"/>
    <w:rsid w:val="00C26461"/>
    <w:rsid w:val="00C40B8E"/>
    <w:rsid w:val="00C40C83"/>
    <w:rsid w:val="00C436C4"/>
    <w:rsid w:val="00C43CFF"/>
    <w:rsid w:val="00C44346"/>
    <w:rsid w:val="00C45756"/>
    <w:rsid w:val="00C478BB"/>
    <w:rsid w:val="00C516DB"/>
    <w:rsid w:val="00C51827"/>
    <w:rsid w:val="00C519DC"/>
    <w:rsid w:val="00C52EC1"/>
    <w:rsid w:val="00C5657F"/>
    <w:rsid w:val="00C61CEB"/>
    <w:rsid w:val="00C6394F"/>
    <w:rsid w:val="00C659D1"/>
    <w:rsid w:val="00C65A77"/>
    <w:rsid w:val="00C65BC1"/>
    <w:rsid w:val="00C72884"/>
    <w:rsid w:val="00C7407C"/>
    <w:rsid w:val="00C762C0"/>
    <w:rsid w:val="00C77FC5"/>
    <w:rsid w:val="00C83251"/>
    <w:rsid w:val="00C83C04"/>
    <w:rsid w:val="00C83C06"/>
    <w:rsid w:val="00C848B3"/>
    <w:rsid w:val="00C8639E"/>
    <w:rsid w:val="00C86CEB"/>
    <w:rsid w:val="00C87191"/>
    <w:rsid w:val="00C917DF"/>
    <w:rsid w:val="00C938F5"/>
    <w:rsid w:val="00C93BC0"/>
    <w:rsid w:val="00C944FE"/>
    <w:rsid w:val="00C979EC"/>
    <w:rsid w:val="00C97D3D"/>
    <w:rsid w:val="00CA0A06"/>
    <w:rsid w:val="00CA2368"/>
    <w:rsid w:val="00CA44D6"/>
    <w:rsid w:val="00CA7DAA"/>
    <w:rsid w:val="00CB45BC"/>
    <w:rsid w:val="00CB7307"/>
    <w:rsid w:val="00CC0865"/>
    <w:rsid w:val="00CC7044"/>
    <w:rsid w:val="00CD165E"/>
    <w:rsid w:val="00CE265D"/>
    <w:rsid w:val="00CE5CDE"/>
    <w:rsid w:val="00CE6388"/>
    <w:rsid w:val="00CE678F"/>
    <w:rsid w:val="00CE7DFE"/>
    <w:rsid w:val="00CF2BE8"/>
    <w:rsid w:val="00CF6066"/>
    <w:rsid w:val="00D00D65"/>
    <w:rsid w:val="00D03175"/>
    <w:rsid w:val="00D03FC8"/>
    <w:rsid w:val="00D04475"/>
    <w:rsid w:val="00D0481D"/>
    <w:rsid w:val="00D05352"/>
    <w:rsid w:val="00D07670"/>
    <w:rsid w:val="00D07F66"/>
    <w:rsid w:val="00D1131A"/>
    <w:rsid w:val="00D12EED"/>
    <w:rsid w:val="00D16416"/>
    <w:rsid w:val="00D20CC2"/>
    <w:rsid w:val="00D22037"/>
    <w:rsid w:val="00D247B5"/>
    <w:rsid w:val="00D26FB0"/>
    <w:rsid w:val="00D2770E"/>
    <w:rsid w:val="00D3504D"/>
    <w:rsid w:val="00D363CC"/>
    <w:rsid w:val="00D36812"/>
    <w:rsid w:val="00D43A59"/>
    <w:rsid w:val="00D468BA"/>
    <w:rsid w:val="00D51903"/>
    <w:rsid w:val="00D52E3F"/>
    <w:rsid w:val="00D534AC"/>
    <w:rsid w:val="00D5449F"/>
    <w:rsid w:val="00D55659"/>
    <w:rsid w:val="00D56BB9"/>
    <w:rsid w:val="00D6534E"/>
    <w:rsid w:val="00D6571B"/>
    <w:rsid w:val="00D65DEA"/>
    <w:rsid w:val="00D65F88"/>
    <w:rsid w:val="00D72BBF"/>
    <w:rsid w:val="00D72F79"/>
    <w:rsid w:val="00D940B6"/>
    <w:rsid w:val="00D94AEC"/>
    <w:rsid w:val="00D9517C"/>
    <w:rsid w:val="00D95CEA"/>
    <w:rsid w:val="00D96041"/>
    <w:rsid w:val="00DA3F13"/>
    <w:rsid w:val="00DA3FD2"/>
    <w:rsid w:val="00DA4176"/>
    <w:rsid w:val="00DB0EB5"/>
    <w:rsid w:val="00DB5792"/>
    <w:rsid w:val="00DB63C5"/>
    <w:rsid w:val="00DC1365"/>
    <w:rsid w:val="00DC1E22"/>
    <w:rsid w:val="00DC6CA8"/>
    <w:rsid w:val="00DD03AD"/>
    <w:rsid w:val="00DD0C2D"/>
    <w:rsid w:val="00DD38BF"/>
    <w:rsid w:val="00DE0FEB"/>
    <w:rsid w:val="00DE295D"/>
    <w:rsid w:val="00DE6CA1"/>
    <w:rsid w:val="00DF5D07"/>
    <w:rsid w:val="00E00C94"/>
    <w:rsid w:val="00E03812"/>
    <w:rsid w:val="00E03D9B"/>
    <w:rsid w:val="00E105A1"/>
    <w:rsid w:val="00E133E8"/>
    <w:rsid w:val="00E1404F"/>
    <w:rsid w:val="00E1496C"/>
    <w:rsid w:val="00E14D41"/>
    <w:rsid w:val="00E162D5"/>
    <w:rsid w:val="00E20101"/>
    <w:rsid w:val="00E21776"/>
    <w:rsid w:val="00E23765"/>
    <w:rsid w:val="00E25BBA"/>
    <w:rsid w:val="00E26510"/>
    <w:rsid w:val="00E270D6"/>
    <w:rsid w:val="00E31D56"/>
    <w:rsid w:val="00E32271"/>
    <w:rsid w:val="00E3790E"/>
    <w:rsid w:val="00E379F3"/>
    <w:rsid w:val="00E416CF"/>
    <w:rsid w:val="00E43322"/>
    <w:rsid w:val="00E45FE5"/>
    <w:rsid w:val="00E500CB"/>
    <w:rsid w:val="00E50C55"/>
    <w:rsid w:val="00E514F9"/>
    <w:rsid w:val="00E53030"/>
    <w:rsid w:val="00E62D3A"/>
    <w:rsid w:val="00E64FB2"/>
    <w:rsid w:val="00E6625C"/>
    <w:rsid w:val="00E66DE6"/>
    <w:rsid w:val="00E67297"/>
    <w:rsid w:val="00E67D5E"/>
    <w:rsid w:val="00E70845"/>
    <w:rsid w:val="00E71ACF"/>
    <w:rsid w:val="00E71B12"/>
    <w:rsid w:val="00E72A68"/>
    <w:rsid w:val="00E75DF3"/>
    <w:rsid w:val="00E76985"/>
    <w:rsid w:val="00E76FEB"/>
    <w:rsid w:val="00E77404"/>
    <w:rsid w:val="00E86506"/>
    <w:rsid w:val="00E86696"/>
    <w:rsid w:val="00E90AFE"/>
    <w:rsid w:val="00E9443C"/>
    <w:rsid w:val="00EA22F1"/>
    <w:rsid w:val="00EA2457"/>
    <w:rsid w:val="00EA3921"/>
    <w:rsid w:val="00EA691D"/>
    <w:rsid w:val="00EA761A"/>
    <w:rsid w:val="00EB0B62"/>
    <w:rsid w:val="00EB12FA"/>
    <w:rsid w:val="00EB1EB7"/>
    <w:rsid w:val="00EB2EB7"/>
    <w:rsid w:val="00EB3F34"/>
    <w:rsid w:val="00ED3549"/>
    <w:rsid w:val="00ED4B5B"/>
    <w:rsid w:val="00ED5875"/>
    <w:rsid w:val="00ED589F"/>
    <w:rsid w:val="00ED6F63"/>
    <w:rsid w:val="00EE3976"/>
    <w:rsid w:val="00EE4589"/>
    <w:rsid w:val="00EE61A3"/>
    <w:rsid w:val="00EF00D3"/>
    <w:rsid w:val="00EF32B1"/>
    <w:rsid w:val="00EF5D73"/>
    <w:rsid w:val="00EF6897"/>
    <w:rsid w:val="00EF744B"/>
    <w:rsid w:val="00F01D5A"/>
    <w:rsid w:val="00F056E3"/>
    <w:rsid w:val="00F06C6A"/>
    <w:rsid w:val="00F074FE"/>
    <w:rsid w:val="00F11156"/>
    <w:rsid w:val="00F14660"/>
    <w:rsid w:val="00F17D3A"/>
    <w:rsid w:val="00F26000"/>
    <w:rsid w:val="00F26A74"/>
    <w:rsid w:val="00F276FB"/>
    <w:rsid w:val="00F308EB"/>
    <w:rsid w:val="00F30CC1"/>
    <w:rsid w:val="00F345F1"/>
    <w:rsid w:val="00F34CF2"/>
    <w:rsid w:val="00F37227"/>
    <w:rsid w:val="00F403AB"/>
    <w:rsid w:val="00F4237D"/>
    <w:rsid w:val="00F4403C"/>
    <w:rsid w:val="00F45640"/>
    <w:rsid w:val="00F47ED9"/>
    <w:rsid w:val="00F500C4"/>
    <w:rsid w:val="00F55552"/>
    <w:rsid w:val="00F56030"/>
    <w:rsid w:val="00F608FD"/>
    <w:rsid w:val="00F63C8F"/>
    <w:rsid w:val="00F64DE0"/>
    <w:rsid w:val="00F64EB4"/>
    <w:rsid w:val="00F67A51"/>
    <w:rsid w:val="00F73281"/>
    <w:rsid w:val="00F7727A"/>
    <w:rsid w:val="00F81A64"/>
    <w:rsid w:val="00F85FCC"/>
    <w:rsid w:val="00F8718D"/>
    <w:rsid w:val="00F90292"/>
    <w:rsid w:val="00F9565B"/>
    <w:rsid w:val="00FA24F0"/>
    <w:rsid w:val="00FA281D"/>
    <w:rsid w:val="00FA4117"/>
    <w:rsid w:val="00FB713A"/>
    <w:rsid w:val="00FC1C3A"/>
    <w:rsid w:val="00FC37F3"/>
    <w:rsid w:val="00FC447E"/>
    <w:rsid w:val="00FC76C7"/>
    <w:rsid w:val="00FD283C"/>
    <w:rsid w:val="00FD284F"/>
    <w:rsid w:val="00FD33AD"/>
    <w:rsid w:val="00FD4870"/>
    <w:rsid w:val="00FD5693"/>
    <w:rsid w:val="00FE020B"/>
    <w:rsid w:val="00FE394C"/>
    <w:rsid w:val="00FE73EF"/>
    <w:rsid w:val="00FF1631"/>
    <w:rsid w:val="00FF32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9153"/>
    <o:shapelayout v:ext="edit">
      <o:idmap v:ext="edit" data="1"/>
    </o:shapelayout>
  </w:shapeDefaults>
  <w:decimalSymbol w:val=","/>
  <w:listSeparator w:val=";"/>
  <w14:docId w14:val="5486C961"/>
  <w15:docId w15:val="{5F7CE64B-F93E-4B8F-A090-84F71A972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D16416"/>
    <w:rPr>
      <w:sz w:val="24"/>
      <w:lang w:val="hu-HU" w:eastAsia="hu-HU"/>
    </w:rPr>
  </w:style>
  <w:style w:type="paragraph" w:styleId="Cmsor1">
    <w:name w:val="heading 1"/>
    <w:basedOn w:val="Norml"/>
    <w:next w:val="Norml"/>
    <w:qFormat/>
    <w:pPr>
      <w:keepNext/>
      <w:outlineLvl w:val="0"/>
    </w:pPr>
    <w:rPr>
      <w:i/>
    </w:rPr>
  </w:style>
  <w:style w:type="paragraph" w:styleId="Cmsor2">
    <w:name w:val="heading 2"/>
    <w:basedOn w:val="Norml"/>
    <w:next w:val="Norml"/>
    <w:qFormat/>
    <w:pPr>
      <w:keepNext/>
      <w:outlineLvl w:val="1"/>
    </w:pPr>
    <w:rPr>
      <w:u w:val="single"/>
    </w:rPr>
  </w:style>
  <w:style w:type="paragraph" w:styleId="Cmsor3">
    <w:name w:val="heading 3"/>
    <w:basedOn w:val="Norml"/>
    <w:next w:val="Norml"/>
    <w:qFormat/>
    <w:pPr>
      <w:keepNext/>
      <w:outlineLvl w:val="2"/>
    </w:pPr>
    <w:rPr>
      <w:b/>
      <w:i/>
    </w:rPr>
  </w:style>
  <w:style w:type="paragraph" w:styleId="Cmsor4">
    <w:name w:val="heading 4"/>
    <w:basedOn w:val="Norml"/>
    <w:next w:val="Norml"/>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3"/>
    </w:pPr>
    <w:rPr>
      <w:rFonts w:ascii="H-Times New Roman" w:hAnsi="H-Times New Roman"/>
      <w:b/>
    </w:rPr>
  </w:style>
  <w:style w:type="paragraph" w:styleId="Cmsor5">
    <w:name w:val="heading 5"/>
    <w:basedOn w:val="Norml"/>
    <w:next w:val="Norml"/>
    <w:qFormat/>
    <w:pPr>
      <w:keepNext/>
      <w:jc w:val="both"/>
      <w:outlineLvl w:val="4"/>
    </w:pPr>
    <w:rPr>
      <w:b/>
    </w:rPr>
  </w:style>
  <w:style w:type="paragraph" w:styleId="Cmsor6">
    <w:name w:val="heading 6"/>
    <w:basedOn w:val="Norml"/>
    <w:next w:val="Norml"/>
    <w:qFormat/>
    <w:pPr>
      <w:keepNext/>
      <w:jc w:val="both"/>
      <w:outlineLvl w:val="5"/>
    </w:pPr>
    <w:rPr>
      <w:b/>
      <w:i/>
    </w:rPr>
  </w:style>
  <w:style w:type="paragraph" w:styleId="Cmsor7">
    <w:name w:val="heading 7"/>
    <w:basedOn w:val="Norml"/>
    <w:next w:val="Norml"/>
    <w:qFormat/>
    <w:pPr>
      <w:keepNext/>
      <w:jc w:val="both"/>
      <w:outlineLvl w:val="6"/>
    </w:pPr>
    <w:rPr>
      <w:u w:val="single"/>
    </w:rPr>
  </w:style>
  <w:style w:type="paragraph" w:styleId="Cmsor8">
    <w:name w:val="heading 8"/>
    <w:basedOn w:val="Norml"/>
    <w:next w:val="Norml"/>
    <w:qFormat/>
    <w:pPr>
      <w:keepNext/>
      <w:ind w:firstLine="720"/>
      <w:jc w:val="both"/>
      <w:outlineLvl w:val="7"/>
    </w:pPr>
    <w:rPr>
      <w:b/>
    </w:rPr>
  </w:style>
  <w:style w:type="paragraph" w:styleId="Cmsor9">
    <w:name w:val="heading 9"/>
    <w:basedOn w:val="Norml"/>
    <w:next w:val="Norml"/>
    <w:qFormat/>
    <w:pPr>
      <w:keepNext/>
      <w:ind w:firstLine="720"/>
      <w:jc w:val="both"/>
      <w:outlineLvl w:val="8"/>
    </w:pPr>
    <w:rPr>
      <w:b/>
      <w:i/>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pPr>
      <w:tabs>
        <w:tab w:val="center" w:pos="4536"/>
        <w:tab w:val="right" w:pos="9072"/>
      </w:tabs>
    </w:pPr>
  </w:style>
  <w:style w:type="paragraph" w:styleId="llb">
    <w:name w:val="footer"/>
    <w:basedOn w:val="Norml"/>
    <w:pPr>
      <w:tabs>
        <w:tab w:val="center" w:pos="4536"/>
        <w:tab w:val="right" w:pos="9072"/>
      </w:tabs>
    </w:pPr>
  </w:style>
  <w:style w:type="character" w:styleId="Hiperhivatkozs">
    <w:name w:val="Hyperlink"/>
    <w:rPr>
      <w:color w:val="0000FF"/>
      <w:u w:val="single"/>
    </w:rPr>
  </w:style>
  <w:style w:type="paragraph" w:styleId="Szvegtrzs">
    <w:name w:val="Body Text"/>
    <w:basedOn w:val="Norml"/>
    <w:pPr>
      <w:jc w:val="right"/>
    </w:pPr>
    <w:rPr>
      <w:rFonts w:ascii="Optima" w:hAnsi="Optima"/>
      <w:sz w:val="20"/>
    </w:rPr>
  </w:style>
  <w:style w:type="paragraph" w:styleId="Szvegtrzsbehzssal">
    <w:name w:val="Body Text Indent"/>
    <w:basedOn w:val="Norml"/>
    <w:pPr>
      <w:ind w:left="1134"/>
      <w:jc w:val="both"/>
    </w:pPr>
    <w:rPr>
      <w:i/>
    </w:rPr>
  </w:style>
  <w:style w:type="paragraph" w:styleId="Szvegtrzsbehzssal2">
    <w:name w:val="Body Text Indent 2"/>
    <w:basedOn w:val="Norml"/>
    <w:pPr>
      <w:spacing w:line="480" w:lineRule="auto"/>
      <w:ind w:left="1134"/>
      <w:jc w:val="both"/>
    </w:pPr>
  </w:style>
  <w:style w:type="paragraph" w:styleId="Szvegtrzs2">
    <w:name w:val="Body Text 2"/>
    <w:basedOn w:val="Norml"/>
    <w:pPr>
      <w:spacing w:line="480" w:lineRule="auto"/>
      <w:jc w:val="both"/>
    </w:pPr>
  </w:style>
  <w:style w:type="paragraph" w:styleId="Szvegtrzs3">
    <w:name w:val="Body Text 3"/>
    <w:basedOn w:val="Norm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b/>
    </w:rPr>
  </w:style>
  <w:style w:type="paragraph" w:styleId="Szvegtrzsbehzssal3">
    <w:name w:val="Body Text Indent 3"/>
    <w:basedOn w:val="Norml"/>
    <w:pPr>
      <w:ind w:firstLine="720"/>
      <w:jc w:val="both"/>
    </w:pPr>
  </w:style>
  <w:style w:type="table" w:styleId="Rcsostblzat">
    <w:name w:val="Table Grid"/>
    <w:basedOn w:val="Normltblzat"/>
    <w:uiPriority w:val="39"/>
    <w:rsid w:val="009142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ldalszm-">
    <w:name w:val="- Oldalszám -"/>
    <w:rsid w:val="004B6EDD"/>
    <w:rPr>
      <w:sz w:val="24"/>
      <w:szCs w:val="24"/>
      <w:lang w:val="hu-HU" w:eastAsia="hu-HU"/>
    </w:rPr>
  </w:style>
  <w:style w:type="paragraph" w:customStyle="1" w:styleId="Bizalmasoldaldtum">
    <w:name w:val="Bizalmas  #. oldal  dátum"/>
    <w:rsid w:val="00B9201E"/>
    <w:rPr>
      <w:sz w:val="24"/>
      <w:szCs w:val="24"/>
      <w:lang w:val="hu-HU" w:eastAsia="hu-HU"/>
    </w:rPr>
  </w:style>
  <w:style w:type="paragraph" w:styleId="Buborkszveg">
    <w:name w:val="Balloon Text"/>
    <w:basedOn w:val="Norml"/>
    <w:semiHidden/>
    <w:rsid w:val="00061069"/>
    <w:rPr>
      <w:rFonts w:ascii="Tahoma" w:hAnsi="Tahoma" w:cs="Tahoma"/>
      <w:sz w:val="16"/>
      <w:szCs w:val="16"/>
    </w:rPr>
  </w:style>
  <w:style w:type="paragraph" w:styleId="Cm">
    <w:name w:val="Title"/>
    <w:basedOn w:val="Norml"/>
    <w:qFormat/>
    <w:rsid w:val="008237D3"/>
    <w:pPr>
      <w:jc w:val="center"/>
    </w:pPr>
    <w:rPr>
      <w:b/>
      <w:szCs w:val="24"/>
      <w:lang w:eastAsia="en-US"/>
    </w:rPr>
  </w:style>
  <w:style w:type="paragraph" w:styleId="HTML-kntformzott">
    <w:name w:val="HTML Preformatted"/>
    <w:basedOn w:val="Norml"/>
    <w:rsid w:val="00F345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paragraph" w:styleId="Listaszerbekezds">
    <w:name w:val="List Paragraph"/>
    <w:basedOn w:val="Norml"/>
    <w:uiPriority w:val="34"/>
    <w:qFormat/>
    <w:rsid w:val="00A062F2"/>
    <w:pPr>
      <w:ind w:left="720"/>
    </w:pPr>
    <w:rPr>
      <w:rFonts w:ascii="Calibri" w:hAnsi="Calibri"/>
      <w:sz w:val="22"/>
      <w:szCs w:val="22"/>
    </w:rPr>
  </w:style>
  <w:style w:type="character" w:styleId="Jegyzethivatkozs">
    <w:name w:val="annotation reference"/>
    <w:rsid w:val="009004E8"/>
    <w:rPr>
      <w:sz w:val="16"/>
      <w:szCs w:val="16"/>
    </w:rPr>
  </w:style>
  <w:style w:type="paragraph" w:styleId="Jegyzetszveg">
    <w:name w:val="annotation text"/>
    <w:basedOn w:val="Norml"/>
    <w:link w:val="JegyzetszvegChar"/>
    <w:rsid w:val="009004E8"/>
    <w:rPr>
      <w:sz w:val="20"/>
    </w:rPr>
  </w:style>
  <w:style w:type="paragraph" w:styleId="Megjegyzstrgya">
    <w:name w:val="annotation subject"/>
    <w:basedOn w:val="Jegyzetszveg"/>
    <w:next w:val="Jegyzetszveg"/>
    <w:semiHidden/>
    <w:rsid w:val="009004E8"/>
    <w:rPr>
      <w:b/>
      <w:bCs/>
    </w:rPr>
  </w:style>
  <w:style w:type="character" w:styleId="Mrltotthiperhivatkozs">
    <w:name w:val="FollowedHyperlink"/>
    <w:rsid w:val="0041377B"/>
    <w:rPr>
      <w:color w:val="800080"/>
      <w:u w:val="single"/>
    </w:rPr>
  </w:style>
  <w:style w:type="paragraph" w:customStyle="1" w:styleId="Bullet-Dot">
    <w:name w:val="Bullet-Dot"/>
    <w:basedOn w:val="Norml"/>
    <w:rsid w:val="009A67D5"/>
    <w:pPr>
      <w:numPr>
        <w:numId w:val="4"/>
      </w:numPr>
    </w:pPr>
    <w:rPr>
      <w:rFonts w:ascii="Verdana" w:hAnsi="Verdana"/>
      <w:color w:val="000080"/>
      <w:sz w:val="16"/>
      <w:szCs w:val="16"/>
      <w:lang w:val="en-GB" w:eastAsia="en-GB"/>
    </w:rPr>
  </w:style>
  <w:style w:type="table" w:customStyle="1" w:styleId="TableGrid">
    <w:name w:val="TableGrid"/>
    <w:rsid w:val="00C516DB"/>
    <w:rPr>
      <w:rFonts w:asciiTheme="minorHAnsi" w:eastAsiaTheme="minorEastAsia" w:hAnsiTheme="minorHAnsi" w:cstheme="minorBidi"/>
      <w:sz w:val="22"/>
      <w:szCs w:val="22"/>
      <w:lang w:val="hu-HU" w:eastAsia="hu-HU"/>
    </w:rPr>
    <w:tblPr>
      <w:tblCellMar>
        <w:top w:w="0" w:type="dxa"/>
        <w:left w:w="0" w:type="dxa"/>
        <w:bottom w:w="0" w:type="dxa"/>
        <w:right w:w="0" w:type="dxa"/>
      </w:tblCellMar>
    </w:tblPr>
  </w:style>
  <w:style w:type="character" w:styleId="Kiemels">
    <w:name w:val="Emphasis"/>
    <w:qFormat/>
    <w:rsid w:val="00F81A64"/>
    <w:rPr>
      <w:i/>
      <w:iCs/>
    </w:rPr>
  </w:style>
  <w:style w:type="paragraph" w:styleId="NormlWeb">
    <w:name w:val="Normal (Web)"/>
    <w:basedOn w:val="Norml"/>
    <w:uiPriority w:val="99"/>
    <w:rsid w:val="00C5657F"/>
    <w:pPr>
      <w:spacing w:before="100" w:beforeAutospacing="1" w:after="100" w:afterAutospacing="1"/>
    </w:pPr>
    <w:rPr>
      <w:szCs w:val="24"/>
    </w:rPr>
  </w:style>
  <w:style w:type="character" w:customStyle="1" w:styleId="JegyzetszvegChar">
    <w:name w:val="Jegyzetszöveg Char"/>
    <w:basedOn w:val="Bekezdsalapbettpusa"/>
    <w:link w:val="Jegyzetszveg"/>
    <w:rsid w:val="00276D48"/>
    <w:rPr>
      <w:lang w:val="hu-HU"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6100">
      <w:bodyDiv w:val="1"/>
      <w:marLeft w:val="0"/>
      <w:marRight w:val="0"/>
      <w:marTop w:val="0"/>
      <w:marBottom w:val="0"/>
      <w:divBdr>
        <w:top w:val="none" w:sz="0" w:space="0" w:color="auto"/>
        <w:left w:val="none" w:sz="0" w:space="0" w:color="auto"/>
        <w:bottom w:val="none" w:sz="0" w:space="0" w:color="auto"/>
        <w:right w:val="none" w:sz="0" w:space="0" w:color="auto"/>
      </w:divBdr>
    </w:div>
    <w:div w:id="335035488">
      <w:bodyDiv w:val="1"/>
      <w:marLeft w:val="0"/>
      <w:marRight w:val="0"/>
      <w:marTop w:val="0"/>
      <w:marBottom w:val="0"/>
      <w:divBdr>
        <w:top w:val="none" w:sz="0" w:space="0" w:color="auto"/>
        <w:left w:val="none" w:sz="0" w:space="0" w:color="auto"/>
        <w:bottom w:val="none" w:sz="0" w:space="0" w:color="auto"/>
        <w:right w:val="none" w:sz="0" w:space="0" w:color="auto"/>
      </w:divBdr>
    </w:div>
    <w:div w:id="508957554">
      <w:bodyDiv w:val="1"/>
      <w:marLeft w:val="0"/>
      <w:marRight w:val="0"/>
      <w:marTop w:val="0"/>
      <w:marBottom w:val="0"/>
      <w:divBdr>
        <w:top w:val="none" w:sz="0" w:space="0" w:color="auto"/>
        <w:left w:val="none" w:sz="0" w:space="0" w:color="auto"/>
        <w:bottom w:val="none" w:sz="0" w:space="0" w:color="auto"/>
        <w:right w:val="none" w:sz="0" w:space="0" w:color="auto"/>
      </w:divBdr>
    </w:div>
    <w:div w:id="869294221">
      <w:bodyDiv w:val="1"/>
      <w:marLeft w:val="0"/>
      <w:marRight w:val="0"/>
      <w:marTop w:val="0"/>
      <w:marBottom w:val="0"/>
      <w:divBdr>
        <w:top w:val="none" w:sz="0" w:space="0" w:color="auto"/>
        <w:left w:val="none" w:sz="0" w:space="0" w:color="auto"/>
        <w:bottom w:val="none" w:sz="0" w:space="0" w:color="auto"/>
        <w:right w:val="none" w:sz="0" w:space="0" w:color="auto"/>
      </w:divBdr>
    </w:div>
    <w:div w:id="1293830306">
      <w:bodyDiv w:val="1"/>
      <w:marLeft w:val="0"/>
      <w:marRight w:val="0"/>
      <w:marTop w:val="0"/>
      <w:marBottom w:val="0"/>
      <w:divBdr>
        <w:top w:val="none" w:sz="0" w:space="0" w:color="auto"/>
        <w:left w:val="none" w:sz="0" w:space="0" w:color="auto"/>
        <w:bottom w:val="none" w:sz="0" w:space="0" w:color="auto"/>
        <w:right w:val="none" w:sz="0" w:space="0" w:color="auto"/>
      </w:divBdr>
    </w:div>
    <w:div w:id="1335954782">
      <w:bodyDiv w:val="1"/>
      <w:marLeft w:val="0"/>
      <w:marRight w:val="0"/>
      <w:marTop w:val="0"/>
      <w:marBottom w:val="0"/>
      <w:divBdr>
        <w:top w:val="none" w:sz="0" w:space="0" w:color="auto"/>
        <w:left w:val="none" w:sz="0" w:space="0" w:color="auto"/>
        <w:bottom w:val="none" w:sz="0" w:space="0" w:color="auto"/>
        <w:right w:val="none" w:sz="0" w:space="0" w:color="auto"/>
      </w:divBdr>
    </w:div>
    <w:div w:id="1551965591">
      <w:bodyDiv w:val="1"/>
      <w:marLeft w:val="0"/>
      <w:marRight w:val="0"/>
      <w:marTop w:val="0"/>
      <w:marBottom w:val="0"/>
      <w:divBdr>
        <w:top w:val="none" w:sz="0" w:space="0" w:color="auto"/>
        <w:left w:val="none" w:sz="0" w:space="0" w:color="auto"/>
        <w:bottom w:val="none" w:sz="0" w:space="0" w:color="auto"/>
        <w:right w:val="none" w:sz="0" w:space="0" w:color="auto"/>
      </w:divBdr>
    </w:div>
    <w:div w:id="1655139009">
      <w:bodyDiv w:val="1"/>
      <w:marLeft w:val="0"/>
      <w:marRight w:val="0"/>
      <w:marTop w:val="0"/>
      <w:marBottom w:val="0"/>
      <w:divBdr>
        <w:top w:val="none" w:sz="0" w:space="0" w:color="auto"/>
        <w:left w:val="none" w:sz="0" w:space="0" w:color="auto"/>
        <w:bottom w:val="none" w:sz="0" w:space="0" w:color="auto"/>
        <w:right w:val="none" w:sz="0" w:space="0" w:color="auto"/>
      </w:divBdr>
    </w:div>
    <w:div w:id="1739589148">
      <w:bodyDiv w:val="1"/>
      <w:marLeft w:val="0"/>
      <w:marRight w:val="0"/>
      <w:marTop w:val="0"/>
      <w:marBottom w:val="0"/>
      <w:divBdr>
        <w:top w:val="none" w:sz="0" w:space="0" w:color="auto"/>
        <w:left w:val="none" w:sz="0" w:space="0" w:color="auto"/>
        <w:bottom w:val="none" w:sz="0" w:space="0" w:color="auto"/>
        <w:right w:val="none" w:sz="0" w:space="0" w:color="auto"/>
      </w:divBdr>
    </w:div>
    <w:div w:id="1815567196">
      <w:bodyDiv w:val="1"/>
      <w:marLeft w:val="0"/>
      <w:marRight w:val="0"/>
      <w:marTop w:val="0"/>
      <w:marBottom w:val="0"/>
      <w:divBdr>
        <w:top w:val="none" w:sz="0" w:space="0" w:color="auto"/>
        <w:left w:val="none" w:sz="0" w:space="0" w:color="auto"/>
        <w:bottom w:val="none" w:sz="0" w:space="0" w:color="auto"/>
        <w:right w:val="none" w:sz="0" w:space="0" w:color="auto"/>
      </w:divBdr>
    </w:div>
    <w:div w:id="1841579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battyani.reka@ktk.pte.h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wmf"/></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AFC3A4-BE20-4C9C-BEE2-20FF4228F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941</Words>
  <Characters>10718</Characters>
  <Application>Microsoft Office Word</Application>
  <DocSecurity>0</DocSecurity>
  <Lines>89</Lines>
  <Paragraphs>25</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than Frome</vt:lpstr>
      <vt:lpstr>Ethan Frome</vt:lpstr>
    </vt:vector>
  </TitlesOfParts>
  <Company>PTE ETK</Company>
  <LinksUpToDate>false</LinksUpToDate>
  <CharactersWithSpaces>12634</CharactersWithSpaces>
  <SharedDoc>false</SharedDoc>
  <HLinks>
    <vt:vector size="24" baseType="variant">
      <vt:variant>
        <vt:i4>6226039</vt:i4>
      </vt:variant>
      <vt:variant>
        <vt:i4>3</vt:i4>
      </vt:variant>
      <vt:variant>
        <vt:i4>0</vt:i4>
      </vt:variant>
      <vt:variant>
        <vt:i4>5</vt:i4>
      </vt:variant>
      <vt:variant>
        <vt:lpwstr>mailto:orsolya.mate@etk.pte.hu</vt:lpwstr>
      </vt:variant>
      <vt:variant>
        <vt:lpwstr/>
      </vt:variant>
      <vt:variant>
        <vt:i4>6815751</vt:i4>
      </vt:variant>
      <vt:variant>
        <vt:i4>0</vt:i4>
      </vt:variant>
      <vt:variant>
        <vt:i4>0</vt:i4>
      </vt:variant>
      <vt:variant>
        <vt:i4>5</vt:i4>
      </vt:variant>
      <vt:variant>
        <vt:lpwstr>http://www.etk.pte.hu/Application/Erasmus_jellap1415.doc</vt:lpwstr>
      </vt:variant>
      <vt:variant>
        <vt:lpwstr/>
      </vt:variant>
      <vt:variant>
        <vt:i4>2621451</vt:i4>
      </vt:variant>
      <vt:variant>
        <vt:i4>-1</vt:i4>
      </vt:variant>
      <vt:variant>
        <vt:i4>2049</vt:i4>
      </vt:variant>
      <vt:variant>
        <vt:i4>1</vt:i4>
      </vt:variant>
      <vt:variant>
        <vt:lpwstr>minta_fejlec</vt:lpwstr>
      </vt:variant>
      <vt:variant>
        <vt:lpwstr/>
      </vt:variant>
      <vt:variant>
        <vt:i4>2883593</vt:i4>
      </vt:variant>
      <vt:variant>
        <vt:i4>-1</vt:i4>
      </vt:variant>
      <vt:variant>
        <vt:i4>2053</vt:i4>
      </vt:variant>
      <vt:variant>
        <vt:i4>1</vt:i4>
      </vt:variant>
      <vt:variant>
        <vt:lpwstr>minta_lable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creator>EW/LN/CB</dc:creator>
  <cp:keywords>Ethan</cp:keywords>
  <cp:lastModifiedBy>Buda Réka</cp:lastModifiedBy>
  <cp:revision>10</cp:revision>
  <cp:lastPrinted>2014-02-17T07:51:00Z</cp:lastPrinted>
  <dcterms:created xsi:type="dcterms:W3CDTF">2019-02-12T12:08:00Z</dcterms:created>
  <dcterms:modified xsi:type="dcterms:W3CDTF">2021-01-14T13:03:00Z</dcterms:modified>
</cp:coreProperties>
</file>